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77F46" w14:textId="51449A67" w:rsidR="00344E58" w:rsidRPr="00C87952" w:rsidRDefault="00344E58" w:rsidP="00E97AB0">
      <w:pPr>
        <w:jc w:val="right"/>
        <w:rPr>
          <w:rFonts w:ascii="Times New Roman" w:eastAsia="Times New Roman" w:hAnsi="Times New Roman" w:cs="Times New Roman"/>
          <w:spacing w:val="-7"/>
          <w:lang w:val="pl-PL"/>
        </w:rPr>
      </w:pPr>
      <w:r w:rsidRPr="00C87952">
        <w:rPr>
          <w:rFonts w:ascii="Times New Roman" w:eastAsia="Times New Roman" w:hAnsi="Times New Roman" w:cs="Times New Roman"/>
          <w:spacing w:val="-2"/>
          <w:lang w:val="pl-PL"/>
        </w:rPr>
        <w:t>Z</w:t>
      </w:r>
      <w:r w:rsidRPr="00C87952">
        <w:rPr>
          <w:rFonts w:ascii="Times New Roman" w:eastAsia="Times New Roman" w:hAnsi="Times New Roman" w:cs="Times New Roman"/>
          <w:lang w:val="pl-PL"/>
        </w:rPr>
        <w:t>ałąc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z</w:t>
      </w:r>
      <w:r w:rsidRPr="00C87952">
        <w:rPr>
          <w:rFonts w:ascii="Times New Roman" w:eastAsia="Times New Roman" w:hAnsi="Times New Roman" w:cs="Times New Roman"/>
          <w:spacing w:val="-2"/>
          <w:lang w:val="pl-PL"/>
        </w:rPr>
        <w:t>n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i</w:t>
      </w:r>
      <w:r w:rsidRPr="00C87952">
        <w:rPr>
          <w:rFonts w:ascii="Times New Roman" w:eastAsia="Times New Roman" w:hAnsi="Times New Roman" w:cs="Times New Roman"/>
          <w:lang w:val="pl-PL"/>
        </w:rPr>
        <w:t>k nr 1</w:t>
      </w:r>
    </w:p>
    <w:p w14:paraId="78EB4D58" w14:textId="48A04CA3" w:rsidR="005C3915" w:rsidRPr="00C87952" w:rsidRDefault="00344E58" w:rsidP="00E97AB0">
      <w:pPr>
        <w:jc w:val="right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eastAsia="Times New Roman" w:hAnsi="Times New Roman" w:cs="Times New Roman"/>
          <w:spacing w:val="1"/>
          <w:lang w:val="pl-PL"/>
        </w:rPr>
        <w:t>d</w:t>
      </w:r>
      <w:r w:rsidRPr="00C87952">
        <w:rPr>
          <w:rFonts w:ascii="Times New Roman" w:eastAsia="Times New Roman" w:hAnsi="Times New Roman" w:cs="Times New Roman"/>
          <w:lang w:val="pl-PL"/>
        </w:rPr>
        <w:t>o</w:t>
      </w:r>
      <w:r w:rsidRPr="00C87952">
        <w:rPr>
          <w:rFonts w:ascii="Times New Roman" w:eastAsia="Times New Roman" w:hAnsi="Times New Roman" w:cs="Times New Roman"/>
          <w:spacing w:val="-9"/>
          <w:lang w:val="pl-PL"/>
        </w:rPr>
        <w:t xml:space="preserve"> </w:t>
      </w:r>
      <w:r w:rsidR="00FD244C"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t xml:space="preserve">Procedury organizowania zgromadzeń przez członków wspólnoty uczelni na terenie </w:t>
      </w:r>
      <w:r w:rsidR="009A1A71"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br/>
      </w:r>
      <w:r w:rsidR="00FD244C"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t>Uniwersytetu Jagiellońskiego</w:t>
      </w:r>
    </w:p>
    <w:p w14:paraId="19438EE3" w14:textId="62A4E28D" w:rsidR="00A66757" w:rsidRPr="00C87952" w:rsidRDefault="00A66757" w:rsidP="00E97AB0">
      <w:pPr>
        <w:jc w:val="right"/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53081975" w14:textId="77777777" w:rsidR="00A66757" w:rsidRPr="00C87952" w:rsidRDefault="00A66757" w:rsidP="00E97AB0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val="pl-PL"/>
        </w:rPr>
      </w:pPr>
    </w:p>
    <w:p w14:paraId="6A94380D" w14:textId="466C9DDF" w:rsidR="00A66757" w:rsidRPr="00C87952" w:rsidRDefault="00A6675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/>
        </w:rPr>
        <w:t xml:space="preserve">Wzór </w:t>
      </w:r>
      <w:r w:rsidR="00570172" w:rsidRPr="00C87952">
        <w:rPr>
          <w:rFonts w:ascii="Times New Roman" w:eastAsia="Times New Roman" w:hAnsi="Times New Roman" w:cs="Times New Roman"/>
          <w:b/>
          <w:sz w:val="24"/>
          <w:szCs w:val="24"/>
          <w:lang w:val="pl-PL"/>
        </w:rPr>
        <w:t>z</w:t>
      </w: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/>
        </w:rPr>
        <w:t xml:space="preserve">awiadomienia </w:t>
      </w: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o</w:t>
      </w:r>
      <w:r w:rsidRPr="00C87952">
        <w:rPr>
          <w:rFonts w:ascii="Times New Roman" w:hAnsi="Times New Roman" w:cs="Times New Roman"/>
          <w:b/>
          <w:bCs/>
          <w:spacing w:val="1"/>
          <w:sz w:val="24"/>
          <w:szCs w:val="24"/>
          <w:lang w:val="pl-PL"/>
        </w:rPr>
        <w:t xml:space="preserve"> z</w:t>
      </w: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a</w:t>
      </w:r>
      <w:r w:rsidRPr="00C87952">
        <w:rPr>
          <w:rFonts w:ascii="Times New Roman" w:hAnsi="Times New Roman" w:cs="Times New Roman"/>
          <w:b/>
          <w:bCs/>
          <w:spacing w:val="-4"/>
          <w:sz w:val="24"/>
          <w:szCs w:val="24"/>
          <w:lang w:val="pl-PL"/>
        </w:rPr>
        <w:t>m</w:t>
      </w: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iarze z</w:t>
      </w:r>
      <w:r w:rsidRPr="00C87952">
        <w:rPr>
          <w:rFonts w:ascii="Times New Roman" w:hAnsi="Times New Roman" w:cs="Times New Roman"/>
          <w:b/>
          <w:bCs/>
          <w:spacing w:val="2"/>
          <w:sz w:val="24"/>
          <w:szCs w:val="24"/>
          <w:lang w:val="pl-PL"/>
        </w:rPr>
        <w:t>o</w:t>
      </w:r>
      <w:r w:rsidRPr="00C87952">
        <w:rPr>
          <w:rFonts w:ascii="Times New Roman" w:hAnsi="Times New Roman" w:cs="Times New Roman"/>
          <w:b/>
          <w:bCs/>
          <w:spacing w:val="-1"/>
          <w:sz w:val="24"/>
          <w:szCs w:val="24"/>
          <w:lang w:val="pl-PL"/>
        </w:rPr>
        <w:t>r</w:t>
      </w: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ganizowania </w:t>
      </w:r>
      <w:r w:rsidRPr="00C87952">
        <w:rPr>
          <w:rFonts w:ascii="Times New Roman" w:hAnsi="Times New Roman" w:cs="Times New Roman"/>
          <w:b/>
          <w:bCs/>
          <w:spacing w:val="2"/>
          <w:sz w:val="24"/>
          <w:szCs w:val="24"/>
          <w:lang w:val="pl-PL"/>
        </w:rPr>
        <w:t>zgromadzenia</w:t>
      </w:r>
    </w:p>
    <w:p w14:paraId="21CF78FE" w14:textId="77777777" w:rsidR="00484EFF" w:rsidRPr="00C87952" w:rsidRDefault="00484EFF" w:rsidP="00E97AB0">
      <w:pPr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70869B26" w14:textId="77777777" w:rsidR="00A66757" w:rsidRPr="00C87952" w:rsidRDefault="00A66757" w:rsidP="00E97AB0">
      <w:pPr>
        <w:jc w:val="right"/>
        <w:rPr>
          <w:rFonts w:ascii="Times New Roman" w:hAnsi="Times New Roman" w:cs="Times New Roman"/>
          <w:sz w:val="24"/>
          <w:szCs w:val="24"/>
          <w:lang w:val="pl-PL"/>
        </w:rPr>
      </w:pPr>
    </w:p>
    <w:p w14:paraId="6EDCE987" w14:textId="2E8CF458" w:rsidR="00D1526E" w:rsidRPr="00C87952" w:rsidRDefault="00C270C9" w:rsidP="00E97AB0">
      <w:pPr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  <w:r w:rsidR="006E650D" w:rsidRPr="00C87952">
        <w:rPr>
          <w:rFonts w:ascii="Times New Roman" w:hAnsi="Times New Roman" w:cs="Times New Roman"/>
          <w:sz w:val="24"/>
          <w:szCs w:val="24"/>
          <w:lang w:val="pl-PL"/>
        </w:rPr>
        <w:t>…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………………………</w:t>
      </w:r>
      <w:r w:rsidR="00350947" w:rsidRPr="00C87952">
        <w:rPr>
          <w:rFonts w:ascii="Times New Roman" w:hAnsi="Times New Roman" w:cs="Times New Roman"/>
          <w:sz w:val="24"/>
          <w:szCs w:val="24"/>
          <w:lang w:val="pl-PL"/>
        </w:rPr>
        <w:t>……</w:t>
      </w:r>
    </w:p>
    <w:p w14:paraId="3BB6860E" w14:textId="484488C9" w:rsidR="00350947" w:rsidRPr="00C87952" w:rsidRDefault="006E650D" w:rsidP="00E97AB0">
      <w:pPr>
        <w:tabs>
          <w:tab w:val="center" w:pos="6804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4"/>
          <w:szCs w:val="24"/>
          <w:lang w:val="pl-PL"/>
        </w:rPr>
        <w:tab/>
      </w:r>
      <w:r w:rsidR="00B95376" w:rsidRPr="00C87952">
        <w:rPr>
          <w:rFonts w:ascii="Times New Roman" w:hAnsi="Times New Roman" w:cs="Times New Roman"/>
          <w:sz w:val="20"/>
          <w:szCs w:val="20"/>
          <w:lang w:val="pl-PL"/>
        </w:rPr>
        <w:t>(miejscowość, data i godzina)</w:t>
      </w:r>
    </w:p>
    <w:p w14:paraId="627FCCDD" w14:textId="77777777" w:rsidR="00B6120D" w:rsidRPr="00C87952" w:rsidRDefault="00B6120D" w:rsidP="00E97AB0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665D243C" w14:textId="404A1815" w:rsidR="008C7B36" w:rsidRPr="00C87952" w:rsidRDefault="008C7B36" w:rsidP="00E97AB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Dane organizatora zgromadzenia:</w:t>
      </w:r>
    </w:p>
    <w:p w14:paraId="51314519" w14:textId="184EB9BA" w:rsidR="006E650D" w:rsidRPr="00C87952" w:rsidRDefault="006E650D" w:rsidP="00E97AB0">
      <w:pPr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</w:t>
      </w:r>
      <w:r w:rsidR="00935141" w:rsidRPr="00C87952">
        <w:rPr>
          <w:rFonts w:ascii="Times New Roman" w:hAnsi="Times New Roman" w:cs="Times New Roman"/>
          <w:sz w:val="20"/>
          <w:szCs w:val="20"/>
          <w:lang w:val="pl-PL"/>
        </w:rPr>
        <w:t>…………</w:t>
      </w:r>
    </w:p>
    <w:p w14:paraId="6A34B3CF" w14:textId="160ABDEF" w:rsidR="006E650D" w:rsidRPr="00C87952" w:rsidRDefault="006E650D" w:rsidP="00E97AB0">
      <w:pPr>
        <w:tabs>
          <w:tab w:val="center" w:pos="2835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ab/>
        <w:t>(</w:t>
      </w:r>
      <w:r w:rsidR="0072409C" w:rsidRPr="00C87952">
        <w:rPr>
          <w:rFonts w:ascii="Times New Roman" w:hAnsi="Times New Roman" w:cs="Times New Roman"/>
          <w:sz w:val="20"/>
          <w:szCs w:val="20"/>
          <w:lang w:val="pl-PL"/>
        </w:rPr>
        <w:t>imię i nazwisko</w:t>
      </w:r>
      <w:r w:rsidR="00D57EAC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organizatora</w:t>
      </w:r>
      <w:r w:rsidR="00CE60B1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zgromadzenia</w:t>
      </w:r>
      <w:r w:rsidR="00D57EAC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będącego członkiem wspólnoty uczelni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)</w:t>
      </w:r>
    </w:p>
    <w:p w14:paraId="336578DA" w14:textId="37D495E1" w:rsidR="00935141" w:rsidRPr="00C87952" w:rsidRDefault="00935141" w:rsidP="00E97AB0">
      <w:pPr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</w:t>
      </w:r>
      <w:r w:rsidR="000966FF" w:rsidRPr="00C87952">
        <w:rPr>
          <w:rFonts w:ascii="Times New Roman" w:hAnsi="Times New Roman" w:cs="Times New Roman"/>
          <w:sz w:val="20"/>
          <w:szCs w:val="20"/>
          <w:lang w:val="pl-PL"/>
        </w:rPr>
        <w:t>…</w:t>
      </w:r>
    </w:p>
    <w:p w14:paraId="26216D8D" w14:textId="1E6C9DC2" w:rsidR="00935141" w:rsidRPr="00C87952" w:rsidRDefault="00935141" w:rsidP="00E97AB0">
      <w:pPr>
        <w:tabs>
          <w:tab w:val="center" w:pos="2835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ab/>
        <w:t>(</w:t>
      </w:r>
      <w:r w:rsidR="00B358C2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kierunek i rok </w:t>
      </w:r>
      <w:r w:rsidR="00910382" w:rsidRPr="00C87952">
        <w:rPr>
          <w:rFonts w:ascii="Times New Roman" w:hAnsi="Times New Roman" w:cs="Times New Roman"/>
          <w:sz w:val="20"/>
          <w:szCs w:val="20"/>
          <w:lang w:val="pl-PL"/>
        </w:rPr>
        <w:t>kształcenia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– dot. studentów i doktorantów</w:t>
      </w:r>
      <w:r w:rsidR="00E92544" w:rsidRPr="00C87952">
        <w:rPr>
          <w:rFonts w:ascii="Times New Roman" w:hAnsi="Times New Roman" w:cs="Times New Roman"/>
          <w:sz w:val="20"/>
          <w:szCs w:val="20"/>
          <w:lang w:val="pl-PL"/>
        </w:rPr>
        <w:t>;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B358C2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jednostka </w:t>
      </w:r>
      <w:r w:rsidR="00321029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organizacyjna </w:t>
      </w:r>
      <w:r w:rsidR="00B358C2" w:rsidRPr="00C87952">
        <w:rPr>
          <w:rFonts w:ascii="Times New Roman" w:hAnsi="Times New Roman" w:cs="Times New Roman"/>
          <w:sz w:val="20"/>
          <w:szCs w:val="20"/>
          <w:lang w:val="pl-PL"/>
        </w:rPr>
        <w:t>UJ, w której zatrudniony jest pracownik</w:t>
      </w:r>
      <w:r w:rsidR="00DE087F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– dot. pracowników)</w:t>
      </w:r>
    </w:p>
    <w:p w14:paraId="405E6216" w14:textId="49E643C5" w:rsidR="00935141" w:rsidRPr="00C87952" w:rsidRDefault="00935141" w:rsidP="00E97AB0">
      <w:pPr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</w:t>
      </w:r>
      <w:r w:rsidR="000966FF" w:rsidRPr="00C87952">
        <w:rPr>
          <w:rFonts w:ascii="Times New Roman" w:hAnsi="Times New Roman" w:cs="Times New Roman"/>
          <w:sz w:val="20"/>
          <w:szCs w:val="20"/>
          <w:lang w:val="pl-PL"/>
        </w:rPr>
        <w:t>…</w:t>
      </w:r>
    </w:p>
    <w:p w14:paraId="26F429A7" w14:textId="4121671F" w:rsidR="0072409C" w:rsidRPr="00C87952" w:rsidRDefault="0072409C" w:rsidP="008466CE">
      <w:pPr>
        <w:tabs>
          <w:tab w:val="center" w:pos="2835"/>
        </w:tabs>
        <w:jc w:val="both"/>
        <w:rPr>
          <w:rFonts w:ascii="Times New Roman" w:hAnsi="Times New Roman" w:cs="Times New Roman"/>
          <w:spacing w:val="-6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pacing w:val="-2"/>
          <w:sz w:val="20"/>
          <w:szCs w:val="20"/>
          <w:lang w:val="pl-PL"/>
        </w:rPr>
        <w:tab/>
      </w:r>
      <w:r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(</w:t>
      </w:r>
      <w:r w:rsidR="00D0594C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adres e-mail w domenie</w:t>
      </w:r>
      <w:r w:rsidR="00232319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:</w:t>
      </w:r>
      <w:r w:rsidR="00D0594C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 xml:space="preserve"> @student</w:t>
      </w:r>
      <w:r w:rsidR="00AD2C1E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.</w:t>
      </w:r>
      <w:r w:rsidR="00D0594C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uj.edu.pl, @doctoral</w:t>
      </w:r>
      <w:r w:rsidR="00AD2C1E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.</w:t>
      </w:r>
      <w:r w:rsidR="00D0594C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uj.edu.pl, @uj.edu.pl</w:t>
      </w:r>
      <w:r w:rsidR="0095582B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, @cm-uj.krakow.pl</w:t>
      </w:r>
      <w:r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)</w:t>
      </w:r>
    </w:p>
    <w:p w14:paraId="52489BEB" w14:textId="7E736E56" w:rsidR="00935141" w:rsidRPr="00C87952" w:rsidRDefault="00935141" w:rsidP="00E97AB0">
      <w:pPr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</w:t>
      </w:r>
      <w:r w:rsidR="000966FF" w:rsidRPr="00C87952">
        <w:rPr>
          <w:rFonts w:ascii="Times New Roman" w:hAnsi="Times New Roman" w:cs="Times New Roman"/>
          <w:sz w:val="20"/>
          <w:szCs w:val="20"/>
          <w:lang w:val="pl-PL"/>
        </w:rPr>
        <w:t>…</w:t>
      </w:r>
    </w:p>
    <w:p w14:paraId="54598539" w14:textId="51432369" w:rsidR="00935141" w:rsidRPr="00C87952" w:rsidRDefault="00935141" w:rsidP="00E97AB0">
      <w:pPr>
        <w:tabs>
          <w:tab w:val="center" w:pos="2835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(numer telefonu</w:t>
      </w:r>
      <w:r w:rsidR="00D57EAC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umożliwiający kontakt z organizatorem</w:t>
      </w:r>
      <w:r w:rsidR="00CE60B1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zgromadzenia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)</w:t>
      </w:r>
    </w:p>
    <w:p w14:paraId="78382430" w14:textId="0CA8C032" w:rsidR="00B50A49" w:rsidRPr="00C87952" w:rsidRDefault="00B50A49" w:rsidP="00E97AB0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40E2081E" w14:textId="25316E43" w:rsidR="004F2AEE" w:rsidRPr="00C87952" w:rsidRDefault="004F2AEE" w:rsidP="00E97AB0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745FD7C7" w14:textId="77777777" w:rsidR="009053AC" w:rsidRPr="00C87952" w:rsidRDefault="009053AC" w:rsidP="00A54A88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2233044B" w14:textId="729693BC" w:rsidR="00B50A49" w:rsidRPr="00C87952" w:rsidRDefault="00D071D4" w:rsidP="00A54A88">
      <w:pPr>
        <w:tabs>
          <w:tab w:val="left" w:pos="4536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Jego Magnificencja</w:t>
      </w:r>
    </w:p>
    <w:p w14:paraId="4F392729" w14:textId="15AE9381" w:rsidR="0045315B" w:rsidRPr="00C87952" w:rsidRDefault="00D071D4" w:rsidP="00A54A88">
      <w:pPr>
        <w:tabs>
          <w:tab w:val="left" w:pos="4536"/>
        </w:tabs>
        <w:jc w:val="center"/>
        <w:rPr>
          <w:rFonts w:ascii="Times New Roman" w:hAnsi="Times New Roman" w:cs="Times New Roman"/>
          <w:bCs/>
          <w:sz w:val="24"/>
          <w:szCs w:val="24"/>
          <w:vertAlign w:val="superscript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Rektor</w:t>
      </w:r>
      <w:r w:rsidR="004B2878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UJ</w:t>
      </w:r>
      <w:r w:rsidR="00AF0F3F"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/Prorektor ds. Collegium Med</w:t>
      </w:r>
      <w:r w:rsidR="00C061CA"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icum</w:t>
      </w:r>
      <w:r w:rsidR="006F5D78" w:rsidRPr="00C87952">
        <w:rPr>
          <w:rFonts w:ascii="Times New Roman" w:eastAsia="Times New Roman" w:hAnsi="Times New Roman" w:cs="Times New Roman"/>
          <w:sz w:val="24"/>
          <w:szCs w:val="24"/>
          <w:vertAlign w:val="superscript"/>
          <w:lang w:val="pl-PL"/>
        </w:rPr>
        <w:t>*</w:t>
      </w:r>
    </w:p>
    <w:p w14:paraId="1A2E1297" w14:textId="494FF79D" w:rsidR="00D071D4" w:rsidRPr="00C87952" w:rsidRDefault="00D071D4" w:rsidP="00A54A88">
      <w:pPr>
        <w:tabs>
          <w:tab w:val="left" w:pos="4536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Uniwersytet Jagielloński</w:t>
      </w:r>
    </w:p>
    <w:p w14:paraId="3A357FAF" w14:textId="6FDEF496" w:rsidR="00D071D4" w:rsidRPr="00C87952" w:rsidRDefault="00D071D4" w:rsidP="00A54A88">
      <w:pPr>
        <w:tabs>
          <w:tab w:val="left" w:pos="4536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w Krakowie</w:t>
      </w:r>
    </w:p>
    <w:p w14:paraId="242F90E4" w14:textId="0D86D66F" w:rsidR="00D071D4" w:rsidRPr="00C87952" w:rsidRDefault="00D071D4" w:rsidP="00E97AB0">
      <w:pPr>
        <w:rPr>
          <w:rFonts w:ascii="Times New Roman" w:hAnsi="Times New Roman" w:cs="Times New Roman"/>
          <w:sz w:val="24"/>
          <w:szCs w:val="24"/>
          <w:lang w:val="pl-PL"/>
        </w:rPr>
      </w:pPr>
    </w:p>
    <w:p w14:paraId="6E16DD16" w14:textId="77777777" w:rsidR="00874135" w:rsidRPr="00C87952" w:rsidRDefault="00874135" w:rsidP="00E97AB0">
      <w:pPr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784F4AC3" w14:textId="77777777" w:rsidR="0053691D" w:rsidRPr="00C87952" w:rsidRDefault="0053691D" w:rsidP="00E97AB0">
      <w:pPr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5EF1F2FA" w14:textId="7FDDEC8E" w:rsidR="007E2BBC" w:rsidRPr="00C87952" w:rsidRDefault="00B85F88" w:rsidP="00E97AB0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Zawiadamiam o zamiarze </w:t>
      </w:r>
      <w:r w:rsidR="0073251B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zorganizowania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następującego zgromadzenia</w:t>
      </w:r>
      <w:r w:rsidR="009102BA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na terenie Uniwersytetu Jagiellońskiego</w:t>
      </w:r>
      <w:r w:rsidR="0007220D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/</w:t>
      </w:r>
      <w:r w:rsidR="00575CD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Collegium Medicum</w:t>
      </w:r>
      <w:r w:rsidR="0045315B" w:rsidRPr="00C87952">
        <w:rPr>
          <w:rFonts w:ascii="Times New Roman" w:eastAsia="Times New Roman" w:hAnsi="Times New Roman" w:cs="Times New Roman"/>
          <w:sz w:val="24"/>
          <w:szCs w:val="24"/>
          <w:vertAlign w:val="superscript"/>
          <w:lang w:val="pl-PL"/>
        </w:rPr>
        <w:t>*</w:t>
      </w:r>
      <w:r w:rsidR="009102BA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:</w:t>
      </w:r>
    </w:p>
    <w:p w14:paraId="02EB7A42" w14:textId="5F5F1AC2" w:rsidR="00B85F88" w:rsidRPr="00C87952" w:rsidRDefault="009D02A6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Data</w:t>
      </w:r>
      <w:r w:rsidR="00007B93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zgromadzenia</w:t>
      </w: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45595B59" w14:textId="336C563E" w:rsidR="00533177" w:rsidRPr="00C87952" w:rsidRDefault="00533177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Godzina rozpoczęcia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10123822" w14:textId="3D70A4F9" w:rsidR="00533177" w:rsidRPr="00C87952" w:rsidRDefault="00533177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Godzina zakończenia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1BF14712" w14:textId="2ECA62E1" w:rsidR="002E4A05" w:rsidRPr="00C87952" w:rsidRDefault="009D02A6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position w:val="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Miejsce </w:t>
      </w:r>
      <w:r w:rsidR="00A26AE2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zgromadzenia</w:t>
      </w:r>
      <w:r w:rsidR="0078598D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78598D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(</w:t>
      </w:r>
      <w:r w:rsidR="00B63698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w przypadku zgromadzenia odbywającego się w </w:t>
      </w:r>
      <w:r w:rsidR="001C4800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lokalu uczelni </w:t>
      </w:r>
      <w:r w:rsidR="00B63698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– wskazanie budynku i </w:t>
      </w:r>
      <w:r w:rsidR="008A72ED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lokalu</w:t>
      </w:r>
      <w:r w:rsidR="00B63698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; w przypadku zgromadzenia </w:t>
      </w:r>
      <w:r w:rsidR="00591507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odbywającego się poza </w:t>
      </w:r>
      <w:r w:rsidR="001C4800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lokalem uczelni</w:t>
      </w:r>
      <w:r w:rsidR="00591507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– ewentualna trasa przejścia</w:t>
      </w:r>
      <w:r w:rsidR="008A72ED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ze wskazaniem miejsca zakończenia zgromadzenia</w:t>
      </w:r>
      <w:r w:rsidR="0078598D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):</w:t>
      </w:r>
      <w:r w:rsidR="00CE60C1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CE60C1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4C052C5F" w14:textId="12402EC5" w:rsidR="00F221AA" w:rsidRPr="00C87952" w:rsidRDefault="00856369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074A1168" w14:textId="006C863B" w:rsidR="009D02A6" w:rsidRPr="00C87952" w:rsidRDefault="00856369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142D6988" w14:textId="5E662EA5" w:rsidR="008A72ED" w:rsidRPr="00C87952" w:rsidRDefault="008A72ED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Cel zgromadzenia: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0EE4A519" w14:textId="30C51A79" w:rsidR="00F221AA" w:rsidRPr="00C87952" w:rsidRDefault="00F221AA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14956927" w14:textId="42EFC4CD" w:rsidR="00053062" w:rsidRPr="00C87952" w:rsidRDefault="00053062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Cs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1A54A613" w14:textId="035DB8D4" w:rsidR="008A72ED" w:rsidRPr="00C87952" w:rsidRDefault="008A72ED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Program zgromadzenia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3D885403" w14:textId="0C3836AB" w:rsidR="00053062" w:rsidRPr="00C87952" w:rsidRDefault="00053062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0DF436C8" w14:textId="1D64DFE1" w:rsidR="0045315B" w:rsidRPr="00C87952" w:rsidRDefault="00053062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76997E59" w14:textId="10D2959A" w:rsidR="00F25F8B" w:rsidRPr="00C87952" w:rsidRDefault="00F25F8B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Osoby odpowiedzialne za przebieg zgromadzenia</w:t>
      </w:r>
      <w:r w:rsidRPr="00C87952">
        <w:rPr>
          <w:rFonts w:ascii="Times New Roman" w:eastAsia="Times New Roman" w:hAnsi="Times New Roman" w:cs="Times New Roman"/>
          <w:lang w:val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(poza organizatorem</w:t>
      </w:r>
      <w:r w:rsidR="002056F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zgromadzenia</w:t>
      </w:r>
      <w:r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, np. służba porządkowa):</w:t>
      </w:r>
      <w:r w:rsidR="00156D41" w:rsidRPr="00C87952">
        <w:rPr>
          <w:rFonts w:ascii="Times New Roman" w:eastAsia="Times New Roman" w:hAnsi="Times New Roman" w:cs="Times New Roman"/>
          <w:lang w:val="pl-PL"/>
        </w:rPr>
        <w:t xml:space="preserve"> </w:t>
      </w:r>
      <w:r w:rsidR="00156D41" w:rsidRPr="00C87952">
        <w:rPr>
          <w:rFonts w:ascii="Times New Roman" w:eastAsia="Times New Roman" w:hAnsi="Times New Roman" w:cs="Times New Roman"/>
          <w:lang w:val="pl-PL"/>
        </w:rPr>
        <w:tab/>
      </w:r>
    </w:p>
    <w:p w14:paraId="125CD171" w14:textId="397492DB" w:rsidR="00156D41" w:rsidRPr="00C87952" w:rsidRDefault="00156D41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32CDAA6F" w14:textId="4F0AA498" w:rsidR="0045315B" w:rsidRPr="00C87952" w:rsidRDefault="00156D41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37591D62" w14:textId="6490BCE7" w:rsidR="002E4A05" w:rsidRPr="00C87952" w:rsidRDefault="00FB68E0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Przewidywana liczba uczestników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2409B244" w14:textId="41A2633F" w:rsidR="00FB68E0" w:rsidRPr="00C87952" w:rsidRDefault="00FB68E0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Język, w którym będą porozumiewać się uczestnicy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41FE5803" w14:textId="29483CCE" w:rsidR="00B6281C" w:rsidRPr="00C87952" w:rsidRDefault="00FD0336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lastRenderedPageBreak/>
        <w:t>Imiona i nazwiska osób</w:t>
      </w:r>
      <w:r w:rsidR="002334F9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B6281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zaproszon</w:t>
      </w: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ych (imiennie)</w:t>
      </w:r>
      <w:r w:rsidR="00B6281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przez organizatora</w:t>
      </w:r>
      <w:r w:rsidR="00CE60B1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zgromadzenia</w:t>
      </w:r>
      <w:r w:rsidR="00593B25" w:rsidRPr="00C87952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pl-PL"/>
        </w:rPr>
        <w:t xml:space="preserve"> 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(niebędąc</w:t>
      </w:r>
      <w:r w:rsidR="00C9685C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ych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 xml:space="preserve"> studentami, doktorantami ani pracownikami UJ</w:t>
      </w:r>
      <w:r w:rsidR="002334F9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, np.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 xml:space="preserve"> os</w:t>
      </w:r>
      <w:r w:rsidR="00FB35C9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ó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b zabierając</w:t>
      </w:r>
      <w:r w:rsidR="00FB35C9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ych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 xml:space="preserve"> głos itp.):</w:t>
      </w:r>
      <w:r w:rsidR="009141EC" w:rsidRPr="00C87952">
        <w:rPr>
          <w:rFonts w:ascii="Times New Roman" w:eastAsia="Times New Roman" w:hAnsi="Times New Roman" w:cs="Times New Roman"/>
          <w:spacing w:val="2"/>
          <w:sz w:val="16"/>
          <w:szCs w:val="16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lang w:val="pl-PL"/>
        </w:rPr>
        <w:tab/>
      </w:r>
    </w:p>
    <w:p w14:paraId="58BD26EB" w14:textId="488B18D5" w:rsidR="002E4A05" w:rsidRPr="00C87952" w:rsidRDefault="002E4A05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3891B1BA" w14:textId="77777777" w:rsidR="00E52126" w:rsidRPr="00C87952" w:rsidRDefault="002E4A05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  <w:r w:rsidR="00E52126" w:rsidRPr="00C87952">
        <w:rPr>
          <w:rFonts w:ascii="Times New Roman" w:eastAsia="Times New Roman" w:hAnsi="Times New Roman" w:cs="Times New Roman"/>
          <w:lang w:val="pl-PL"/>
        </w:rPr>
        <w:tab/>
      </w:r>
    </w:p>
    <w:p w14:paraId="0D9CF96E" w14:textId="5B81CB88" w:rsidR="005500F4" w:rsidRPr="00C87952" w:rsidRDefault="00595D5F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spacing w:val="6"/>
          <w:sz w:val="16"/>
          <w:szCs w:val="16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Uwagi dotyczące prawidłowego przebiegu zgromadzenia</w:t>
      </w:r>
      <w:r w:rsidR="00A10712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(informacja o środkach technicznych używan</w:t>
      </w:r>
      <w:r w:rsidR="0025245B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ych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podczas zgromadzenia, które mogą mieć wpływ na proces badawczy i dydaktyczny </w:t>
      </w:r>
      <w:r w:rsidR="00247175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UJ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, </w:t>
      </w:r>
      <w:r w:rsidR="00D20424">
        <w:rPr>
          <w:rFonts w:ascii="Times New Roman" w:eastAsia="Times New Roman" w:hAnsi="Times New Roman" w:cs="Times New Roman"/>
          <w:sz w:val="20"/>
          <w:szCs w:val="20"/>
          <w:lang w:val="pl-PL"/>
        </w:rPr>
        <w:br/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np.</w:t>
      </w:r>
      <w:r w:rsidR="00D20424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nagłośnienie;</w:t>
      </w:r>
      <w:r w:rsidR="00874135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informacja o</w:t>
      </w:r>
      <w:r w:rsidR="00E52126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planowanych przez organizatora</w:t>
      </w:r>
      <w:r w:rsidR="008C167A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zgromadzenia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środkach służących zapewnieniu pokojowego przebiegu zgromadzenia):</w:t>
      </w:r>
      <w:r w:rsidR="00156D41" w:rsidRPr="00C87952">
        <w:rPr>
          <w:rFonts w:ascii="Times New Roman" w:eastAsia="Times New Roman" w:hAnsi="Times New Roman" w:cs="Times New Roman"/>
          <w:spacing w:val="6"/>
          <w:sz w:val="16"/>
          <w:szCs w:val="16"/>
          <w:lang w:val="pl-PL"/>
        </w:rPr>
        <w:t xml:space="preserve"> </w:t>
      </w:r>
      <w:r w:rsidR="00156D41" w:rsidRPr="00C87952">
        <w:rPr>
          <w:rFonts w:ascii="Times New Roman" w:eastAsia="Times New Roman" w:hAnsi="Times New Roman" w:cs="Times New Roman"/>
          <w:spacing w:val="6"/>
          <w:lang w:val="pl-PL"/>
        </w:rPr>
        <w:tab/>
      </w:r>
    </w:p>
    <w:p w14:paraId="63C0042C" w14:textId="7F30B7E0" w:rsidR="004659FB" w:rsidRPr="00C87952" w:rsidRDefault="002E4A05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5951E739" w14:textId="529AD935" w:rsidR="00F4737A" w:rsidRPr="00C87952" w:rsidRDefault="004659FB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  <w:r w:rsidR="00E52126" w:rsidRPr="00C87952">
        <w:rPr>
          <w:rFonts w:ascii="Times New Roman" w:eastAsia="Times New Roman" w:hAnsi="Times New Roman" w:cs="Times New Roman"/>
          <w:lang w:val="pl-PL"/>
        </w:rPr>
        <w:tab/>
      </w:r>
    </w:p>
    <w:p w14:paraId="7F0F228D" w14:textId="169CAB52" w:rsidR="009102BA" w:rsidRPr="00C87952" w:rsidRDefault="009102BA" w:rsidP="00E97AB0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Oświadczam, że znane mi są przepisy praw</w:t>
      </w:r>
      <w:r w:rsidR="00223D1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a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dotyczące organizowania </w:t>
      </w:r>
      <w:r w:rsidR="00A63DE8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zgromadzeń na</w:t>
      </w:r>
      <w:r w:rsidR="00F6229E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A63DE8" w:rsidRPr="00C87952">
        <w:rPr>
          <w:rFonts w:ascii="Times New Roman" w:eastAsia="Times New Roman" w:hAnsi="Times New Roman" w:cs="Times New Roman"/>
          <w:spacing w:val="-2"/>
          <w:sz w:val="24"/>
          <w:szCs w:val="24"/>
          <w:lang w:val="pl-PL"/>
        </w:rPr>
        <w:t>terenie Uniwersytetu Jagiellońskiego</w:t>
      </w:r>
      <w:r w:rsidR="00F264CA" w:rsidRPr="00C87952">
        <w:rPr>
          <w:rFonts w:ascii="Times New Roman" w:eastAsia="Times New Roman" w:hAnsi="Times New Roman" w:cs="Times New Roman"/>
          <w:spacing w:val="-2"/>
          <w:sz w:val="24"/>
          <w:szCs w:val="24"/>
          <w:lang w:val="pl-PL"/>
        </w:rPr>
        <w:t>/</w:t>
      </w:r>
      <w:r w:rsidR="00223D1C" w:rsidRPr="00C87952">
        <w:rPr>
          <w:rFonts w:ascii="Times New Roman" w:eastAsia="Times New Roman" w:hAnsi="Times New Roman" w:cs="Times New Roman"/>
          <w:spacing w:val="-2"/>
          <w:sz w:val="24"/>
          <w:szCs w:val="24"/>
          <w:lang w:val="pl-PL"/>
        </w:rPr>
        <w:t>Collegium Medicum</w:t>
      </w:r>
      <w:r w:rsidR="0045315B" w:rsidRPr="00C87952">
        <w:rPr>
          <w:rFonts w:ascii="Times New Roman" w:eastAsia="Times New Roman" w:hAnsi="Times New Roman" w:cs="Times New Roman"/>
          <w:spacing w:val="-2"/>
          <w:sz w:val="24"/>
          <w:szCs w:val="24"/>
          <w:vertAlign w:val="superscript"/>
          <w:lang w:val="pl-PL"/>
        </w:rPr>
        <w:t>*</w:t>
      </w:r>
      <w:r w:rsidR="00FB2739" w:rsidRPr="00C87952">
        <w:rPr>
          <w:rFonts w:ascii="Times New Roman" w:eastAsia="Times New Roman" w:hAnsi="Times New Roman" w:cs="Times New Roman"/>
          <w:spacing w:val="-2"/>
          <w:sz w:val="24"/>
          <w:szCs w:val="24"/>
          <w:lang w:val="pl-PL"/>
        </w:rPr>
        <w:t>, w tym dotyczące odpowiedzialności</w:t>
      </w:r>
      <w:r w:rsidR="00FB2739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organizatora</w:t>
      </w:r>
      <w:r w:rsidR="00893ED7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zgromadzenia</w:t>
      </w:r>
      <w:r w:rsidR="00FB2739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,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jak</w:t>
      </w:r>
      <w:r w:rsidR="00E52126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FB2739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również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konsekwencje wynikające z</w:t>
      </w:r>
      <w:r w:rsidR="00BB0181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DE0863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odpowiedzialności </w:t>
      </w:r>
      <w:r w:rsidR="00223D1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prawnej, w tym dyscyplinarnej, za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ich nieprzestrzegani</w:t>
      </w:r>
      <w:r w:rsidR="00223D1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e.</w:t>
      </w:r>
    </w:p>
    <w:p w14:paraId="5C3E3F7B" w14:textId="01F32A38" w:rsidR="00FB2739" w:rsidRDefault="00FB2739" w:rsidP="00441DFC">
      <w:pPr>
        <w:ind w:firstLine="567"/>
        <w:jc w:val="right"/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68A74C55" w14:textId="77777777" w:rsidR="00A1518B" w:rsidRPr="00C87952" w:rsidRDefault="00A1518B" w:rsidP="00441DFC">
      <w:pPr>
        <w:ind w:firstLine="567"/>
        <w:jc w:val="right"/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6930ADAA" w14:textId="77777777" w:rsidR="00FB2739" w:rsidRPr="00C87952" w:rsidRDefault="00FB2739" w:rsidP="00441DFC">
      <w:pPr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</w:t>
      </w:r>
    </w:p>
    <w:p w14:paraId="64C7570F" w14:textId="03F2DDA5" w:rsidR="0045315B" w:rsidRPr="00C87952" w:rsidRDefault="00FB2739" w:rsidP="00E97AB0">
      <w:pPr>
        <w:tabs>
          <w:tab w:val="center" w:pos="6804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(czytelny podpis organizatora</w:t>
      </w:r>
      <w:r w:rsidR="00713389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zgromadzenia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)</w:t>
      </w:r>
    </w:p>
    <w:p w14:paraId="295D479C" w14:textId="77777777" w:rsidR="006D7C49" w:rsidRPr="008A5A4E" w:rsidRDefault="006D7C49" w:rsidP="00E97AB0">
      <w:pPr>
        <w:tabs>
          <w:tab w:val="center" w:pos="6804"/>
        </w:tabs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172DC867" w14:textId="1C642C13" w:rsidR="006D7C49" w:rsidRPr="00614C0A" w:rsidRDefault="006D7C49" w:rsidP="00E97AB0">
      <w:pPr>
        <w:tabs>
          <w:tab w:val="center" w:pos="6804"/>
        </w:tabs>
        <w:jc w:val="both"/>
        <w:rPr>
          <w:rFonts w:ascii="Times New Roman" w:hAnsi="Times New Roman" w:cs="Times New Roman"/>
          <w:lang w:val="pl-PL"/>
        </w:rPr>
      </w:pPr>
      <w:r w:rsidRPr="00614C0A">
        <w:rPr>
          <w:rFonts w:ascii="Times New Roman" w:hAnsi="Times New Roman" w:cs="Times New Roman"/>
          <w:vertAlign w:val="superscript"/>
          <w:lang w:val="pl-PL"/>
        </w:rPr>
        <w:t xml:space="preserve">* </w:t>
      </w:r>
      <w:r w:rsidR="00C15677" w:rsidRPr="00614C0A">
        <w:rPr>
          <w:rFonts w:ascii="Times New Roman" w:hAnsi="Times New Roman" w:cs="Times New Roman"/>
          <w:lang w:val="pl-PL"/>
        </w:rPr>
        <w:t>–</w:t>
      </w:r>
      <w:r w:rsidRPr="00614C0A">
        <w:rPr>
          <w:rFonts w:ascii="Times New Roman" w:hAnsi="Times New Roman" w:cs="Times New Roman"/>
          <w:lang w:val="pl-PL"/>
        </w:rPr>
        <w:t xml:space="preserve"> niewłaściwe skreślić</w:t>
      </w:r>
    </w:p>
    <w:p w14:paraId="225A27C3" w14:textId="77777777" w:rsidR="00F62DC7" w:rsidRPr="00C87952" w:rsidRDefault="00F62DC7" w:rsidP="00E97AB0">
      <w:pPr>
        <w:tabs>
          <w:tab w:val="center" w:pos="6804"/>
        </w:tabs>
        <w:jc w:val="both"/>
        <w:rPr>
          <w:rFonts w:ascii="Times New Roman" w:hAnsi="Times New Roman" w:cs="Times New Roman"/>
          <w:sz w:val="16"/>
          <w:szCs w:val="16"/>
          <w:lang w:val="pl-PL"/>
        </w:rPr>
        <w:sectPr w:rsidR="00F62DC7" w:rsidRPr="00C87952" w:rsidSect="0045315B">
          <w:footnotePr>
            <w:numFmt w:val="chicago"/>
          </w:footnotePr>
          <w:endnotePr>
            <w:numFmt w:val="chicago"/>
          </w:endnotePr>
          <w:pgSz w:w="11907" w:h="16840"/>
          <w:pgMar w:top="1417" w:right="1417" w:bottom="1417" w:left="1417" w:header="708" w:footer="708" w:gutter="0"/>
          <w:cols w:space="708"/>
          <w:docGrid w:linePitch="299"/>
        </w:sectPr>
      </w:pPr>
    </w:p>
    <w:p w14:paraId="14C601D3" w14:textId="395798A5" w:rsidR="00F62DC7" w:rsidRPr="00C87952" w:rsidRDefault="00F62DC7" w:rsidP="00E97AB0">
      <w:pPr>
        <w:jc w:val="right"/>
        <w:rPr>
          <w:rFonts w:ascii="Times New Roman" w:eastAsia="Times New Roman" w:hAnsi="Times New Roman" w:cs="Times New Roman"/>
          <w:spacing w:val="-7"/>
          <w:lang w:val="pl-PL"/>
        </w:rPr>
      </w:pPr>
      <w:r w:rsidRPr="00C87952">
        <w:rPr>
          <w:rFonts w:ascii="Times New Roman" w:eastAsia="Times New Roman" w:hAnsi="Times New Roman" w:cs="Times New Roman"/>
          <w:spacing w:val="-2"/>
          <w:lang w:val="pl-PL"/>
        </w:rPr>
        <w:lastRenderedPageBreak/>
        <w:t>Z</w:t>
      </w:r>
      <w:r w:rsidRPr="00C87952">
        <w:rPr>
          <w:rFonts w:ascii="Times New Roman" w:eastAsia="Times New Roman" w:hAnsi="Times New Roman" w:cs="Times New Roman"/>
          <w:lang w:val="pl-PL"/>
        </w:rPr>
        <w:t>ałąc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z</w:t>
      </w:r>
      <w:r w:rsidRPr="00C87952">
        <w:rPr>
          <w:rFonts w:ascii="Times New Roman" w:eastAsia="Times New Roman" w:hAnsi="Times New Roman" w:cs="Times New Roman"/>
          <w:spacing w:val="-2"/>
          <w:lang w:val="pl-PL"/>
        </w:rPr>
        <w:t>n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i</w:t>
      </w:r>
      <w:r w:rsidRPr="00C87952">
        <w:rPr>
          <w:rFonts w:ascii="Times New Roman" w:eastAsia="Times New Roman" w:hAnsi="Times New Roman" w:cs="Times New Roman"/>
          <w:lang w:val="pl-PL"/>
        </w:rPr>
        <w:t>k</w:t>
      </w:r>
    </w:p>
    <w:p w14:paraId="0B40C144" w14:textId="192205C0" w:rsidR="00F62DC7" w:rsidRPr="00C87952" w:rsidRDefault="00F62DC7" w:rsidP="00E97AB0">
      <w:pPr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eastAsia="Times New Roman" w:hAnsi="Times New Roman" w:cs="Times New Roman"/>
          <w:spacing w:val="1"/>
          <w:lang w:val="pl-PL"/>
        </w:rPr>
        <w:t>d</w:t>
      </w:r>
      <w:r w:rsidRPr="00C87952">
        <w:rPr>
          <w:rFonts w:ascii="Times New Roman" w:eastAsia="Times New Roman" w:hAnsi="Times New Roman" w:cs="Times New Roman"/>
          <w:lang w:val="pl-PL"/>
        </w:rPr>
        <w:t>o</w:t>
      </w:r>
      <w:r w:rsidRPr="00C87952">
        <w:rPr>
          <w:rFonts w:ascii="Times New Roman" w:eastAsia="Times New Roman" w:hAnsi="Times New Roman" w:cs="Times New Roman"/>
          <w:spacing w:val="-9"/>
          <w:lang w:val="pl-PL"/>
        </w:rPr>
        <w:t xml:space="preserve"> </w:t>
      </w:r>
      <w:r w:rsidR="00897110" w:rsidRPr="00C87952">
        <w:rPr>
          <w:rFonts w:ascii="Times New Roman" w:eastAsia="Times New Roman" w:hAnsi="Times New Roman" w:cs="Times New Roman"/>
          <w:spacing w:val="-9"/>
          <w:lang w:val="pl-PL"/>
        </w:rPr>
        <w:t xml:space="preserve">wzoru </w:t>
      </w:r>
      <w:r w:rsidR="003276C5" w:rsidRPr="00C87952">
        <w:rPr>
          <w:rFonts w:ascii="Times New Roman" w:eastAsia="Times New Roman" w:hAnsi="Times New Roman" w:cs="Times New Roman"/>
          <w:spacing w:val="-9"/>
          <w:lang w:val="pl-PL"/>
        </w:rPr>
        <w:t>zawiadomienia o zamiarze zorganizowania zgromadzenia</w:t>
      </w:r>
    </w:p>
    <w:p w14:paraId="7A188452" w14:textId="77777777" w:rsidR="00F62DC7" w:rsidRPr="00C87952" w:rsidRDefault="00F62DC7" w:rsidP="00E97AB0">
      <w:pPr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</w:p>
    <w:p w14:paraId="19994051" w14:textId="77777777" w:rsidR="00F62DC7" w:rsidRPr="00C87952" w:rsidRDefault="00F62DC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>Informacja o przetwarzaniu danych osobowych</w:t>
      </w:r>
    </w:p>
    <w:p w14:paraId="22F951A8" w14:textId="5D852A30" w:rsidR="00F62DC7" w:rsidRPr="00C87952" w:rsidDel="008525BF" w:rsidRDefault="00F62DC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dla organizatora </w:t>
      </w:r>
      <w:r w:rsidR="008F0582"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>zgromadzenia</w:t>
      </w:r>
    </w:p>
    <w:p w14:paraId="4153303C" w14:textId="77777777" w:rsidR="00B91DCC" w:rsidRPr="00C87952" w:rsidDel="008525BF" w:rsidRDefault="00B91DCC" w:rsidP="00E97AB0">
      <w:pPr>
        <w:jc w:val="both"/>
        <w:rPr>
          <w:rFonts w:ascii="Times New Roman" w:eastAsia="Times New Roman" w:hAnsi="Times New Roman" w:cs="Times New Roman"/>
          <w:iCs/>
          <w:sz w:val="28"/>
          <w:szCs w:val="28"/>
          <w:lang w:val="pl-PL" w:eastAsia="pl-PL"/>
        </w:rPr>
      </w:pPr>
    </w:p>
    <w:p w14:paraId="1133D1EA" w14:textId="0B1CDBDB" w:rsidR="00F62DC7" w:rsidRPr="00C87952" w:rsidDel="008525BF" w:rsidRDefault="00F62DC7" w:rsidP="00E97AB0">
      <w:pPr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Zgodnie z art. 13 </w:t>
      </w:r>
      <w:r w:rsidR="002D0D12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zporządzenia Parlamentu Europejskiego i Rady (UE) 2016/679 z dnia </w:t>
      </w:r>
      <w:r w:rsidR="00913B0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27 kwietnia 2016 r. w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 sprawie ochrony osób fizycznych w związku z przetwarzaniem danych osobowych i w sprawie swobodnego przepływu takich danych oraz uchylenia dyrektywy 95/46/WE (ogólne rozporządzenie o</w:t>
      </w:r>
      <w:r w:rsidR="00A21009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ochronie danych</w:t>
      </w:r>
      <w:r w:rsidR="007E3D5F" w:rsidRPr="00C87952">
        <w:rPr>
          <w:rFonts w:ascii="Times New Roman" w:hAnsi="Times New Roman" w:cs="Times New Roman"/>
          <w:sz w:val="24"/>
          <w:szCs w:val="24"/>
          <w:lang w:val="pl-PL" w:eastAsia="pl-PL"/>
        </w:rPr>
        <w:t>)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, </w:t>
      </w:r>
      <w:r w:rsidR="007E3D5F" w:rsidRPr="00C87952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zwanego 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dalej „R</w:t>
      </w:r>
      <w:r w:rsidRPr="00C87952">
        <w:rPr>
          <w:rFonts w:ascii="Times New Roman" w:hAnsi="Times New Roman" w:cs="Times New Roman"/>
          <w:sz w:val="24"/>
          <w:szCs w:val="24"/>
          <w:lang w:val="pl-PL" w:eastAsia="pl-PL"/>
        </w:rPr>
        <w:t>ODO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”</w:t>
      </w:r>
      <w:r w:rsidR="007E3D5F" w:rsidRPr="00C87952">
        <w:rPr>
          <w:rFonts w:ascii="Times New Roman" w:hAnsi="Times New Roman" w:cs="Times New Roman"/>
          <w:sz w:val="24"/>
          <w:szCs w:val="24"/>
          <w:lang w:val="pl-PL" w:eastAsia="pl-PL"/>
        </w:rPr>
        <w:t>,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Uniwersytet Jagielloński informuje, że:</w:t>
      </w:r>
    </w:p>
    <w:p w14:paraId="0C08A9FF" w14:textId="0D74A27D" w:rsidR="00F62DC7" w:rsidRPr="00C87952" w:rsidRDefault="00F62DC7" w:rsidP="00E97AB0">
      <w:pPr>
        <w:pStyle w:val="Akapitzlist"/>
        <w:widowControl/>
        <w:numPr>
          <w:ilvl w:val="3"/>
          <w:numId w:val="42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Administratorem Pani/Pana danych osobowych jest Uniwersytet Jagielloński, ul. Gołębia 24,</w:t>
      </w:r>
      <w:r w:rsidR="000132EC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31-007 Kraków, reprezentowany przez Rektora UJ.</w:t>
      </w:r>
    </w:p>
    <w:p w14:paraId="436E40A7" w14:textId="31228AB5" w:rsidR="00F62DC7" w:rsidRPr="00C87952" w:rsidRDefault="00F62DC7" w:rsidP="00E97AB0">
      <w:pPr>
        <w:pStyle w:val="Akapitzlist"/>
        <w:widowControl/>
        <w:numPr>
          <w:ilvl w:val="3"/>
          <w:numId w:val="42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niwersytet Jagielloński wyznaczył Inspektora Ochrony Danych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 ul. Czapskich 4,</w:t>
      </w:r>
      <w:r w:rsidR="00185751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kój nr 27, 30-110 Kraków.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Kontakt z Inspektorem możliwy jest przez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e-mail: iod@uj.edu.pl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lub pod nr</w:t>
      </w:r>
      <w:r w:rsidR="00CF1FA4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telefonu 12</w:t>
      </w:r>
      <w:r w:rsidR="00412898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663 12 25.</w:t>
      </w:r>
    </w:p>
    <w:p w14:paraId="170901D1" w14:textId="1033AFC4" w:rsidR="006F58BF" w:rsidRPr="00C87952" w:rsidRDefault="006F58BF" w:rsidP="005A63E9">
      <w:pPr>
        <w:pStyle w:val="Akapitzlist"/>
        <w:widowControl/>
        <w:numPr>
          <w:ilvl w:val="3"/>
          <w:numId w:val="42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e osobowe przetwarzane będą w celu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stosowania Procedury organizowania zgromadzeń przez członków wspólnoty uczelni na terenie Uniwersytetu Jagiellońskiego, </w:t>
      </w:r>
      <w:r w:rsidR="00913B0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w związku z organizowaniem przez Panią/Pana zgromadzenia, oraz zapewnienia bezpieczeństwa podczas tego zgromadzenia.</w:t>
      </w:r>
    </w:p>
    <w:p w14:paraId="5A320DE8" w14:textId="7051E87A" w:rsidR="00F62DC7" w:rsidRPr="00C87952" w:rsidRDefault="00F62DC7" w:rsidP="005A63E9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dstawę prawną przetwarzania Pani/Pana danych osobowych stanowi art. 6 ust. 1 lit. e) RODO, tj.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przetwarzanie jest niezbędne do wykonania zadania realizowanego w interesie publicznym</w:t>
      </w:r>
      <w:r w:rsidR="00C2351C" w:rsidRPr="00C8795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 jakim jest umożliwienie organizacji </w:t>
      </w:r>
      <w:r w:rsidR="00346187" w:rsidRPr="00C87952">
        <w:rPr>
          <w:rFonts w:ascii="Times New Roman" w:hAnsi="Times New Roman" w:cs="Times New Roman"/>
          <w:sz w:val="24"/>
          <w:szCs w:val="24"/>
          <w:lang w:val="pl-PL"/>
        </w:rPr>
        <w:t>z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gromadzenia i zapewnienie </w:t>
      </w:r>
      <w:r w:rsidRPr="00C87952">
        <w:rPr>
          <w:rFonts w:ascii="Times New Roman" w:hAnsi="Times New Roman" w:cs="Times New Roman"/>
          <w:spacing w:val="-4"/>
          <w:sz w:val="24"/>
          <w:szCs w:val="24"/>
          <w:lang w:val="pl-PL"/>
        </w:rPr>
        <w:t>bezpieczeństwa podczas jego trwania w związku z przepisami ustawy z dnia 24 lipca 2015 r.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79006C"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–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Prawo o zgromadzeniach i ustawy z dnia 20 lipca 2018 r. </w:t>
      </w:r>
      <w:r w:rsidR="0079006C"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–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Prawo o szkolnictwie wyższym i nauce.</w:t>
      </w:r>
    </w:p>
    <w:p w14:paraId="4D4C7444" w14:textId="23FE636C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odanie przez Panią/Pana danych osob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wych jest dobrowolne, lecz niezbędne do umożliwienia organizacji zgromadzenia.</w:t>
      </w:r>
    </w:p>
    <w:p w14:paraId="09153FA1" w14:textId="4E20B3C1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e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osobow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e mogą być udostępniane podmiotom uprawnionym na podstawie przepisów </w:t>
      </w:r>
      <w:r w:rsidR="00C54EF0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rawa powszechnie obowiązującego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lub podmiotom, którym administrator powierzył na drodze umowy przetwarzanie danych osobowych.</w:t>
      </w:r>
    </w:p>
    <w:p w14:paraId="0F36BEAF" w14:textId="77777777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ani/Pana dane osobowe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nie będą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zekazywane do państw trzecich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(poza Europejski Obszar Gospodarczy).</w:t>
      </w:r>
    </w:p>
    <w:p w14:paraId="423E0615" w14:textId="44E5F774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ani/Pana dane osobowe będą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rzetwarzane przez czas </w:t>
      </w:r>
      <w:r w:rsidR="00A30F1D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stosowania</w:t>
      </w:r>
      <w:r w:rsidR="00E90EF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="00A30F1D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Procedury organizowania zgromadzeń przez członków wspólnoty uczelni na terenie Uniwersytetu Jagiellońskiego, w tym </w:t>
      </w:r>
      <w:r w:rsidR="00DC697B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przez </w:t>
      </w:r>
      <w:r w:rsidR="00A30F1D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czas</w:t>
      </w:r>
      <w:r w:rsidR="00A30F1D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trwania zgromadzenia</w:t>
      </w:r>
      <w:r w:rsidR="00440896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 o którym mowa w pkt 3,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oraz </w:t>
      </w:r>
      <w:r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do upływu terminu przedawnienia </w:t>
      </w:r>
      <w:r w:rsidR="003908D2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ewentualnych </w:t>
      </w:r>
      <w:r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roszczeń.</w:t>
      </w:r>
    </w:p>
    <w:p w14:paraId="607C2A8B" w14:textId="78D5BC2B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siada Pani/Pan prawo do: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zyskania informacji o przetwarzaniu danych osobowych i</w:t>
      </w:r>
      <w:r w:rsidR="00E21DB5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 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uprawnieniach przysługujących zgodnie z RODO, dostępu do treści swoich danych oraz ich sprostowania, a także prawo do usunięcia danych osobowych ze zbiorów administratora (chyba że dalsze przetwarzanie jest konieczne dla wykonania obowiązku prawnego albo </w:t>
      </w:r>
      <w:r w:rsidR="00F216B6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w celu ustalenia, dochodzenia lub obrony roszczeń), oraz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awo do ograniczenia przetwarzania, przenoszenia danych, wniesienia sprzeciwu wobec przetwarzania – </w:t>
      </w:r>
      <w:r w:rsidR="00F216B6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w przypadkach i na warunkach określonych w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ODO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p w14:paraId="16790B50" w14:textId="77777777" w:rsidR="00F62DC7" w:rsidRPr="00C87952" w:rsidRDefault="00F62DC7" w:rsidP="00E97AB0">
      <w:pPr>
        <w:pStyle w:val="Akapitzlist"/>
        <w:numPr>
          <w:ilvl w:val="0"/>
          <w:numId w:val="27"/>
        </w:numPr>
        <w:ind w:left="357" w:hanging="357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e osobowe nie będą przedmiotem automatycznego podejmowania decyzji ani profilowania.</w:t>
      </w:r>
    </w:p>
    <w:p w14:paraId="7A0B04FE" w14:textId="18CA3DE4" w:rsidR="005B5A93" w:rsidRPr="005A63E9" w:rsidRDefault="00F62DC7" w:rsidP="005A63E9">
      <w:pPr>
        <w:pStyle w:val="Akapitzlist"/>
        <w:numPr>
          <w:ilvl w:val="0"/>
          <w:numId w:val="27"/>
        </w:numPr>
        <w:ind w:left="357" w:hanging="357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A63E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osiada</w:t>
      </w:r>
      <w:r w:rsidRPr="005A63E9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an</w:t>
      </w:r>
      <w:r w:rsidRPr="005A63E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i/Pan</w:t>
      </w:r>
      <w:r w:rsidRPr="005A63E9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awo wniesienia skargi do Prezesa Urzędu Ochrony Danych Osobowych w razie uznania, że przetwarzanie Pani/Pana danych osobowych narusza przepisy R</w:t>
      </w:r>
      <w:r w:rsidRPr="005A63E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DO</w:t>
      </w:r>
      <w:r w:rsidRPr="005A63E9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sectPr w:rsidR="005B5A93" w:rsidRPr="005A63E9" w:rsidSect="00477708">
      <w:footnotePr>
        <w:numFmt w:val="chicago"/>
      </w:footnotePr>
      <w:pgSz w:w="11907" w:h="16840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3B62F" w14:textId="77777777" w:rsidR="005B344F" w:rsidRDefault="005B344F" w:rsidP="00E014B8">
      <w:r>
        <w:separator/>
      </w:r>
    </w:p>
  </w:endnote>
  <w:endnote w:type="continuationSeparator" w:id="0">
    <w:p w14:paraId="4DE7E114" w14:textId="77777777" w:rsidR="005B344F" w:rsidRDefault="005B344F" w:rsidP="00E014B8">
      <w:r>
        <w:continuationSeparator/>
      </w:r>
    </w:p>
  </w:endnote>
  <w:endnote w:type="continuationNotice" w:id="1">
    <w:p w14:paraId="03247348" w14:textId="77777777" w:rsidR="005B344F" w:rsidRDefault="005B34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94E97" w14:textId="77777777" w:rsidR="005B344F" w:rsidRDefault="005B344F" w:rsidP="00E014B8">
      <w:r>
        <w:separator/>
      </w:r>
    </w:p>
  </w:footnote>
  <w:footnote w:type="continuationSeparator" w:id="0">
    <w:p w14:paraId="7C4AE4B9" w14:textId="77777777" w:rsidR="005B344F" w:rsidRDefault="005B344F" w:rsidP="00E014B8">
      <w:r>
        <w:continuationSeparator/>
      </w:r>
    </w:p>
  </w:footnote>
  <w:footnote w:type="continuationNotice" w:id="1">
    <w:p w14:paraId="000917B5" w14:textId="77777777" w:rsidR="005B344F" w:rsidRDefault="005B344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289B"/>
    <w:multiLevelType w:val="hybridMultilevel"/>
    <w:tmpl w:val="DBEA51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699B"/>
    <w:multiLevelType w:val="hybridMultilevel"/>
    <w:tmpl w:val="62EC700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410E61"/>
    <w:multiLevelType w:val="hybridMultilevel"/>
    <w:tmpl w:val="E632A356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94741"/>
    <w:multiLevelType w:val="hybridMultilevel"/>
    <w:tmpl w:val="DF263FD4"/>
    <w:lvl w:ilvl="0" w:tplc="6D6AFCE0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0F95671D"/>
    <w:multiLevelType w:val="hybridMultilevel"/>
    <w:tmpl w:val="14624ED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13A91"/>
    <w:multiLevelType w:val="hybridMultilevel"/>
    <w:tmpl w:val="A8487BA4"/>
    <w:lvl w:ilvl="0" w:tplc="7340BFE8">
      <w:start w:val="1"/>
      <w:numFmt w:val="decimal"/>
      <w:lvlText w:val="%1)"/>
      <w:lvlJc w:val="left"/>
      <w:pPr>
        <w:ind w:left="360" w:firstLine="0"/>
      </w:pPr>
      <w:rPr>
        <w:rFonts w:ascii="Times New Roman" w:hAnsi="Times New Roman" w:hint="default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053E9"/>
    <w:multiLevelType w:val="hybridMultilevel"/>
    <w:tmpl w:val="C394BDB0"/>
    <w:lvl w:ilvl="0" w:tplc="90DCDC6E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EBF0D3E8">
      <w:start w:val="1"/>
      <w:numFmt w:val="bullet"/>
      <w:lvlText w:val="•"/>
      <w:lvlJc w:val="left"/>
      <w:rPr>
        <w:rFonts w:hint="default"/>
      </w:rPr>
    </w:lvl>
    <w:lvl w:ilvl="2" w:tplc="E6E209D0">
      <w:start w:val="1"/>
      <w:numFmt w:val="bullet"/>
      <w:lvlText w:val="•"/>
      <w:lvlJc w:val="left"/>
      <w:rPr>
        <w:rFonts w:hint="default"/>
      </w:rPr>
    </w:lvl>
    <w:lvl w:ilvl="3" w:tplc="E62841FE">
      <w:start w:val="1"/>
      <w:numFmt w:val="bullet"/>
      <w:lvlText w:val="•"/>
      <w:lvlJc w:val="left"/>
      <w:rPr>
        <w:rFonts w:hint="default"/>
      </w:rPr>
    </w:lvl>
    <w:lvl w:ilvl="4" w:tplc="36861DE4">
      <w:start w:val="1"/>
      <w:numFmt w:val="bullet"/>
      <w:lvlText w:val="•"/>
      <w:lvlJc w:val="left"/>
      <w:rPr>
        <w:rFonts w:hint="default"/>
      </w:rPr>
    </w:lvl>
    <w:lvl w:ilvl="5" w:tplc="1BCA87DC">
      <w:start w:val="1"/>
      <w:numFmt w:val="bullet"/>
      <w:lvlText w:val="•"/>
      <w:lvlJc w:val="left"/>
      <w:rPr>
        <w:rFonts w:hint="default"/>
      </w:rPr>
    </w:lvl>
    <w:lvl w:ilvl="6" w:tplc="6D306B90">
      <w:start w:val="1"/>
      <w:numFmt w:val="bullet"/>
      <w:lvlText w:val="•"/>
      <w:lvlJc w:val="left"/>
      <w:rPr>
        <w:rFonts w:hint="default"/>
      </w:rPr>
    </w:lvl>
    <w:lvl w:ilvl="7" w:tplc="0820F8DE">
      <w:start w:val="1"/>
      <w:numFmt w:val="bullet"/>
      <w:lvlText w:val="•"/>
      <w:lvlJc w:val="left"/>
      <w:rPr>
        <w:rFonts w:hint="default"/>
      </w:rPr>
    </w:lvl>
    <w:lvl w:ilvl="8" w:tplc="F504342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13D74204"/>
    <w:multiLevelType w:val="hybridMultilevel"/>
    <w:tmpl w:val="A9E8CD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9125D"/>
    <w:multiLevelType w:val="hybridMultilevel"/>
    <w:tmpl w:val="309AF31E"/>
    <w:lvl w:ilvl="0" w:tplc="93E8C0CE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56323"/>
    <w:multiLevelType w:val="hybridMultilevel"/>
    <w:tmpl w:val="95382B88"/>
    <w:lvl w:ilvl="0" w:tplc="75862906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b w:val="0"/>
        <w:bCs w:val="0"/>
        <w:sz w:val="24"/>
        <w:szCs w:val="24"/>
      </w:rPr>
    </w:lvl>
    <w:lvl w:ilvl="1" w:tplc="1F927246">
      <w:start w:val="1"/>
      <w:numFmt w:val="decimal"/>
      <w:lvlText w:val="%2)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8BD61602">
      <w:start w:val="1"/>
      <w:numFmt w:val="bullet"/>
      <w:lvlText w:val="•"/>
      <w:lvlJc w:val="left"/>
      <w:rPr>
        <w:rFonts w:hint="default"/>
      </w:rPr>
    </w:lvl>
    <w:lvl w:ilvl="3" w:tplc="B1163044">
      <w:start w:val="1"/>
      <w:numFmt w:val="bullet"/>
      <w:lvlText w:val="•"/>
      <w:lvlJc w:val="left"/>
      <w:rPr>
        <w:rFonts w:hint="default"/>
      </w:rPr>
    </w:lvl>
    <w:lvl w:ilvl="4" w:tplc="166443D0">
      <w:start w:val="1"/>
      <w:numFmt w:val="bullet"/>
      <w:lvlText w:val="•"/>
      <w:lvlJc w:val="left"/>
      <w:rPr>
        <w:rFonts w:hint="default"/>
      </w:rPr>
    </w:lvl>
    <w:lvl w:ilvl="5" w:tplc="FFB0B188">
      <w:start w:val="1"/>
      <w:numFmt w:val="bullet"/>
      <w:lvlText w:val="•"/>
      <w:lvlJc w:val="left"/>
      <w:rPr>
        <w:rFonts w:hint="default"/>
      </w:rPr>
    </w:lvl>
    <w:lvl w:ilvl="6" w:tplc="44B2DD9C">
      <w:start w:val="1"/>
      <w:numFmt w:val="bullet"/>
      <w:lvlText w:val="•"/>
      <w:lvlJc w:val="left"/>
      <w:rPr>
        <w:rFonts w:hint="default"/>
      </w:rPr>
    </w:lvl>
    <w:lvl w:ilvl="7" w:tplc="57D059A4">
      <w:start w:val="1"/>
      <w:numFmt w:val="bullet"/>
      <w:lvlText w:val="•"/>
      <w:lvlJc w:val="left"/>
      <w:rPr>
        <w:rFonts w:hint="default"/>
      </w:rPr>
    </w:lvl>
    <w:lvl w:ilvl="8" w:tplc="39CCD7EC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183D14FE"/>
    <w:multiLevelType w:val="hybridMultilevel"/>
    <w:tmpl w:val="C9EA95A8"/>
    <w:lvl w:ilvl="0" w:tplc="F126F2C0">
      <w:start w:val="2"/>
      <w:numFmt w:val="decimal"/>
      <w:lvlText w:val="%1."/>
      <w:lvlJc w:val="left"/>
      <w:pPr>
        <w:ind w:left="2880" w:hanging="360"/>
      </w:pPr>
      <w:rPr>
        <w:rFonts w:hint="default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2A3FF3"/>
    <w:multiLevelType w:val="hybridMultilevel"/>
    <w:tmpl w:val="A1141D5A"/>
    <w:lvl w:ilvl="0" w:tplc="50C2744E">
      <w:start w:val="3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200D7B"/>
    <w:multiLevelType w:val="multilevel"/>
    <w:tmpl w:val="A30A2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0B2722F"/>
    <w:multiLevelType w:val="hybridMultilevel"/>
    <w:tmpl w:val="899498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136AF"/>
    <w:multiLevelType w:val="hybridMultilevel"/>
    <w:tmpl w:val="FBEADDCA"/>
    <w:lvl w:ilvl="0" w:tplc="47E806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C7236B"/>
    <w:multiLevelType w:val="hybridMultilevel"/>
    <w:tmpl w:val="0C08F112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25544E33"/>
    <w:multiLevelType w:val="hybridMultilevel"/>
    <w:tmpl w:val="971ED83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2B4214"/>
    <w:multiLevelType w:val="hybridMultilevel"/>
    <w:tmpl w:val="8AF8D3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B3796E"/>
    <w:multiLevelType w:val="hybridMultilevel"/>
    <w:tmpl w:val="783CFB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22793B"/>
    <w:multiLevelType w:val="hybridMultilevel"/>
    <w:tmpl w:val="413019A2"/>
    <w:lvl w:ilvl="0" w:tplc="D22A29CC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CC80D342">
      <w:start w:val="1"/>
      <w:numFmt w:val="bullet"/>
      <w:lvlText w:val="•"/>
      <w:lvlJc w:val="left"/>
      <w:rPr>
        <w:rFonts w:hint="default"/>
      </w:rPr>
    </w:lvl>
    <w:lvl w:ilvl="2" w:tplc="48A45416">
      <w:start w:val="1"/>
      <w:numFmt w:val="bullet"/>
      <w:lvlText w:val="•"/>
      <w:lvlJc w:val="left"/>
      <w:rPr>
        <w:rFonts w:hint="default"/>
      </w:rPr>
    </w:lvl>
    <w:lvl w:ilvl="3" w:tplc="6A141578">
      <w:start w:val="1"/>
      <w:numFmt w:val="bullet"/>
      <w:lvlText w:val="•"/>
      <w:lvlJc w:val="left"/>
      <w:rPr>
        <w:rFonts w:hint="default"/>
      </w:rPr>
    </w:lvl>
    <w:lvl w:ilvl="4" w:tplc="EC3A23A8">
      <w:start w:val="1"/>
      <w:numFmt w:val="bullet"/>
      <w:lvlText w:val="•"/>
      <w:lvlJc w:val="left"/>
      <w:rPr>
        <w:rFonts w:hint="default"/>
      </w:rPr>
    </w:lvl>
    <w:lvl w:ilvl="5" w:tplc="6A48D5F6">
      <w:start w:val="1"/>
      <w:numFmt w:val="bullet"/>
      <w:lvlText w:val="•"/>
      <w:lvlJc w:val="left"/>
      <w:rPr>
        <w:rFonts w:hint="default"/>
      </w:rPr>
    </w:lvl>
    <w:lvl w:ilvl="6" w:tplc="D3E469EC">
      <w:start w:val="1"/>
      <w:numFmt w:val="bullet"/>
      <w:lvlText w:val="•"/>
      <w:lvlJc w:val="left"/>
      <w:rPr>
        <w:rFonts w:hint="default"/>
      </w:rPr>
    </w:lvl>
    <w:lvl w:ilvl="7" w:tplc="208C13BE">
      <w:start w:val="1"/>
      <w:numFmt w:val="bullet"/>
      <w:lvlText w:val="•"/>
      <w:lvlJc w:val="left"/>
      <w:rPr>
        <w:rFonts w:hint="default"/>
      </w:rPr>
    </w:lvl>
    <w:lvl w:ilvl="8" w:tplc="DAFCB258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2B4A783D"/>
    <w:multiLevelType w:val="hybridMultilevel"/>
    <w:tmpl w:val="7EAE3E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01FF7"/>
    <w:multiLevelType w:val="hybridMultilevel"/>
    <w:tmpl w:val="FA66BE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8F328A"/>
    <w:multiLevelType w:val="hybridMultilevel"/>
    <w:tmpl w:val="2FCABBFC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137496F"/>
    <w:multiLevelType w:val="hybridMultilevel"/>
    <w:tmpl w:val="1DEE8534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1F07CE1"/>
    <w:multiLevelType w:val="hybridMultilevel"/>
    <w:tmpl w:val="4B300294"/>
    <w:lvl w:ilvl="0" w:tplc="63067B54">
      <w:start w:val="1"/>
      <w:numFmt w:val="decimal"/>
      <w:lvlText w:val="%1."/>
      <w:lvlJc w:val="left"/>
      <w:pPr>
        <w:ind w:left="720" w:hanging="360"/>
      </w:pPr>
    </w:lvl>
    <w:lvl w:ilvl="1" w:tplc="AC769AC2">
      <w:start w:val="1"/>
      <w:numFmt w:val="lowerLetter"/>
      <w:lvlText w:val="%2."/>
      <w:lvlJc w:val="left"/>
      <w:pPr>
        <w:ind w:left="1440" w:hanging="360"/>
      </w:pPr>
    </w:lvl>
    <w:lvl w:ilvl="2" w:tplc="A0685FB4">
      <w:start w:val="1"/>
      <w:numFmt w:val="lowerRoman"/>
      <w:lvlText w:val="%3."/>
      <w:lvlJc w:val="right"/>
      <w:pPr>
        <w:ind w:left="2160" w:hanging="180"/>
      </w:pPr>
    </w:lvl>
    <w:lvl w:ilvl="3" w:tplc="F656DD74">
      <w:start w:val="1"/>
      <w:numFmt w:val="decimal"/>
      <w:lvlText w:val="%4."/>
      <w:lvlJc w:val="left"/>
      <w:pPr>
        <w:ind w:left="2880" w:hanging="360"/>
      </w:pPr>
    </w:lvl>
    <w:lvl w:ilvl="4" w:tplc="2FAEA64E">
      <w:start w:val="1"/>
      <w:numFmt w:val="lowerLetter"/>
      <w:lvlText w:val="%5."/>
      <w:lvlJc w:val="left"/>
      <w:pPr>
        <w:ind w:left="3600" w:hanging="360"/>
      </w:pPr>
    </w:lvl>
    <w:lvl w:ilvl="5" w:tplc="7DC08FF6">
      <w:start w:val="1"/>
      <w:numFmt w:val="lowerRoman"/>
      <w:lvlText w:val="%6."/>
      <w:lvlJc w:val="right"/>
      <w:pPr>
        <w:ind w:left="4320" w:hanging="180"/>
      </w:pPr>
    </w:lvl>
    <w:lvl w:ilvl="6" w:tplc="5554FDE8">
      <w:start w:val="1"/>
      <w:numFmt w:val="decimal"/>
      <w:lvlText w:val="%7."/>
      <w:lvlJc w:val="left"/>
      <w:pPr>
        <w:ind w:left="5040" w:hanging="360"/>
      </w:pPr>
    </w:lvl>
    <w:lvl w:ilvl="7" w:tplc="554CC726">
      <w:start w:val="1"/>
      <w:numFmt w:val="lowerLetter"/>
      <w:lvlText w:val="%8."/>
      <w:lvlJc w:val="left"/>
      <w:pPr>
        <w:ind w:left="5760" w:hanging="360"/>
      </w:pPr>
    </w:lvl>
    <w:lvl w:ilvl="8" w:tplc="6ED66DE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1C08D8"/>
    <w:multiLevelType w:val="hybridMultilevel"/>
    <w:tmpl w:val="F74CAD4A"/>
    <w:lvl w:ilvl="0" w:tplc="A5DC7C3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2979C9"/>
    <w:multiLevelType w:val="hybridMultilevel"/>
    <w:tmpl w:val="72CC7B7C"/>
    <w:lvl w:ilvl="0" w:tplc="B9C8C91E">
      <w:start w:val="5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835600"/>
    <w:multiLevelType w:val="hybridMultilevel"/>
    <w:tmpl w:val="D568B92A"/>
    <w:lvl w:ilvl="0" w:tplc="1422B1A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4BAA73C">
      <w:start w:val="1"/>
      <w:numFmt w:val="lowerLetter"/>
      <w:lvlText w:val="%2."/>
      <w:lvlJc w:val="left"/>
      <w:pPr>
        <w:ind w:left="1440" w:hanging="360"/>
      </w:pPr>
    </w:lvl>
    <w:lvl w:ilvl="2" w:tplc="39C46802">
      <w:start w:val="1"/>
      <w:numFmt w:val="lowerRoman"/>
      <w:lvlText w:val="%3."/>
      <w:lvlJc w:val="right"/>
      <w:pPr>
        <w:ind w:left="2160" w:hanging="180"/>
      </w:pPr>
    </w:lvl>
    <w:lvl w:ilvl="3" w:tplc="98EE5B6E">
      <w:start w:val="1"/>
      <w:numFmt w:val="decimal"/>
      <w:lvlText w:val="%4."/>
      <w:lvlJc w:val="left"/>
      <w:pPr>
        <w:ind w:left="2880" w:hanging="360"/>
      </w:pPr>
    </w:lvl>
    <w:lvl w:ilvl="4" w:tplc="1DC45692">
      <w:start w:val="1"/>
      <w:numFmt w:val="lowerLetter"/>
      <w:lvlText w:val="%5."/>
      <w:lvlJc w:val="left"/>
      <w:pPr>
        <w:ind w:left="3600" w:hanging="360"/>
      </w:pPr>
    </w:lvl>
    <w:lvl w:ilvl="5" w:tplc="B9C2EF32">
      <w:start w:val="1"/>
      <w:numFmt w:val="lowerRoman"/>
      <w:lvlText w:val="%6."/>
      <w:lvlJc w:val="right"/>
      <w:pPr>
        <w:ind w:left="4320" w:hanging="180"/>
      </w:pPr>
    </w:lvl>
    <w:lvl w:ilvl="6" w:tplc="EDEC2BB2">
      <w:start w:val="1"/>
      <w:numFmt w:val="decimal"/>
      <w:lvlText w:val="%7."/>
      <w:lvlJc w:val="left"/>
      <w:pPr>
        <w:ind w:left="5040" w:hanging="360"/>
      </w:pPr>
    </w:lvl>
    <w:lvl w:ilvl="7" w:tplc="9940CBAA">
      <w:start w:val="1"/>
      <w:numFmt w:val="lowerLetter"/>
      <w:lvlText w:val="%8."/>
      <w:lvlJc w:val="left"/>
      <w:pPr>
        <w:ind w:left="5760" w:hanging="360"/>
      </w:pPr>
    </w:lvl>
    <w:lvl w:ilvl="8" w:tplc="DA66F65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453C66"/>
    <w:multiLevelType w:val="hybridMultilevel"/>
    <w:tmpl w:val="CB2E37E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3F8510B3"/>
    <w:multiLevelType w:val="hybridMultilevel"/>
    <w:tmpl w:val="B204E6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2F0EB2"/>
    <w:multiLevelType w:val="hybridMultilevel"/>
    <w:tmpl w:val="0D7E06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4034DD"/>
    <w:multiLevelType w:val="hybridMultilevel"/>
    <w:tmpl w:val="A3FEE1F6"/>
    <w:lvl w:ilvl="0" w:tplc="04150011">
      <w:start w:val="1"/>
      <w:numFmt w:val="decimal"/>
      <w:lvlText w:val="%1)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2" w15:restartNumberingAfterBreak="0">
    <w:nsid w:val="48620CD8"/>
    <w:multiLevelType w:val="hybridMultilevel"/>
    <w:tmpl w:val="5DA892A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C70CB54C">
      <w:numFmt w:val="bullet"/>
      <w:lvlText w:val="–"/>
      <w:lvlJc w:val="left"/>
      <w:pPr>
        <w:ind w:left="2340" w:hanging="360"/>
      </w:pPr>
      <w:rPr>
        <w:rFonts w:ascii="Calibri" w:eastAsia="SimSun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E659E1"/>
    <w:multiLevelType w:val="hybridMultilevel"/>
    <w:tmpl w:val="BEB602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6045E8"/>
    <w:multiLevelType w:val="hybridMultilevel"/>
    <w:tmpl w:val="51049142"/>
    <w:lvl w:ilvl="0" w:tplc="BBE86782">
      <w:start w:val="1"/>
      <w:numFmt w:val="decimal"/>
      <w:lvlText w:val="%1."/>
      <w:lvlJc w:val="left"/>
      <w:pPr>
        <w:ind w:left="288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F43A08"/>
    <w:multiLevelType w:val="hybridMultilevel"/>
    <w:tmpl w:val="28AA8C52"/>
    <w:lvl w:ilvl="0" w:tplc="876E31E6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B52861F2">
      <w:start w:val="1"/>
      <w:numFmt w:val="bullet"/>
      <w:lvlText w:val="•"/>
      <w:lvlJc w:val="left"/>
      <w:rPr>
        <w:rFonts w:hint="default"/>
      </w:rPr>
    </w:lvl>
    <w:lvl w:ilvl="2" w:tplc="D77C70E0">
      <w:start w:val="1"/>
      <w:numFmt w:val="bullet"/>
      <w:lvlText w:val="•"/>
      <w:lvlJc w:val="left"/>
      <w:rPr>
        <w:rFonts w:hint="default"/>
      </w:rPr>
    </w:lvl>
    <w:lvl w:ilvl="3" w:tplc="9E42D5BC">
      <w:start w:val="1"/>
      <w:numFmt w:val="bullet"/>
      <w:lvlText w:val="•"/>
      <w:lvlJc w:val="left"/>
      <w:rPr>
        <w:rFonts w:hint="default"/>
      </w:rPr>
    </w:lvl>
    <w:lvl w:ilvl="4" w:tplc="043CF20C">
      <w:start w:val="1"/>
      <w:numFmt w:val="bullet"/>
      <w:lvlText w:val="•"/>
      <w:lvlJc w:val="left"/>
      <w:rPr>
        <w:rFonts w:hint="default"/>
      </w:rPr>
    </w:lvl>
    <w:lvl w:ilvl="5" w:tplc="6BCE202C">
      <w:start w:val="1"/>
      <w:numFmt w:val="bullet"/>
      <w:lvlText w:val="•"/>
      <w:lvlJc w:val="left"/>
      <w:rPr>
        <w:rFonts w:hint="default"/>
      </w:rPr>
    </w:lvl>
    <w:lvl w:ilvl="6" w:tplc="B000763C">
      <w:start w:val="1"/>
      <w:numFmt w:val="bullet"/>
      <w:lvlText w:val="•"/>
      <w:lvlJc w:val="left"/>
      <w:rPr>
        <w:rFonts w:hint="default"/>
      </w:rPr>
    </w:lvl>
    <w:lvl w:ilvl="7" w:tplc="48929372">
      <w:start w:val="1"/>
      <w:numFmt w:val="bullet"/>
      <w:lvlText w:val="•"/>
      <w:lvlJc w:val="left"/>
      <w:rPr>
        <w:rFonts w:hint="default"/>
      </w:rPr>
    </w:lvl>
    <w:lvl w:ilvl="8" w:tplc="0512E314">
      <w:start w:val="1"/>
      <w:numFmt w:val="bullet"/>
      <w:lvlText w:val="•"/>
      <w:lvlJc w:val="left"/>
      <w:rPr>
        <w:rFonts w:hint="default"/>
      </w:rPr>
    </w:lvl>
  </w:abstractNum>
  <w:abstractNum w:abstractNumId="36" w15:restartNumberingAfterBreak="0">
    <w:nsid w:val="4FCC0673"/>
    <w:multiLevelType w:val="hybridMultilevel"/>
    <w:tmpl w:val="4A8AF99E"/>
    <w:lvl w:ilvl="0" w:tplc="AABA255A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3E5A3E"/>
    <w:multiLevelType w:val="hybridMultilevel"/>
    <w:tmpl w:val="916A10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47754F"/>
    <w:multiLevelType w:val="hybridMultilevel"/>
    <w:tmpl w:val="06E0059C"/>
    <w:lvl w:ilvl="0" w:tplc="0415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200F0A"/>
    <w:multiLevelType w:val="hybridMultilevel"/>
    <w:tmpl w:val="0480EC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3707B5"/>
    <w:multiLevelType w:val="hybridMultilevel"/>
    <w:tmpl w:val="BEEE2F96"/>
    <w:lvl w:ilvl="0" w:tplc="64D6CA76">
      <w:start w:val="1"/>
      <w:numFmt w:val="bullet"/>
      <w:lvlText w:val="–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5F83793A"/>
    <w:multiLevelType w:val="hybridMultilevel"/>
    <w:tmpl w:val="3A148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F72D6C"/>
    <w:multiLevelType w:val="hybridMultilevel"/>
    <w:tmpl w:val="A6D85532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4044A0F"/>
    <w:multiLevelType w:val="hybridMultilevel"/>
    <w:tmpl w:val="B3A41C54"/>
    <w:lvl w:ilvl="0" w:tplc="B0309A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8507B5"/>
    <w:multiLevelType w:val="hybridMultilevel"/>
    <w:tmpl w:val="301E4F40"/>
    <w:lvl w:ilvl="0" w:tplc="F09C36B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863592A"/>
    <w:multiLevelType w:val="hybridMultilevel"/>
    <w:tmpl w:val="E7F68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9C7E4C"/>
    <w:multiLevelType w:val="hybridMultilevel"/>
    <w:tmpl w:val="EAC64F52"/>
    <w:lvl w:ilvl="0" w:tplc="04150011">
      <w:start w:val="1"/>
      <w:numFmt w:val="decimal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7" w15:restartNumberingAfterBreak="0">
    <w:nsid w:val="701E6D43"/>
    <w:multiLevelType w:val="hybridMultilevel"/>
    <w:tmpl w:val="D2CA5006"/>
    <w:lvl w:ilvl="0" w:tplc="F766A418">
      <w:start w:val="2"/>
      <w:numFmt w:val="decimal"/>
      <w:lvlText w:val="%1)"/>
      <w:lvlJc w:val="left"/>
      <w:pPr>
        <w:ind w:left="360" w:firstLine="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0A25892"/>
    <w:multiLevelType w:val="hybridMultilevel"/>
    <w:tmpl w:val="628C1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630EC9"/>
    <w:multiLevelType w:val="hybridMultilevel"/>
    <w:tmpl w:val="BF3613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87039E1"/>
    <w:multiLevelType w:val="hybridMultilevel"/>
    <w:tmpl w:val="E61686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B6B18FB"/>
    <w:multiLevelType w:val="hybridMultilevel"/>
    <w:tmpl w:val="117AF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130150"/>
    <w:multiLevelType w:val="hybridMultilevel"/>
    <w:tmpl w:val="ABFA24CE"/>
    <w:lvl w:ilvl="0" w:tplc="DC2C082A">
      <w:start w:val="4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B40267BC">
      <w:start w:val="1"/>
      <w:numFmt w:val="lowerLetter"/>
      <w:lvlText w:val="%2)"/>
      <w:lvlJc w:val="left"/>
      <w:pPr>
        <w:ind w:left="1440" w:hanging="360"/>
      </w:pPr>
      <w:rPr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7"/>
  </w:num>
  <w:num w:numId="3">
    <w:abstractNumId w:val="35"/>
  </w:num>
  <w:num w:numId="4">
    <w:abstractNumId w:val="9"/>
  </w:num>
  <w:num w:numId="5">
    <w:abstractNumId w:val="6"/>
  </w:num>
  <w:num w:numId="6">
    <w:abstractNumId w:val="19"/>
  </w:num>
  <w:num w:numId="7">
    <w:abstractNumId w:val="3"/>
  </w:num>
  <w:num w:numId="8">
    <w:abstractNumId w:val="14"/>
  </w:num>
  <w:num w:numId="9">
    <w:abstractNumId w:val="17"/>
  </w:num>
  <w:num w:numId="10">
    <w:abstractNumId w:val="5"/>
  </w:num>
  <w:num w:numId="11">
    <w:abstractNumId w:val="29"/>
  </w:num>
  <w:num w:numId="12">
    <w:abstractNumId w:val="44"/>
  </w:num>
  <w:num w:numId="13">
    <w:abstractNumId w:val="7"/>
  </w:num>
  <w:num w:numId="14">
    <w:abstractNumId w:val="47"/>
  </w:num>
  <w:num w:numId="15">
    <w:abstractNumId w:val="12"/>
  </w:num>
  <w:num w:numId="16">
    <w:abstractNumId w:val="13"/>
  </w:num>
  <w:num w:numId="17">
    <w:abstractNumId w:val="21"/>
  </w:num>
  <w:num w:numId="18">
    <w:abstractNumId w:val="41"/>
  </w:num>
  <w:num w:numId="19">
    <w:abstractNumId w:val="23"/>
  </w:num>
  <w:num w:numId="20">
    <w:abstractNumId w:val="1"/>
  </w:num>
  <w:num w:numId="21">
    <w:abstractNumId w:val="20"/>
  </w:num>
  <w:num w:numId="22">
    <w:abstractNumId w:val="51"/>
  </w:num>
  <w:num w:numId="23">
    <w:abstractNumId w:val="28"/>
  </w:num>
  <w:num w:numId="24">
    <w:abstractNumId w:val="50"/>
  </w:num>
  <w:num w:numId="25">
    <w:abstractNumId w:val="8"/>
  </w:num>
  <w:num w:numId="26">
    <w:abstractNumId w:val="36"/>
  </w:num>
  <w:num w:numId="27">
    <w:abstractNumId w:val="52"/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</w:num>
  <w:num w:numId="30">
    <w:abstractNumId w:val="32"/>
  </w:num>
  <w:num w:numId="31">
    <w:abstractNumId w:val="18"/>
  </w:num>
  <w:num w:numId="32">
    <w:abstractNumId w:val="4"/>
  </w:num>
  <w:num w:numId="33">
    <w:abstractNumId w:val="40"/>
  </w:num>
  <w:num w:numId="34">
    <w:abstractNumId w:val="30"/>
  </w:num>
  <w:num w:numId="35">
    <w:abstractNumId w:val="39"/>
  </w:num>
  <w:num w:numId="36">
    <w:abstractNumId w:val="16"/>
  </w:num>
  <w:num w:numId="37">
    <w:abstractNumId w:val="15"/>
  </w:num>
  <w:num w:numId="38">
    <w:abstractNumId w:val="0"/>
  </w:num>
  <w:num w:numId="39">
    <w:abstractNumId w:val="31"/>
  </w:num>
  <w:num w:numId="40">
    <w:abstractNumId w:val="25"/>
  </w:num>
  <w:num w:numId="41">
    <w:abstractNumId w:val="48"/>
  </w:num>
  <w:num w:numId="42">
    <w:abstractNumId w:val="2"/>
  </w:num>
  <w:num w:numId="43">
    <w:abstractNumId w:val="10"/>
  </w:num>
  <w:num w:numId="44">
    <w:abstractNumId w:val="43"/>
  </w:num>
  <w:num w:numId="45">
    <w:abstractNumId w:val="38"/>
  </w:num>
  <w:num w:numId="46">
    <w:abstractNumId w:val="22"/>
  </w:num>
  <w:num w:numId="47">
    <w:abstractNumId w:val="34"/>
  </w:num>
  <w:num w:numId="48">
    <w:abstractNumId w:val="11"/>
  </w:num>
  <w:num w:numId="49">
    <w:abstractNumId w:val="26"/>
  </w:num>
  <w:num w:numId="50">
    <w:abstractNumId w:val="42"/>
  </w:num>
  <w:num w:numId="51">
    <w:abstractNumId w:val="37"/>
  </w:num>
  <w:num w:numId="52">
    <w:abstractNumId w:val="49"/>
  </w:num>
  <w:num w:numId="53">
    <w:abstractNumId w:val="46"/>
  </w:num>
  <w:num w:numId="54">
    <w:abstractNumId w:val="4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numFmt w:val="chicago"/>
    <w:footnote w:id="-1"/>
    <w:footnote w:id="0"/>
    <w:footnote w:id="1"/>
  </w:footnotePr>
  <w:endnotePr>
    <w:pos w:val="sectEnd"/>
    <w:numFmt w:val="chicago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jY3M7e0NDawtLRQ0lEKTi0uzszPAykwMqkFAIGQcggtAAAA"/>
  </w:docVars>
  <w:rsids>
    <w:rsidRoot w:val="002632C1"/>
    <w:rsid w:val="00000059"/>
    <w:rsid w:val="00001596"/>
    <w:rsid w:val="00002976"/>
    <w:rsid w:val="0000373F"/>
    <w:rsid w:val="00003EF9"/>
    <w:rsid w:val="000046F5"/>
    <w:rsid w:val="00004A6B"/>
    <w:rsid w:val="00004A79"/>
    <w:rsid w:val="0000514D"/>
    <w:rsid w:val="00007535"/>
    <w:rsid w:val="00007B93"/>
    <w:rsid w:val="00007D20"/>
    <w:rsid w:val="00007E59"/>
    <w:rsid w:val="00010BFE"/>
    <w:rsid w:val="00011242"/>
    <w:rsid w:val="000120FF"/>
    <w:rsid w:val="000124BF"/>
    <w:rsid w:val="00013272"/>
    <w:rsid w:val="000132EC"/>
    <w:rsid w:val="0001372A"/>
    <w:rsid w:val="00013814"/>
    <w:rsid w:val="0001432D"/>
    <w:rsid w:val="0001482E"/>
    <w:rsid w:val="00014BA8"/>
    <w:rsid w:val="000158EB"/>
    <w:rsid w:val="0001642B"/>
    <w:rsid w:val="00016AF9"/>
    <w:rsid w:val="00016CE8"/>
    <w:rsid w:val="000173BD"/>
    <w:rsid w:val="00017BF0"/>
    <w:rsid w:val="00020914"/>
    <w:rsid w:val="00020CEC"/>
    <w:rsid w:val="00021D3D"/>
    <w:rsid w:val="00022166"/>
    <w:rsid w:val="00022957"/>
    <w:rsid w:val="0002342F"/>
    <w:rsid w:val="00023838"/>
    <w:rsid w:val="0002472D"/>
    <w:rsid w:val="00024A0E"/>
    <w:rsid w:val="00024B49"/>
    <w:rsid w:val="00024CEE"/>
    <w:rsid w:val="000271A9"/>
    <w:rsid w:val="000279DA"/>
    <w:rsid w:val="00027A7E"/>
    <w:rsid w:val="00030350"/>
    <w:rsid w:val="00030849"/>
    <w:rsid w:val="00030A00"/>
    <w:rsid w:val="00030CEB"/>
    <w:rsid w:val="000315EE"/>
    <w:rsid w:val="00031AA7"/>
    <w:rsid w:val="00031C37"/>
    <w:rsid w:val="00032455"/>
    <w:rsid w:val="0003277A"/>
    <w:rsid w:val="00032E77"/>
    <w:rsid w:val="000339B0"/>
    <w:rsid w:val="00033DAB"/>
    <w:rsid w:val="0003430C"/>
    <w:rsid w:val="00034AA8"/>
    <w:rsid w:val="00034FF1"/>
    <w:rsid w:val="00035108"/>
    <w:rsid w:val="00035157"/>
    <w:rsid w:val="00035D82"/>
    <w:rsid w:val="00036790"/>
    <w:rsid w:val="00037006"/>
    <w:rsid w:val="00037854"/>
    <w:rsid w:val="000400C7"/>
    <w:rsid w:val="000401F4"/>
    <w:rsid w:val="00041178"/>
    <w:rsid w:val="000412DE"/>
    <w:rsid w:val="0004139E"/>
    <w:rsid w:val="00041812"/>
    <w:rsid w:val="00042EA0"/>
    <w:rsid w:val="00043EB6"/>
    <w:rsid w:val="00044003"/>
    <w:rsid w:val="00045280"/>
    <w:rsid w:val="00045F70"/>
    <w:rsid w:val="00046986"/>
    <w:rsid w:val="00047E87"/>
    <w:rsid w:val="0005033B"/>
    <w:rsid w:val="000504C0"/>
    <w:rsid w:val="000506F8"/>
    <w:rsid w:val="00051601"/>
    <w:rsid w:val="00051851"/>
    <w:rsid w:val="00051AD4"/>
    <w:rsid w:val="00051C3A"/>
    <w:rsid w:val="00051CA6"/>
    <w:rsid w:val="00051E92"/>
    <w:rsid w:val="00052D49"/>
    <w:rsid w:val="00053062"/>
    <w:rsid w:val="000533EA"/>
    <w:rsid w:val="0005382C"/>
    <w:rsid w:val="0005539C"/>
    <w:rsid w:val="00055A6B"/>
    <w:rsid w:val="00055D5D"/>
    <w:rsid w:val="000561C8"/>
    <w:rsid w:val="00056326"/>
    <w:rsid w:val="000566F4"/>
    <w:rsid w:val="00057977"/>
    <w:rsid w:val="00057B35"/>
    <w:rsid w:val="000616AA"/>
    <w:rsid w:val="000616AB"/>
    <w:rsid w:val="00063374"/>
    <w:rsid w:val="0006354B"/>
    <w:rsid w:val="00063EF2"/>
    <w:rsid w:val="00065D63"/>
    <w:rsid w:val="000661A4"/>
    <w:rsid w:val="000661D9"/>
    <w:rsid w:val="00066877"/>
    <w:rsid w:val="00066B76"/>
    <w:rsid w:val="00066DEE"/>
    <w:rsid w:val="00067293"/>
    <w:rsid w:val="000673FB"/>
    <w:rsid w:val="000674B1"/>
    <w:rsid w:val="00067B83"/>
    <w:rsid w:val="00070041"/>
    <w:rsid w:val="00070235"/>
    <w:rsid w:val="00070D6D"/>
    <w:rsid w:val="00070EA9"/>
    <w:rsid w:val="000716A3"/>
    <w:rsid w:val="00071E22"/>
    <w:rsid w:val="00071F49"/>
    <w:rsid w:val="0007220D"/>
    <w:rsid w:val="00072BE8"/>
    <w:rsid w:val="00072D39"/>
    <w:rsid w:val="00072F26"/>
    <w:rsid w:val="00073AEE"/>
    <w:rsid w:val="00074031"/>
    <w:rsid w:val="000748AA"/>
    <w:rsid w:val="000757AA"/>
    <w:rsid w:val="000757F8"/>
    <w:rsid w:val="0007615F"/>
    <w:rsid w:val="00076828"/>
    <w:rsid w:val="0008013A"/>
    <w:rsid w:val="00081377"/>
    <w:rsid w:val="0008189C"/>
    <w:rsid w:val="00081BAC"/>
    <w:rsid w:val="00081D6F"/>
    <w:rsid w:val="00081D8B"/>
    <w:rsid w:val="00082069"/>
    <w:rsid w:val="00083EAA"/>
    <w:rsid w:val="000844F6"/>
    <w:rsid w:val="000845A8"/>
    <w:rsid w:val="000848CE"/>
    <w:rsid w:val="00084EB9"/>
    <w:rsid w:val="0008582A"/>
    <w:rsid w:val="00085A06"/>
    <w:rsid w:val="00085E31"/>
    <w:rsid w:val="00086B8A"/>
    <w:rsid w:val="000872C3"/>
    <w:rsid w:val="00090B06"/>
    <w:rsid w:val="000910B6"/>
    <w:rsid w:val="000921F6"/>
    <w:rsid w:val="0009267E"/>
    <w:rsid w:val="00092B7B"/>
    <w:rsid w:val="00093CB8"/>
    <w:rsid w:val="00094242"/>
    <w:rsid w:val="00094F48"/>
    <w:rsid w:val="00095361"/>
    <w:rsid w:val="000966FF"/>
    <w:rsid w:val="00096A2B"/>
    <w:rsid w:val="000976E0"/>
    <w:rsid w:val="00097AD0"/>
    <w:rsid w:val="000A019B"/>
    <w:rsid w:val="000A08D5"/>
    <w:rsid w:val="000A0B3B"/>
    <w:rsid w:val="000A0D87"/>
    <w:rsid w:val="000A191D"/>
    <w:rsid w:val="000A2A78"/>
    <w:rsid w:val="000A2B10"/>
    <w:rsid w:val="000A3A30"/>
    <w:rsid w:val="000A3E1B"/>
    <w:rsid w:val="000A4501"/>
    <w:rsid w:val="000A51E1"/>
    <w:rsid w:val="000A56C5"/>
    <w:rsid w:val="000A5BDB"/>
    <w:rsid w:val="000A5E9B"/>
    <w:rsid w:val="000A632A"/>
    <w:rsid w:val="000A6749"/>
    <w:rsid w:val="000A6923"/>
    <w:rsid w:val="000A6D01"/>
    <w:rsid w:val="000A711F"/>
    <w:rsid w:val="000A7B31"/>
    <w:rsid w:val="000A7B56"/>
    <w:rsid w:val="000A7BA5"/>
    <w:rsid w:val="000A7CA9"/>
    <w:rsid w:val="000B0085"/>
    <w:rsid w:val="000B0170"/>
    <w:rsid w:val="000B06DE"/>
    <w:rsid w:val="000B2565"/>
    <w:rsid w:val="000B2793"/>
    <w:rsid w:val="000B4933"/>
    <w:rsid w:val="000B4A94"/>
    <w:rsid w:val="000B52B0"/>
    <w:rsid w:val="000B5F9B"/>
    <w:rsid w:val="000B6F37"/>
    <w:rsid w:val="000B71EB"/>
    <w:rsid w:val="000B7395"/>
    <w:rsid w:val="000B7FF1"/>
    <w:rsid w:val="000C073F"/>
    <w:rsid w:val="000C1F99"/>
    <w:rsid w:val="000C3712"/>
    <w:rsid w:val="000C3B21"/>
    <w:rsid w:val="000C486E"/>
    <w:rsid w:val="000C4B2B"/>
    <w:rsid w:val="000C60EC"/>
    <w:rsid w:val="000C6139"/>
    <w:rsid w:val="000C638B"/>
    <w:rsid w:val="000C639B"/>
    <w:rsid w:val="000C66B2"/>
    <w:rsid w:val="000C6B99"/>
    <w:rsid w:val="000C715A"/>
    <w:rsid w:val="000C7397"/>
    <w:rsid w:val="000C73C5"/>
    <w:rsid w:val="000C782B"/>
    <w:rsid w:val="000D07EF"/>
    <w:rsid w:val="000D0C93"/>
    <w:rsid w:val="000D0D21"/>
    <w:rsid w:val="000D0DCC"/>
    <w:rsid w:val="000D2960"/>
    <w:rsid w:val="000D2BAD"/>
    <w:rsid w:val="000D2F22"/>
    <w:rsid w:val="000D3ECB"/>
    <w:rsid w:val="000D48F5"/>
    <w:rsid w:val="000D52CA"/>
    <w:rsid w:val="000D5A85"/>
    <w:rsid w:val="000D5CC8"/>
    <w:rsid w:val="000D7078"/>
    <w:rsid w:val="000D71EC"/>
    <w:rsid w:val="000D72E1"/>
    <w:rsid w:val="000D7510"/>
    <w:rsid w:val="000D7E7C"/>
    <w:rsid w:val="000E04C1"/>
    <w:rsid w:val="000E06A8"/>
    <w:rsid w:val="000E099C"/>
    <w:rsid w:val="000E103B"/>
    <w:rsid w:val="000E25B4"/>
    <w:rsid w:val="000E434E"/>
    <w:rsid w:val="000E4C18"/>
    <w:rsid w:val="000E54E4"/>
    <w:rsid w:val="000E5C3C"/>
    <w:rsid w:val="000E62FD"/>
    <w:rsid w:val="000E7009"/>
    <w:rsid w:val="000E74F4"/>
    <w:rsid w:val="000E7F17"/>
    <w:rsid w:val="000E7F29"/>
    <w:rsid w:val="000F2B7E"/>
    <w:rsid w:val="000F33B0"/>
    <w:rsid w:val="000F3E59"/>
    <w:rsid w:val="000F4140"/>
    <w:rsid w:val="000F4428"/>
    <w:rsid w:val="000F4581"/>
    <w:rsid w:val="000F52F9"/>
    <w:rsid w:val="000F57B7"/>
    <w:rsid w:val="000F60B7"/>
    <w:rsid w:val="000F6278"/>
    <w:rsid w:val="000F6880"/>
    <w:rsid w:val="000F6C2C"/>
    <w:rsid w:val="000F711D"/>
    <w:rsid w:val="000F780B"/>
    <w:rsid w:val="00100821"/>
    <w:rsid w:val="00100F1F"/>
    <w:rsid w:val="001010AB"/>
    <w:rsid w:val="00101179"/>
    <w:rsid w:val="001011AC"/>
    <w:rsid w:val="00102107"/>
    <w:rsid w:val="00102D62"/>
    <w:rsid w:val="001042E4"/>
    <w:rsid w:val="00104337"/>
    <w:rsid w:val="00104A23"/>
    <w:rsid w:val="00104E39"/>
    <w:rsid w:val="00104E3F"/>
    <w:rsid w:val="00105473"/>
    <w:rsid w:val="00105C39"/>
    <w:rsid w:val="0010603B"/>
    <w:rsid w:val="001063DD"/>
    <w:rsid w:val="00107416"/>
    <w:rsid w:val="00107B65"/>
    <w:rsid w:val="00107EBD"/>
    <w:rsid w:val="0011121E"/>
    <w:rsid w:val="00111CFF"/>
    <w:rsid w:val="00113346"/>
    <w:rsid w:val="00114907"/>
    <w:rsid w:val="00115FC1"/>
    <w:rsid w:val="001160C7"/>
    <w:rsid w:val="00116C23"/>
    <w:rsid w:val="00117634"/>
    <w:rsid w:val="00117BF3"/>
    <w:rsid w:val="00117E31"/>
    <w:rsid w:val="0012139E"/>
    <w:rsid w:val="001214FD"/>
    <w:rsid w:val="001216F1"/>
    <w:rsid w:val="001228AD"/>
    <w:rsid w:val="00125530"/>
    <w:rsid w:val="00126032"/>
    <w:rsid w:val="001271E1"/>
    <w:rsid w:val="00127DA8"/>
    <w:rsid w:val="0013030C"/>
    <w:rsid w:val="00130625"/>
    <w:rsid w:val="00130D60"/>
    <w:rsid w:val="00131635"/>
    <w:rsid w:val="0013346C"/>
    <w:rsid w:val="00134FD0"/>
    <w:rsid w:val="0013613C"/>
    <w:rsid w:val="0013655D"/>
    <w:rsid w:val="001370A4"/>
    <w:rsid w:val="0013784A"/>
    <w:rsid w:val="00140507"/>
    <w:rsid w:val="001428FF"/>
    <w:rsid w:val="00142E0B"/>
    <w:rsid w:val="00143454"/>
    <w:rsid w:val="001441AA"/>
    <w:rsid w:val="00144583"/>
    <w:rsid w:val="001457D5"/>
    <w:rsid w:val="001462DF"/>
    <w:rsid w:val="00147378"/>
    <w:rsid w:val="00147B77"/>
    <w:rsid w:val="00150644"/>
    <w:rsid w:val="00150D8B"/>
    <w:rsid w:val="00151BA5"/>
    <w:rsid w:val="00152B02"/>
    <w:rsid w:val="00152E98"/>
    <w:rsid w:val="001530B9"/>
    <w:rsid w:val="001533B7"/>
    <w:rsid w:val="00153F64"/>
    <w:rsid w:val="001548C9"/>
    <w:rsid w:val="00155B24"/>
    <w:rsid w:val="00156D41"/>
    <w:rsid w:val="00157C56"/>
    <w:rsid w:val="00157CE4"/>
    <w:rsid w:val="0016024C"/>
    <w:rsid w:val="001608CF"/>
    <w:rsid w:val="00162674"/>
    <w:rsid w:val="001647BB"/>
    <w:rsid w:val="00165085"/>
    <w:rsid w:val="0016523F"/>
    <w:rsid w:val="00165271"/>
    <w:rsid w:val="001660ED"/>
    <w:rsid w:val="001667C3"/>
    <w:rsid w:val="00167830"/>
    <w:rsid w:val="0017055C"/>
    <w:rsid w:val="00170A4E"/>
    <w:rsid w:val="00170A67"/>
    <w:rsid w:val="00171501"/>
    <w:rsid w:val="00171715"/>
    <w:rsid w:val="00171974"/>
    <w:rsid w:val="00171B5D"/>
    <w:rsid w:val="00172CA3"/>
    <w:rsid w:val="00173330"/>
    <w:rsid w:val="0017378D"/>
    <w:rsid w:val="00173C54"/>
    <w:rsid w:val="001741C3"/>
    <w:rsid w:val="00174CFA"/>
    <w:rsid w:val="00176323"/>
    <w:rsid w:val="001775A2"/>
    <w:rsid w:val="00177B6E"/>
    <w:rsid w:val="00177D8B"/>
    <w:rsid w:val="00177D94"/>
    <w:rsid w:val="00177EB2"/>
    <w:rsid w:val="001808D3"/>
    <w:rsid w:val="0018237C"/>
    <w:rsid w:val="00182A98"/>
    <w:rsid w:val="00184A8E"/>
    <w:rsid w:val="001855A9"/>
    <w:rsid w:val="00185751"/>
    <w:rsid w:val="00185D0B"/>
    <w:rsid w:val="001869B9"/>
    <w:rsid w:val="0018709A"/>
    <w:rsid w:val="00190688"/>
    <w:rsid w:val="00190D77"/>
    <w:rsid w:val="0019171B"/>
    <w:rsid w:val="00191BFB"/>
    <w:rsid w:val="00192596"/>
    <w:rsid w:val="0019308B"/>
    <w:rsid w:val="001931E8"/>
    <w:rsid w:val="00194E21"/>
    <w:rsid w:val="0019500C"/>
    <w:rsid w:val="00196068"/>
    <w:rsid w:val="00197374"/>
    <w:rsid w:val="0019746A"/>
    <w:rsid w:val="00197775"/>
    <w:rsid w:val="00197CBE"/>
    <w:rsid w:val="001A036D"/>
    <w:rsid w:val="001A09DD"/>
    <w:rsid w:val="001A0A9C"/>
    <w:rsid w:val="001A0AD3"/>
    <w:rsid w:val="001A1075"/>
    <w:rsid w:val="001A157A"/>
    <w:rsid w:val="001A248B"/>
    <w:rsid w:val="001A264A"/>
    <w:rsid w:val="001A3345"/>
    <w:rsid w:val="001A478F"/>
    <w:rsid w:val="001A49CE"/>
    <w:rsid w:val="001A5031"/>
    <w:rsid w:val="001A5AEA"/>
    <w:rsid w:val="001A5C85"/>
    <w:rsid w:val="001A6350"/>
    <w:rsid w:val="001A6718"/>
    <w:rsid w:val="001A6886"/>
    <w:rsid w:val="001A72AC"/>
    <w:rsid w:val="001A7582"/>
    <w:rsid w:val="001A77E0"/>
    <w:rsid w:val="001A7C7F"/>
    <w:rsid w:val="001A7E4B"/>
    <w:rsid w:val="001B0C4F"/>
    <w:rsid w:val="001B241E"/>
    <w:rsid w:val="001B342A"/>
    <w:rsid w:val="001B3A02"/>
    <w:rsid w:val="001B42B1"/>
    <w:rsid w:val="001B4E4E"/>
    <w:rsid w:val="001B63E5"/>
    <w:rsid w:val="001B6F58"/>
    <w:rsid w:val="001B7E07"/>
    <w:rsid w:val="001B7EBE"/>
    <w:rsid w:val="001C217C"/>
    <w:rsid w:val="001C22C3"/>
    <w:rsid w:val="001C3703"/>
    <w:rsid w:val="001C3DAF"/>
    <w:rsid w:val="001C3F94"/>
    <w:rsid w:val="001C41E6"/>
    <w:rsid w:val="001C4800"/>
    <w:rsid w:val="001C4FD2"/>
    <w:rsid w:val="001C523B"/>
    <w:rsid w:val="001C5FD2"/>
    <w:rsid w:val="001C678B"/>
    <w:rsid w:val="001D0A52"/>
    <w:rsid w:val="001D0E7E"/>
    <w:rsid w:val="001D101C"/>
    <w:rsid w:val="001D1642"/>
    <w:rsid w:val="001D1823"/>
    <w:rsid w:val="001D1A5F"/>
    <w:rsid w:val="001D282D"/>
    <w:rsid w:val="001D2B8A"/>
    <w:rsid w:val="001D2BA8"/>
    <w:rsid w:val="001D2E1B"/>
    <w:rsid w:val="001D3302"/>
    <w:rsid w:val="001D3D94"/>
    <w:rsid w:val="001D3DD6"/>
    <w:rsid w:val="001D3F4C"/>
    <w:rsid w:val="001D4861"/>
    <w:rsid w:val="001D4E8B"/>
    <w:rsid w:val="001D51D4"/>
    <w:rsid w:val="001D7808"/>
    <w:rsid w:val="001E00F7"/>
    <w:rsid w:val="001E07AE"/>
    <w:rsid w:val="001E0834"/>
    <w:rsid w:val="001E112E"/>
    <w:rsid w:val="001E157F"/>
    <w:rsid w:val="001E2C82"/>
    <w:rsid w:val="001E2D33"/>
    <w:rsid w:val="001E3521"/>
    <w:rsid w:val="001E4BAC"/>
    <w:rsid w:val="001E5AC1"/>
    <w:rsid w:val="001E611C"/>
    <w:rsid w:val="001E65BD"/>
    <w:rsid w:val="001F0B5E"/>
    <w:rsid w:val="001F12C7"/>
    <w:rsid w:val="001F1384"/>
    <w:rsid w:val="001F1402"/>
    <w:rsid w:val="001F1765"/>
    <w:rsid w:val="001F200B"/>
    <w:rsid w:val="001F2F62"/>
    <w:rsid w:val="001F3E7B"/>
    <w:rsid w:val="001F46EF"/>
    <w:rsid w:val="001F4992"/>
    <w:rsid w:val="001F573A"/>
    <w:rsid w:val="001F5873"/>
    <w:rsid w:val="001F5F8B"/>
    <w:rsid w:val="001F6743"/>
    <w:rsid w:val="001F6D10"/>
    <w:rsid w:val="001F6D6B"/>
    <w:rsid w:val="001F79E0"/>
    <w:rsid w:val="00200A42"/>
    <w:rsid w:val="00201D13"/>
    <w:rsid w:val="00203810"/>
    <w:rsid w:val="002039A7"/>
    <w:rsid w:val="00204631"/>
    <w:rsid w:val="002050B2"/>
    <w:rsid w:val="00205281"/>
    <w:rsid w:val="002056F2"/>
    <w:rsid w:val="00205E57"/>
    <w:rsid w:val="0020615B"/>
    <w:rsid w:val="0020736A"/>
    <w:rsid w:val="00207453"/>
    <w:rsid w:val="00207961"/>
    <w:rsid w:val="002102AA"/>
    <w:rsid w:val="00210B19"/>
    <w:rsid w:val="002118EA"/>
    <w:rsid w:val="002136DA"/>
    <w:rsid w:val="00213C99"/>
    <w:rsid w:val="00215009"/>
    <w:rsid w:val="0021661D"/>
    <w:rsid w:val="00217393"/>
    <w:rsid w:val="00217FB0"/>
    <w:rsid w:val="002205EC"/>
    <w:rsid w:val="0022083A"/>
    <w:rsid w:val="002213D8"/>
    <w:rsid w:val="00221472"/>
    <w:rsid w:val="00222012"/>
    <w:rsid w:val="002224E5"/>
    <w:rsid w:val="002224FC"/>
    <w:rsid w:val="00222EC7"/>
    <w:rsid w:val="00223106"/>
    <w:rsid w:val="002233AF"/>
    <w:rsid w:val="00223D1C"/>
    <w:rsid w:val="00224C77"/>
    <w:rsid w:val="00225525"/>
    <w:rsid w:val="00230E6F"/>
    <w:rsid w:val="002319F4"/>
    <w:rsid w:val="00232319"/>
    <w:rsid w:val="00232AC8"/>
    <w:rsid w:val="00233408"/>
    <w:rsid w:val="002334F9"/>
    <w:rsid w:val="002337D7"/>
    <w:rsid w:val="00235F48"/>
    <w:rsid w:val="002360F7"/>
    <w:rsid w:val="002364B4"/>
    <w:rsid w:val="00236B3C"/>
    <w:rsid w:val="002370A3"/>
    <w:rsid w:val="00237E3F"/>
    <w:rsid w:val="00240221"/>
    <w:rsid w:val="002405B3"/>
    <w:rsid w:val="002410D2"/>
    <w:rsid w:val="002413CC"/>
    <w:rsid w:val="00241F12"/>
    <w:rsid w:val="00243084"/>
    <w:rsid w:val="00243381"/>
    <w:rsid w:val="002439D7"/>
    <w:rsid w:val="00243D53"/>
    <w:rsid w:val="00243FB8"/>
    <w:rsid w:val="002443D0"/>
    <w:rsid w:val="0024452B"/>
    <w:rsid w:val="002445F4"/>
    <w:rsid w:val="00244CAF"/>
    <w:rsid w:val="0024607A"/>
    <w:rsid w:val="00247175"/>
    <w:rsid w:val="0024775A"/>
    <w:rsid w:val="00250278"/>
    <w:rsid w:val="0025196C"/>
    <w:rsid w:val="002521CF"/>
    <w:rsid w:val="002523A5"/>
    <w:rsid w:val="0025245B"/>
    <w:rsid w:val="00252998"/>
    <w:rsid w:val="00253D4F"/>
    <w:rsid w:val="00254C6C"/>
    <w:rsid w:val="00255B59"/>
    <w:rsid w:val="00255BAA"/>
    <w:rsid w:val="00256EF8"/>
    <w:rsid w:val="00257AA4"/>
    <w:rsid w:val="00257AFA"/>
    <w:rsid w:val="00260EAA"/>
    <w:rsid w:val="00261656"/>
    <w:rsid w:val="0026197D"/>
    <w:rsid w:val="002620C3"/>
    <w:rsid w:val="00262AC5"/>
    <w:rsid w:val="002632C1"/>
    <w:rsid w:val="00264D48"/>
    <w:rsid w:val="00265A00"/>
    <w:rsid w:val="00266271"/>
    <w:rsid w:val="002665B6"/>
    <w:rsid w:val="002710EE"/>
    <w:rsid w:val="00271BA1"/>
    <w:rsid w:val="00272506"/>
    <w:rsid w:val="00272AA4"/>
    <w:rsid w:val="00272C4E"/>
    <w:rsid w:val="00272C51"/>
    <w:rsid w:val="00273A8A"/>
    <w:rsid w:val="00273ACA"/>
    <w:rsid w:val="0027758E"/>
    <w:rsid w:val="00277F85"/>
    <w:rsid w:val="00277FF2"/>
    <w:rsid w:val="00280739"/>
    <w:rsid w:val="002807FC"/>
    <w:rsid w:val="00281239"/>
    <w:rsid w:val="00281242"/>
    <w:rsid w:val="00281251"/>
    <w:rsid w:val="002814EA"/>
    <w:rsid w:val="00282E99"/>
    <w:rsid w:val="00282FA7"/>
    <w:rsid w:val="0028320A"/>
    <w:rsid w:val="0028369E"/>
    <w:rsid w:val="00283C1B"/>
    <w:rsid w:val="00283E97"/>
    <w:rsid w:val="0028417F"/>
    <w:rsid w:val="00284312"/>
    <w:rsid w:val="00284519"/>
    <w:rsid w:val="00284EE2"/>
    <w:rsid w:val="002855B4"/>
    <w:rsid w:val="0028577D"/>
    <w:rsid w:val="00285A8B"/>
    <w:rsid w:val="00285B3A"/>
    <w:rsid w:val="00285C43"/>
    <w:rsid w:val="002867D7"/>
    <w:rsid w:val="00286E92"/>
    <w:rsid w:val="002875B1"/>
    <w:rsid w:val="00287782"/>
    <w:rsid w:val="00287C23"/>
    <w:rsid w:val="00287D01"/>
    <w:rsid w:val="00290B59"/>
    <w:rsid w:val="002915DF"/>
    <w:rsid w:val="00291C06"/>
    <w:rsid w:val="002920BC"/>
    <w:rsid w:val="00292756"/>
    <w:rsid w:val="002927B7"/>
    <w:rsid w:val="002928CC"/>
    <w:rsid w:val="00292BE6"/>
    <w:rsid w:val="00293854"/>
    <w:rsid w:val="00293952"/>
    <w:rsid w:val="002939B3"/>
    <w:rsid w:val="0029529F"/>
    <w:rsid w:val="00295F92"/>
    <w:rsid w:val="002969A5"/>
    <w:rsid w:val="002A01A7"/>
    <w:rsid w:val="002A08E7"/>
    <w:rsid w:val="002A1EF8"/>
    <w:rsid w:val="002A1F9E"/>
    <w:rsid w:val="002A21F7"/>
    <w:rsid w:val="002A2656"/>
    <w:rsid w:val="002A2E4E"/>
    <w:rsid w:val="002A3095"/>
    <w:rsid w:val="002A3421"/>
    <w:rsid w:val="002A42A9"/>
    <w:rsid w:val="002A42B3"/>
    <w:rsid w:val="002A42C6"/>
    <w:rsid w:val="002A4CE5"/>
    <w:rsid w:val="002A561D"/>
    <w:rsid w:val="002A580B"/>
    <w:rsid w:val="002A6C8A"/>
    <w:rsid w:val="002A7736"/>
    <w:rsid w:val="002A7BD5"/>
    <w:rsid w:val="002B14D0"/>
    <w:rsid w:val="002B1599"/>
    <w:rsid w:val="002B2844"/>
    <w:rsid w:val="002B2925"/>
    <w:rsid w:val="002B368A"/>
    <w:rsid w:val="002B40C2"/>
    <w:rsid w:val="002B55E5"/>
    <w:rsid w:val="002B7B44"/>
    <w:rsid w:val="002B7C8D"/>
    <w:rsid w:val="002C0638"/>
    <w:rsid w:val="002C0C83"/>
    <w:rsid w:val="002C1156"/>
    <w:rsid w:val="002C1870"/>
    <w:rsid w:val="002C187D"/>
    <w:rsid w:val="002C19BC"/>
    <w:rsid w:val="002C1CE6"/>
    <w:rsid w:val="002C30F1"/>
    <w:rsid w:val="002C3BA8"/>
    <w:rsid w:val="002C4771"/>
    <w:rsid w:val="002C574E"/>
    <w:rsid w:val="002C73E9"/>
    <w:rsid w:val="002C7FE3"/>
    <w:rsid w:val="002D0578"/>
    <w:rsid w:val="002D0776"/>
    <w:rsid w:val="002D09AB"/>
    <w:rsid w:val="002D0D12"/>
    <w:rsid w:val="002D34F1"/>
    <w:rsid w:val="002D3FCA"/>
    <w:rsid w:val="002D4163"/>
    <w:rsid w:val="002D41DC"/>
    <w:rsid w:val="002D489D"/>
    <w:rsid w:val="002D5104"/>
    <w:rsid w:val="002D5210"/>
    <w:rsid w:val="002D59AD"/>
    <w:rsid w:val="002D5CC6"/>
    <w:rsid w:val="002D606F"/>
    <w:rsid w:val="002D6749"/>
    <w:rsid w:val="002D6DAC"/>
    <w:rsid w:val="002D7126"/>
    <w:rsid w:val="002E03D3"/>
    <w:rsid w:val="002E0978"/>
    <w:rsid w:val="002E0CCB"/>
    <w:rsid w:val="002E1867"/>
    <w:rsid w:val="002E18F5"/>
    <w:rsid w:val="002E1B32"/>
    <w:rsid w:val="002E1D94"/>
    <w:rsid w:val="002E22B4"/>
    <w:rsid w:val="002E2A14"/>
    <w:rsid w:val="002E305F"/>
    <w:rsid w:val="002E36D9"/>
    <w:rsid w:val="002E39C9"/>
    <w:rsid w:val="002E3BF5"/>
    <w:rsid w:val="002E4A05"/>
    <w:rsid w:val="002E4AA0"/>
    <w:rsid w:val="002E4AEE"/>
    <w:rsid w:val="002E509E"/>
    <w:rsid w:val="002E5AC1"/>
    <w:rsid w:val="002E669F"/>
    <w:rsid w:val="002E6F66"/>
    <w:rsid w:val="002E7B71"/>
    <w:rsid w:val="002F0A13"/>
    <w:rsid w:val="002F0ABC"/>
    <w:rsid w:val="002F191F"/>
    <w:rsid w:val="002F1C99"/>
    <w:rsid w:val="002F1CD7"/>
    <w:rsid w:val="002F26BE"/>
    <w:rsid w:val="002F3505"/>
    <w:rsid w:val="002F3DE7"/>
    <w:rsid w:val="002F4322"/>
    <w:rsid w:val="002F4337"/>
    <w:rsid w:val="002F435A"/>
    <w:rsid w:val="002F4516"/>
    <w:rsid w:val="002F47FE"/>
    <w:rsid w:val="002F4F5F"/>
    <w:rsid w:val="002F7007"/>
    <w:rsid w:val="00301AA8"/>
    <w:rsid w:val="00301DF8"/>
    <w:rsid w:val="00302327"/>
    <w:rsid w:val="00302749"/>
    <w:rsid w:val="0030386B"/>
    <w:rsid w:val="00305ECE"/>
    <w:rsid w:val="00305ED1"/>
    <w:rsid w:val="003070EA"/>
    <w:rsid w:val="003104B0"/>
    <w:rsid w:val="00311352"/>
    <w:rsid w:val="00311820"/>
    <w:rsid w:val="00312342"/>
    <w:rsid w:val="00312890"/>
    <w:rsid w:val="00312DC5"/>
    <w:rsid w:val="00312F2F"/>
    <w:rsid w:val="00313B2F"/>
    <w:rsid w:val="00313F0C"/>
    <w:rsid w:val="0031454D"/>
    <w:rsid w:val="00314B06"/>
    <w:rsid w:val="00315199"/>
    <w:rsid w:val="00315206"/>
    <w:rsid w:val="003154C5"/>
    <w:rsid w:val="00315719"/>
    <w:rsid w:val="00315C23"/>
    <w:rsid w:val="003164BB"/>
    <w:rsid w:val="003166A6"/>
    <w:rsid w:val="00317AE8"/>
    <w:rsid w:val="00317BE7"/>
    <w:rsid w:val="00320FB8"/>
    <w:rsid w:val="00321029"/>
    <w:rsid w:val="0032119E"/>
    <w:rsid w:val="00321B50"/>
    <w:rsid w:val="00321F44"/>
    <w:rsid w:val="003225BC"/>
    <w:rsid w:val="0032269A"/>
    <w:rsid w:val="003235EF"/>
    <w:rsid w:val="003241D9"/>
    <w:rsid w:val="0032523D"/>
    <w:rsid w:val="0032678B"/>
    <w:rsid w:val="003270B8"/>
    <w:rsid w:val="0032724A"/>
    <w:rsid w:val="003273B2"/>
    <w:rsid w:val="003275CA"/>
    <w:rsid w:val="003276C5"/>
    <w:rsid w:val="003314ED"/>
    <w:rsid w:val="00332B51"/>
    <w:rsid w:val="00333220"/>
    <w:rsid w:val="003339E8"/>
    <w:rsid w:val="00333A73"/>
    <w:rsid w:val="00333AD9"/>
    <w:rsid w:val="00334A0B"/>
    <w:rsid w:val="0033566A"/>
    <w:rsid w:val="003368D2"/>
    <w:rsid w:val="0033778E"/>
    <w:rsid w:val="00337F8C"/>
    <w:rsid w:val="00341170"/>
    <w:rsid w:val="00341C74"/>
    <w:rsid w:val="0034209D"/>
    <w:rsid w:val="00343023"/>
    <w:rsid w:val="003436C5"/>
    <w:rsid w:val="00343741"/>
    <w:rsid w:val="003437D6"/>
    <w:rsid w:val="00343CD1"/>
    <w:rsid w:val="00343D9E"/>
    <w:rsid w:val="00343E83"/>
    <w:rsid w:val="00343ED3"/>
    <w:rsid w:val="003443E8"/>
    <w:rsid w:val="00344543"/>
    <w:rsid w:val="0034468A"/>
    <w:rsid w:val="00344E58"/>
    <w:rsid w:val="00344F21"/>
    <w:rsid w:val="00345D9D"/>
    <w:rsid w:val="00346187"/>
    <w:rsid w:val="00346528"/>
    <w:rsid w:val="00346ACA"/>
    <w:rsid w:val="00346C8B"/>
    <w:rsid w:val="003474E0"/>
    <w:rsid w:val="00347D3D"/>
    <w:rsid w:val="00350129"/>
    <w:rsid w:val="00350947"/>
    <w:rsid w:val="00350A89"/>
    <w:rsid w:val="00351054"/>
    <w:rsid w:val="00351252"/>
    <w:rsid w:val="003514BD"/>
    <w:rsid w:val="003533BB"/>
    <w:rsid w:val="00353442"/>
    <w:rsid w:val="003538B0"/>
    <w:rsid w:val="00353AB2"/>
    <w:rsid w:val="003546B2"/>
    <w:rsid w:val="003554CB"/>
    <w:rsid w:val="00357E5F"/>
    <w:rsid w:val="00357E73"/>
    <w:rsid w:val="00360B66"/>
    <w:rsid w:val="00360CFB"/>
    <w:rsid w:val="00361361"/>
    <w:rsid w:val="00361C25"/>
    <w:rsid w:val="00361CB2"/>
    <w:rsid w:val="00362916"/>
    <w:rsid w:val="00363501"/>
    <w:rsid w:val="00363CC8"/>
    <w:rsid w:val="003641B8"/>
    <w:rsid w:val="00364951"/>
    <w:rsid w:val="00364963"/>
    <w:rsid w:val="00364E1C"/>
    <w:rsid w:val="003651D1"/>
    <w:rsid w:val="00366810"/>
    <w:rsid w:val="00366CFE"/>
    <w:rsid w:val="00370324"/>
    <w:rsid w:val="0037146F"/>
    <w:rsid w:val="003723D5"/>
    <w:rsid w:val="00372669"/>
    <w:rsid w:val="003726FA"/>
    <w:rsid w:val="0037294F"/>
    <w:rsid w:val="00372A83"/>
    <w:rsid w:val="00372C17"/>
    <w:rsid w:val="003730AF"/>
    <w:rsid w:val="00373745"/>
    <w:rsid w:val="00373A6F"/>
    <w:rsid w:val="00373A87"/>
    <w:rsid w:val="003744B0"/>
    <w:rsid w:val="003766DE"/>
    <w:rsid w:val="003768F3"/>
    <w:rsid w:val="00376901"/>
    <w:rsid w:val="003769AF"/>
    <w:rsid w:val="00376D1C"/>
    <w:rsid w:val="00377508"/>
    <w:rsid w:val="00380548"/>
    <w:rsid w:val="003815BB"/>
    <w:rsid w:val="003816CB"/>
    <w:rsid w:val="00382EBC"/>
    <w:rsid w:val="0038420E"/>
    <w:rsid w:val="003849FB"/>
    <w:rsid w:val="0038521A"/>
    <w:rsid w:val="003854CB"/>
    <w:rsid w:val="003855A1"/>
    <w:rsid w:val="003867B5"/>
    <w:rsid w:val="003872A7"/>
    <w:rsid w:val="003908D2"/>
    <w:rsid w:val="0039149A"/>
    <w:rsid w:val="003914F1"/>
    <w:rsid w:val="00391FA3"/>
    <w:rsid w:val="003922CF"/>
    <w:rsid w:val="00392368"/>
    <w:rsid w:val="003924D6"/>
    <w:rsid w:val="00392A90"/>
    <w:rsid w:val="00393358"/>
    <w:rsid w:val="003934AD"/>
    <w:rsid w:val="0039539B"/>
    <w:rsid w:val="00395AC1"/>
    <w:rsid w:val="00395E00"/>
    <w:rsid w:val="003965D0"/>
    <w:rsid w:val="00396A9A"/>
    <w:rsid w:val="00396ABD"/>
    <w:rsid w:val="00397783"/>
    <w:rsid w:val="00397B79"/>
    <w:rsid w:val="003A0F29"/>
    <w:rsid w:val="003A0F3D"/>
    <w:rsid w:val="003A143D"/>
    <w:rsid w:val="003A156E"/>
    <w:rsid w:val="003A1C71"/>
    <w:rsid w:val="003A1D37"/>
    <w:rsid w:val="003A2B62"/>
    <w:rsid w:val="003A3F77"/>
    <w:rsid w:val="003A4099"/>
    <w:rsid w:val="003A5382"/>
    <w:rsid w:val="003A5549"/>
    <w:rsid w:val="003A5783"/>
    <w:rsid w:val="003A5C18"/>
    <w:rsid w:val="003A6BB7"/>
    <w:rsid w:val="003A791B"/>
    <w:rsid w:val="003A7E6A"/>
    <w:rsid w:val="003B0AF2"/>
    <w:rsid w:val="003B0B6E"/>
    <w:rsid w:val="003B2089"/>
    <w:rsid w:val="003B27E4"/>
    <w:rsid w:val="003B3004"/>
    <w:rsid w:val="003B3718"/>
    <w:rsid w:val="003B390C"/>
    <w:rsid w:val="003B58FD"/>
    <w:rsid w:val="003B5C92"/>
    <w:rsid w:val="003B5DD2"/>
    <w:rsid w:val="003B5F82"/>
    <w:rsid w:val="003B6FA9"/>
    <w:rsid w:val="003C02C6"/>
    <w:rsid w:val="003C06FA"/>
    <w:rsid w:val="003C13E1"/>
    <w:rsid w:val="003C2299"/>
    <w:rsid w:val="003C2427"/>
    <w:rsid w:val="003C2BD0"/>
    <w:rsid w:val="003C3179"/>
    <w:rsid w:val="003C31B6"/>
    <w:rsid w:val="003C360C"/>
    <w:rsid w:val="003C3A7F"/>
    <w:rsid w:val="003C3D07"/>
    <w:rsid w:val="003C3E21"/>
    <w:rsid w:val="003C554F"/>
    <w:rsid w:val="003C562E"/>
    <w:rsid w:val="003C5BA6"/>
    <w:rsid w:val="003C62C8"/>
    <w:rsid w:val="003C752E"/>
    <w:rsid w:val="003C7DCC"/>
    <w:rsid w:val="003D0CC0"/>
    <w:rsid w:val="003D20D8"/>
    <w:rsid w:val="003D24AC"/>
    <w:rsid w:val="003D2A74"/>
    <w:rsid w:val="003D373D"/>
    <w:rsid w:val="003D47F9"/>
    <w:rsid w:val="003D5CB3"/>
    <w:rsid w:val="003D5E86"/>
    <w:rsid w:val="003D77BD"/>
    <w:rsid w:val="003D7F98"/>
    <w:rsid w:val="003D7FC9"/>
    <w:rsid w:val="003D7FCF"/>
    <w:rsid w:val="003E15AD"/>
    <w:rsid w:val="003E1B68"/>
    <w:rsid w:val="003E2CBF"/>
    <w:rsid w:val="003E2E84"/>
    <w:rsid w:val="003E379F"/>
    <w:rsid w:val="003E3E5D"/>
    <w:rsid w:val="003E40F6"/>
    <w:rsid w:val="003E427D"/>
    <w:rsid w:val="003E4596"/>
    <w:rsid w:val="003E45DF"/>
    <w:rsid w:val="003E4FCD"/>
    <w:rsid w:val="003E5495"/>
    <w:rsid w:val="003E5CB0"/>
    <w:rsid w:val="003E6E59"/>
    <w:rsid w:val="003E6EF2"/>
    <w:rsid w:val="003E793A"/>
    <w:rsid w:val="003E7E40"/>
    <w:rsid w:val="003F0475"/>
    <w:rsid w:val="003F0513"/>
    <w:rsid w:val="003F0657"/>
    <w:rsid w:val="003F154F"/>
    <w:rsid w:val="003F19D9"/>
    <w:rsid w:val="003F2BE2"/>
    <w:rsid w:val="003F2EEE"/>
    <w:rsid w:val="003F3231"/>
    <w:rsid w:val="003F35CC"/>
    <w:rsid w:val="003F3799"/>
    <w:rsid w:val="003F504F"/>
    <w:rsid w:val="003F5782"/>
    <w:rsid w:val="003F592A"/>
    <w:rsid w:val="003F667B"/>
    <w:rsid w:val="003F67B0"/>
    <w:rsid w:val="003F6AD1"/>
    <w:rsid w:val="003F745A"/>
    <w:rsid w:val="003F759F"/>
    <w:rsid w:val="003F7A62"/>
    <w:rsid w:val="003F7B35"/>
    <w:rsid w:val="0040164F"/>
    <w:rsid w:val="004017D2"/>
    <w:rsid w:val="004022B0"/>
    <w:rsid w:val="004026DC"/>
    <w:rsid w:val="00402B54"/>
    <w:rsid w:val="00402CB7"/>
    <w:rsid w:val="00402FDE"/>
    <w:rsid w:val="0040584F"/>
    <w:rsid w:val="00405FDE"/>
    <w:rsid w:val="0040693A"/>
    <w:rsid w:val="00406F30"/>
    <w:rsid w:val="0040728B"/>
    <w:rsid w:val="00407542"/>
    <w:rsid w:val="004104E5"/>
    <w:rsid w:val="00410684"/>
    <w:rsid w:val="0041154E"/>
    <w:rsid w:val="00411B46"/>
    <w:rsid w:val="00412898"/>
    <w:rsid w:val="00412EED"/>
    <w:rsid w:val="00413039"/>
    <w:rsid w:val="0041475A"/>
    <w:rsid w:val="00414E13"/>
    <w:rsid w:val="00415253"/>
    <w:rsid w:val="0041574D"/>
    <w:rsid w:val="00415BAF"/>
    <w:rsid w:val="004174B9"/>
    <w:rsid w:val="00417EF1"/>
    <w:rsid w:val="00420E80"/>
    <w:rsid w:val="00421809"/>
    <w:rsid w:val="004218FD"/>
    <w:rsid w:val="00422280"/>
    <w:rsid w:val="00422498"/>
    <w:rsid w:val="0042258A"/>
    <w:rsid w:val="00422E20"/>
    <w:rsid w:val="00422F38"/>
    <w:rsid w:val="0042381C"/>
    <w:rsid w:val="00425104"/>
    <w:rsid w:val="00425326"/>
    <w:rsid w:val="00426694"/>
    <w:rsid w:val="00427150"/>
    <w:rsid w:val="00427E97"/>
    <w:rsid w:val="00427EA0"/>
    <w:rsid w:val="004305D2"/>
    <w:rsid w:val="0043112D"/>
    <w:rsid w:val="0043208F"/>
    <w:rsid w:val="00433286"/>
    <w:rsid w:val="00433876"/>
    <w:rsid w:val="00433C46"/>
    <w:rsid w:val="00433D9E"/>
    <w:rsid w:val="00433FAC"/>
    <w:rsid w:val="00434023"/>
    <w:rsid w:val="004346FB"/>
    <w:rsid w:val="00435105"/>
    <w:rsid w:val="00435892"/>
    <w:rsid w:val="004361D9"/>
    <w:rsid w:val="00436B8D"/>
    <w:rsid w:val="00437807"/>
    <w:rsid w:val="00437AAB"/>
    <w:rsid w:val="00437D60"/>
    <w:rsid w:val="00440234"/>
    <w:rsid w:val="004404C6"/>
    <w:rsid w:val="00440896"/>
    <w:rsid w:val="00440DF2"/>
    <w:rsid w:val="004416DE"/>
    <w:rsid w:val="004417A0"/>
    <w:rsid w:val="00441DFC"/>
    <w:rsid w:val="00442645"/>
    <w:rsid w:val="00443905"/>
    <w:rsid w:val="00443A9C"/>
    <w:rsid w:val="00443AD6"/>
    <w:rsid w:val="00443CC1"/>
    <w:rsid w:val="0044439B"/>
    <w:rsid w:val="004448CD"/>
    <w:rsid w:val="00444B30"/>
    <w:rsid w:val="00444C62"/>
    <w:rsid w:val="00445312"/>
    <w:rsid w:val="004454B4"/>
    <w:rsid w:val="004458C4"/>
    <w:rsid w:val="00445B42"/>
    <w:rsid w:val="00445E5A"/>
    <w:rsid w:val="004468E1"/>
    <w:rsid w:val="0044738B"/>
    <w:rsid w:val="004478FE"/>
    <w:rsid w:val="00447ED6"/>
    <w:rsid w:val="0045005B"/>
    <w:rsid w:val="0045108B"/>
    <w:rsid w:val="00452454"/>
    <w:rsid w:val="0045315B"/>
    <w:rsid w:val="004533D6"/>
    <w:rsid w:val="0045352F"/>
    <w:rsid w:val="004539E0"/>
    <w:rsid w:val="0045495D"/>
    <w:rsid w:val="00454EF5"/>
    <w:rsid w:val="00454F25"/>
    <w:rsid w:val="00455240"/>
    <w:rsid w:val="00455531"/>
    <w:rsid w:val="00455802"/>
    <w:rsid w:val="0045650D"/>
    <w:rsid w:val="00456515"/>
    <w:rsid w:val="00456801"/>
    <w:rsid w:val="0045718D"/>
    <w:rsid w:val="00457F49"/>
    <w:rsid w:val="00457FBE"/>
    <w:rsid w:val="004609AD"/>
    <w:rsid w:val="00460B14"/>
    <w:rsid w:val="004616A6"/>
    <w:rsid w:val="00462364"/>
    <w:rsid w:val="004625B9"/>
    <w:rsid w:val="004628BA"/>
    <w:rsid w:val="0046335E"/>
    <w:rsid w:val="00463BB6"/>
    <w:rsid w:val="00463D89"/>
    <w:rsid w:val="00464DC6"/>
    <w:rsid w:val="004651DC"/>
    <w:rsid w:val="004656FC"/>
    <w:rsid w:val="004659FB"/>
    <w:rsid w:val="00467A29"/>
    <w:rsid w:val="00470EE9"/>
    <w:rsid w:val="0047194C"/>
    <w:rsid w:val="00471D84"/>
    <w:rsid w:val="00471F2C"/>
    <w:rsid w:val="0047301C"/>
    <w:rsid w:val="00473E45"/>
    <w:rsid w:val="00474A3D"/>
    <w:rsid w:val="00475082"/>
    <w:rsid w:val="00475B43"/>
    <w:rsid w:val="00475C80"/>
    <w:rsid w:val="0047623E"/>
    <w:rsid w:val="004775AE"/>
    <w:rsid w:val="00477708"/>
    <w:rsid w:val="00477C3A"/>
    <w:rsid w:val="004800FF"/>
    <w:rsid w:val="00480287"/>
    <w:rsid w:val="004807C0"/>
    <w:rsid w:val="00480A06"/>
    <w:rsid w:val="004815BE"/>
    <w:rsid w:val="00482187"/>
    <w:rsid w:val="00483B35"/>
    <w:rsid w:val="00483E3F"/>
    <w:rsid w:val="00483FA6"/>
    <w:rsid w:val="0048440C"/>
    <w:rsid w:val="004848D7"/>
    <w:rsid w:val="00484EFF"/>
    <w:rsid w:val="00485453"/>
    <w:rsid w:val="00485950"/>
    <w:rsid w:val="00485E71"/>
    <w:rsid w:val="00485EC6"/>
    <w:rsid w:val="004871EA"/>
    <w:rsid w:val="004875C1"/>
    <w:rsid w:val="00487C2E"/>
    <w:rsid w:val="00490C52"/>
    <w:rsid w:val="004917A4"/>
    <w:rsid w:val="0049231E"/>
    <w:rsid w:val="00492955"/>
    <w:rsid w:val="004931FE"/>
    <w:rsid w:val="004932D5"/>
    <w:rsid w:val="00493B6A"/>
    <w:rsid w:val="00494A0E"/>
    <w:rsid w:val="00495924"/>
    <w:rsid w:val="00496184"/>
    <w:rsid w:val="00496465"/>
    <w:rsid w:val="004976BF"/>
    <w:rsid w:val="00497D24"/>
    <w:rsid w:val="004A022C"/>
    <w:rsid w:val="004A062A"/>
    <w:rsid w:val="004A1B70"/>
    <w:rsid w:val="004A1B94"/>
    <w:rsid w:val="004A32F3"/>
    <w:rsid w:val="004A34D8"/>
    <w:rsid w:val="004A3ED8"/>
    <w:rsid w:val="004A49DB"/>
    <w:rsid w:val="004A644C"/>
    <w:rsid w:val="004A7228"/>
    <w:rsid w:val="004A73C6"/>
    <w:rsid w:val="004A7FBD"/>
    <w:rsid w:val="004B0B09"/>
    <w:rsid w:val="004B105D"/>
    <w:rsid w:val="004B23B8"/>
    <w:rsid w:val="004B2878"/>
    <w:rsid w:val="004B312C"/>
    <w:rsid w:val="004B3130"/>
    <w:rsid w:val="004B369D"/>
    <w:rsid w:val="004B4378"/>
    <w:rsid w:val="004B4857"/>
    <w:rsid w:val="004B5A13"/>
    <w:rsid w:val="004B618B"/>
    <w:rsid w:val="004B7539"/>
    <w:rsid w:val="004B78DE"/>
    <w:rsid w:val="004C006A"/>
    <w:rsid w:val="004C1637"/>
    <w:rsid w:val="004C2854"/>
    <w:rsid w:val="004C296E"/>
    <w:rsid w:val="004C3460"/>
    <w:rsid w:val="004C35E0"/>
    <w:rsid w:val="004C3686"/>
    <w:rsid w:val="004C58DA"/>
    <w:rsid w:val="004C5C0D"/>
    <w:rsid w:val="004D0807"/>
    <w:rsid w:val="004D0B22"/>
    <w:rsid w:val="004D0B68"/>
    <w:rsid w:val="004D1C6F"/>
    <w:rsid w:val="004D1F8B"/>
    <w:rsid w:val="004D2DE3"/>
    <w:rsid w:val="004D318F"/>
    <w:rsid w:val="004D4298"/>
    <w:rsid w:val="004D4556"/>
    <w:rsid w:val="004D5E39"/>
    <w:rsid w:val="004D5F21"/>
    <w:rsid w:val="004D648B"/>
    <w:rsid w:val="004D761B"/>
    <w:rsid w:val="004E0D84"/>
    <w:rsid w:val="004E1253"/>
    <w:rsid w:val="004E1CA9"/>
    <w:rsid w:val="004E1E54"/>
    <w:rsid w:val="004E1F60"/>
    <w:rsid w:val="004E224B"/>
    <w:rsid w:val="004E29F5"/>
    <w:rsid w:val="004E2A97"/>
    <w:rsid w:val="004E2A9F"/>
    <w:rsid w:val="004E3A9E"/>
    <w:rsid w:val="004E4326"/>
    <w:rsid w:val="004E4431"/>
    <w:rsid w:val="004E4FE4"/>
    <w:rsid w:val="004E571D"/>
    <w:rsid w:val="004E67CF"/>
    <w:rsid w:val="004E761A"/>
    <w:rsid w:val="004E76F9"/>
    <w:rsid w:val="004EEE9F"/>
    <w:rsid w:val="004F0569"/>
    <w:rsid w:val="004F06F3"/>
    <w:rsid w:val="004F1DF3"/>
    <w:rsid w:val="004F1F90"/>
    <w:rsid w:val="004F2AEE"/>
    <w:rsid w:val="004F3391"/>
    <w:rsid w:val="004F3724"/>
    <w:rsid w:val="004F3AA3"/>
    <w:rsid w:val="004F465A"/>
    <w:rsid w:val="004F48EC"/>
    <w:rsid w:val="004F624A"/>
    <w:rsid w:val="004F66C1"/>
    <w:rsid w:val="004F7AF9"/>
    <w:rsid w:val="00500018"/>
    <w:rsid w:val="0050034A"/>
    <w:rsid w:val="00500613"/>
    <w:rsid w:val="0050089C"/>
    <w:rsid w:val="005015A2"/>
    <w:rsid w:val="0050187E"/>
    <w:rsid w:val="00501A20"/>
    <w:rsid w:val="005049CB"/>
    <w:rsid w:val="00504A4E"/>
    <w:rsid w:val="00504E2E"/>
    <w:rsid w:val="00505911"/>
    <w:rsid w:val="00506482"/>
    <w:rsid w:val="00506E3F"/>
    <w:rsid w:val="00506F53"/>
    <w:rsid w:val="00507217"/>
    <w:rsid w:val="005072BB"/>
    <w:rsid w:val="00507403"/>
    <w:rsid w:val="005107E4"/>
    <w:rsid w:val="00511122"/>
    <w:rsid w:val="00513790"/>
    <w:rsid w:val="00513DF7"/>
    <w:rsid w:val="00514138"/>
    <w:rsid w:val="00514B71"/>
    <w:rsid w:val="005157F5"/>
    <w:rsid w:val="0051706C"/>
    <w:rsid w:val="00520FF1"/>
    <w:rsid w:val="00521168"/>
    <w:rsid w:val="0052137E"/>
    <w:rsid w:val="00521620"/>
    <w:rsid w:val="00522243"/>
    <w:rsid w:val="005228C8"/>
    <w:rsid w:val="00523341"/>
    <w:rsid w:val="005247B4"/>
    <w:rsid w:val="005257A7"/>
    <w:rsid w:val="0052593E"/>
    <w:rsid w:val="00525A04"/>
    <w:rsid w:val="00525C29"/>
    <w:rsid w:val="00526066"/>
    <w:rsid w:val="00526CA6"/>
    <w:rsid w:val="005273DF"/>
    <w:rsid w:val="00527651"/>
    <w:rsid w:val="00527871"/>
    <w:rsid w:val="00530170"/>
    <w:rsid w:val="0053038E"/>
    <w:rsid w:val="005304A9"/>
    <w:rsid w:val="00531749"/>
    <w:rsid w:val="00531949"/>
    <w:rsid w:val="005323A2"/>
    <w:rsid w:val="00533177"/>
    <w:rsid w:val="00533FC8"/>
    <w:rsid w:val="00534736"/>
    <w:rsid w:val="00534DC5"/>
    <w:rsid w:val="0053531C"/>
    <w:rsid w:val="0053691D"/>
    <w:rsid w:val="00536DF5"/>
    <w:rsid w:val="0054114B"/>
    <w:rsid w:val="00541AE5"/>
    <w:rsid w:val="00541D37"/>
    <w:rsid w:val="00541F28"/>
    <w:rsid w:val="00542926"/>
    <w:rsid w:val="00542D89"/>
    <w:rsid w:val="00543169"/>
    <w:rsid w:val="00543414"/>
    <w:rsid w:val="005449C4"/>
    <w:rsid w:val="00545343"/>
    <w:rsid w:val="00545FDA"/>
    <w:rsid w:val="00546784"/>
    <w:rsid w:val="00546866"/>
    <w:rsid w:val="00547077"/>
    <w:rsid w:val="005474CE"/>
    <w:rsid w:val="005500F4"/>
    <w:rsid w:val="00550340"/>
    <w:rsid w:val="005506C9"/>
    <w:rsid w:val="00550D36"/>
    <w:rsid w:val="00550EE9"/>
    <w:rsid w:val="0055139B"/>
    <w:rsid w:val="005515AF"/>
    <w:rsid w:val="00551766"/>
    <w:rsid w:val="00551964"/>
    <w:rsid w:val="00552033"/>
    <w:rsid w:val="005522CE"/>
    <w:rsid w:val="005525CD"/>
    <w:rsid w:val="00552AD9"/>
    <w:rsid w:val="00552DB7"/>
    <w:rsid w:val="00553C67"/>
    <w:rsid w:val="00553DB0"/>
    <w:rsid w:val="00554538"/>
    <w:rsid w:val="00556D33"/>
    <w:rsid w:val="00556E44"/>
    <w:rsid w:val="00556F87"/>
    <w:rsid w:val="005572E2"/>
    <w:rsid w:val="0055798B"/>
    <w:rsid w:val="005579DD"/>
    <w:rsid w:val="00557F6B"/>
    <w:rsid w:val="005603BD"/>
    <w:rsid w:val="00560443"/>
    <w:rsid w:val="00561284"/>
    <w:rsid w:val="005612A9"/>
    <w:rsid w:val="005615CA"/>
    <w:rsid w:val="00561752"/>
    <w:rsid w:val="00561B15"/>
    <w:rsid w:val="00562444"/>
    <w:rsid w:val="00562B7E"/>
    <w:rsid w:val="00563B5F"/>
    <w:rsid w:val="00564054"/>
    <w:rsid w:val="00564167"/>
    <w:rsid w:val="00564B9C"/>
    <w:rsid w:val="00564C8F"/>
    <w:rsid w:val="005654DC"/>
    <w:rsid w:val="005657F8"/>
    <w:rsid w:val="00566731"/>
    <w:rsid w:val="00566C70"/>
    <w:rsid w:val="00566E95"/>
    <w:rsid w:val="00567399"/>
    <w:rsid w:val="00567E6A"/>
    <w:rsid w:val="00570172"/>
    <w:rsid w:val="0057066A"/>
    <w:rsid w:val="00570B21"/>
    <w:rsid w:val="005716D5"/>
    <w:rsid w:val="005728DE"/>
    <w:rsid w:val="00573125"/>
    <w:rsid w:val="005742B8"/>
    <w:rsid w:val="005749FD"/>
    <w:rsid w:val="00575C2A"/>
    <w:rsid w:val="00575CDC"/>
    <w:rsid w:val="00576A97"/>
    <w:rsid w:val="0057709D"/>
    <w:rsid w:val="00577F02"/>
    <w:rsid w:val="0058049F"/>
    <w:rsid w:val="00580994"/>
    <w:rsid w:val="00580C39"/>
    <w:rsid w:val="005820D5"/>
    <w:rsid w:val="00582101"/>
    <w:rsid w:val="005835DE"/>
    <w:rsid w:val="00583F1D"/>
    <w:rsid w:val="00584C06"/>
    <w:rsid w:val="00584F08"/>
    <w:rsid w:val="005863E9"/>
    <w:rsid w:val="00586EAA"/>
    <w:rsid w:val="005874F0"/>
    <w:rsid w:val="00590A8D"/>
    <w:rsid w:val="00590CA9"/>
    <w:rsid w:val="00591507"/>
    <w:rsid w:val="00592615"/>
    <w:rsid w:val="00592A63"/>
    <w:rsid w:val="00592E84"/>
    <w:rsid w:val="00593141"/>
    <w:rsid w:val="005934A7"/>
    <w:rsid w:val="00593B25"/>
    <w:rsid w:val="00593C2C"/>
    <w:rsid w:val="005940BA"/>
    <w:rsid w:val="00594A48"/>
    <w:rsid w:val="00594D44"/>
    <w:rsid w:val="00595D5F"/>
    <w:rsid w:val="00595F0A"/>
    <w:rsid w:val="00596C7F"/>
    <w:rsid w:val="00597EFA"/>
    <w:rsid w:val="005A061D"/>
    <w:rsid w:val="005A0B72"/>
    <w:rsid w:val="005A0D60"/>
    <w:rsid w:val="005A230A"/>
    <w:rsid w:val="005A2E01"/>
    <w:rsid w:val="005A37DE"/>
    <w:rsid w:val="005A380F"/>
    <w:rsid w:val="005A3C21"/>
    <w:rsid w:val="005A4211"/>
    <w:rsid w:val="005A46E7"/>
    <w:rsid w:val="005A4B44"/>
    <w:rsid w:val="005A4F04"/>
    <w:rsid w:val="005A61FA"/>
    <w:rsid w:val="005A63E9"/>
    <w:rsid w:val="005A6A60"/>
    <w:rsid w:val="005A73B1"/>
    <w:rsid w:val="005B02FE"/>
    <w:rsid w:val="005B0CD9"/>
    <w:rsid w:val="005B10B4"/>
    <w:rsid w:val="005B2A4D"/>
    <w:rsid w:val="005B2A5E"/>
    <w:rsid w:val="005B3232"/>
    <w:rsid w:val="005B33F0"/>
    <w:rsid w:val="005B344F"/>
    <w:rsid w:val="005B3974"/>
    <w:rsid w:val="005B3CB0"/>
    <w:rsid w:val="005B4225"/>
    <w:rsid w:val="005B54F2"/>
    <w:rsid w:val="005B5A93"/>
    <w:rsid w:val="005B72F8"/>
    <w:rsid w:val="005C0C75"/>
    <w:rsid w:val="005C0C91"/>
    <w:rsid w:val="005C0EBD"/>
    <w:rsid w:val="005C1690"/>
    <w:rsid w:val="005C1EDF"/>
    <w:rsid w:val="005C1F37"/>
    <w:rsid w:val="005C1F7C"/>
    <w:rsid w:val="005C37C4"/>
    <w:rsid w:val="005C3915"/>
    <w:rsid w:val="005C4F70"/>
    <w:rsid w:val="005C5690"/>
    <w:rsid w:val="005C57C1"/>
    <w:rsid w:val="005C6474"/>
    <w:rsid w:val="005C64AE"/>
    <w:rsid w:val="005C6834"/>
    <w:rsid w:val="005C71E0"/>
    <w:rsid w:val="005C721D"/>
    <w:rsid w:val="005D16EE"/>
    <w:rsid w:val="005D1C31"/>
    <w:rsid w:val="005D228A"/>
    <w:rsid w:val="005D3201"/>
    <w:rsid w:val="005D345B"/>
    <w:rsid w:val="005D4679"/>
    <w:rsid w:val="005D518F"/>
    <w:rsid w:val="005D5ACA"/>
    <w:rsid w:val="005D7BEC"/>
    <w:rsid w:val="005D7C7E"/>
    <w:rsid w:val="005E0CC8"/>
    <w:rsid w:val="005E2079"/>
    <w:rsid w:val="005E239C"/>
    <w:rsid w:val="005E2A40"/>
    <w:rsid w:val="005E306F"/>
    <w:rsid w:val="005E32F3"/>
    <w:rsid w:val="005E48BD"/>
    <w:rsid w:val="005E4D5C"/>
    <w:rsid w:val="005E6150"/>
    <w:rsid w:val="005E61F6"/>
    <w:rsid w:val="005E6475"/>
    <w:rsid w:val="005E6626"/>
    <w:rsid w:val="005E6BCA"/>
    <w:rsid w:val="005E6F08"/>
    <w:rsid w:val="005E74F3"/>
    <w:rsid w:val="005F12C1"/>
    <w:rsid w:val="005F163C"/>
    <w:rsid w:val="005F1DED"/>
    <w:rsid w:val="005F1ED7"/>
    <w:rsid w:val="005F3812"/>
    <w:rsid w:val="005F39C1"/>
    <w:rsid w:val="005F4763"/>
    <w:rsid w:val="005F490E"/>
    <w:rsid w:val="005F4ACB"/>
    <w:rsid w:val="005F4EC6"/>
    <w:rsid w:val="005F56F9"/>
    <w:rsid w:val="005F5A26"/>
    <w:rsid w:val="005F5B70"/>
    <w:rsid w:val="005F633B"/>
    <w:rsid w:val="005F6791"/>
    <w:rsid w:val="005F6FF6"/>
    <w:rsid w:val="005F7478"/>
    <w:rsid w:val="005F76EC"/>
    <w:rsid w:val="005F7771"/>
    <w:rsid w:val="00600078"/>
    <w:rsid w:val="006007C2"/>
    <w:rsid w:val="00601AB9"/>
    <w:rsid w:val="0060379B"/>
    <w:rsid w:val="00603FD4"/>
    <w:rsid w:val="006044D5"/>
    <w:rsid w:val="00604605"/>
    <w:rsid w:val="0060557B"/>
    <w:rsid w:val="006060C7"/>
    <w:rsid w:val="0060714A"/>
    <w:rsid w:val="00607F20"/>
    <w:rsid w:val="00610F92"/>
    <w:rsid w:val="0061117A"/>
    <w:rsid w:val="00611F72"/>
    <w:rsid w:val="00613E0A"/>
    <w:rsid w:val="006148B9"/>
    <w:rsid w:val="00614C0A"/>
    <w:rsid w:val="006153D0"/>
    <w:rsid w:val="00616203"/>
    <w:rsid w:val="0061621B"/>
    <w:rsid w:val="0061628A"/>
    <w:rsid w:val="00616F7C"/>
    <w:rsid w:val="00617218"/>
    <w:rsid w:val="00617AD3"/>
    <w:rsid w:val="00620160"/>
    <w:rsid w:val="006205E3"/>
    <w:rsid w:val="00620928"/>
    <w:rsid w:val="00620C34"/>
    <w:rsid w:val="00620DFE"/>
    <w:rsid w:val="00621648"/>
    <w:rsid w:val="00621792"/>
    <w:rsid w:val="006218F6"/>
    <w:rsid w:val="0062198A"/>
    <w:rsid w:val="0062207C"/>
    <w:rsid w:val="006222FA"/>
    <w:rsid w:val="00623E6E"/>
    <w:rsid w:val="00623FC5"/>
    <w:rsid w:val="00624405"/>
    <w:rsid w:val="006248B3"/>
    <w:rsid w:val="00624D73"/>
    <w:rsid w:val="006252A2"/>
    <w:rsid w:val="00625DDD"/>
    <w:rsid w:val="00625EEC"/>
    <w:rsid w:val="00626484"/>
    <w:rsid w:val="00626E1C"/>
    <w:rsid w:val="0062730B"/>
    <w:rsid w:val="00627DE2"/>
    <w:rsid w:val="00630948"/>
    <w:rsid w:val="0063294A"/>
    <w:rsid w:val="0063382C"/>
    <w:rsid w:val="0063399D"/>
    <w:rsid w:val="00633CC7"/>
    <w:rsid w:val="00633E0B"/>
    <w:rsid w:val="00633E69"/>
    <w:rsid w:val="00633EBD"/>
    <w:rsid w:val="006344EE"/>
    <w:rsid w:val="00634B04"/>
    <w:rsid w:val="00634DBE"/>
    <w:rsid w:val="00636308"/>
    <w:rsid w:val="00636644"/>
    <w:rsid w:val="00636658"/>
    <w:rsid w:val="006369F4"/>
    <w:rsid w:val="0063733D"/>
    <w:rsid w:val="00637622"/>
    <w:rsid w:val="00640069"/>
    <w:rsid w:val="006408E0"/>
    <w:rsid w:val="00641579"/>
    <w:rsid w:val="00641DCB"/>
    <w:rsid w:val="00642318"/>
    <w:rsid w:val="0064386A"/>
    <w:rsid w:val="0064389D"/>
    <w:rsid w:val="00644473"/>
    <w:rsid w:val="006446E5"/>
    <w:rsid w:val="0064470A"/>
    <w:rsid w:val="006447E8"/>
    <w:rsid w:val="00644A6E"/>
    <w:rsid w:val="00644B9D"/>
    <w:rsid w:val="00645213"/>
    <w:rsid w:val="00647350"/>
    <w:rsid w:val="0064759C"/>
    <w:rsid w:val="006479E0"/>
    <w:rsid w:val="0065060C"/>
    <w:rsid w:val="006510C3"/>
    <w:rsid w:val="00651659"/>
    <w:rsid w:val="006518E6"/>
    <w:rsid w:val="00651B3F"/>
    <w:rsid w:val="006526F7"/>
    <w:rsid w:val="006534D3"/>
    <w:rsid w:val="00653560"/>
    <w:rsid w:val="0065396B"/>
    <w:rsid w:val="00653E35"/>
    <w:rsid w:val="00653EDC"/>
    <w:rsid w:val="006541C9"/>
    <w:rsid w:val="006542C6"/>
    <w:rsid w:val="00660053"/>
    <w:rsid w:val="00660734"/>
    <w:rsid w:val="00660F33"/>
    <w:rsid w:val="00661045"/>
    <w:rsid w:val="00662415"/>
    <w:rsid w:val="00663E5A"/>
    <w:rsid w:val="00664221"/>
    <w:rsid w:val="0066478A"/>
    <w:rsid w:val="006651BD"/>
    <w:rsid w:val="00665C06"/>
    <w:rsid w:val="00665D4A"/>
    <w:rsid w:val="00665EB0"/>
    <w:rsid w:val="00667FEF"/>
    <w:rsid w:val="00670074"/>
    <w:rsid w:val="0067048E"/>
    <w:rsid w:val="00670634"/>
    <w:rsid w:val="006709B0"/>
    <w:rsid w:val="006711BE"/>
    <w:rsid w:val="00672468"/>
    <w:rsid w:val="00672D3A"/>
    <w:rsid w:val="006730C6"/>
    <w:rsid w:val="00673996"/>
    <w:rsid w:val="00673DA3"/>
    <w:rsid w:val="00674149"/>
    <w:rsid w:val="006744BE"/>
    <w:rsid w:val="00674D11"/>
    <w:rsid w:val="0067556C"/>
    <w:rsid w:val="00675865"/>
    <w:rsid w:val="00675F89"/>
    <w:rsid w:val="006761E5"/>
    <w:rsid w:val="00676C8F"/>
    <w:rsid w:val="006770B6"/>
    <w:rsid w:val="00677141"/>
    <w:rsid w:val="006801F7"/>
    <w:rsid w:val="00680723"/>
    <w:rsid w:val="0068120F"/>
    <w:rsid w:val="006820BC"/>
    <w:rsid w:val="006829B3"/>
    <w:rsid w:val="006831CF"/>
    <w:rsid w:val="00683443"/>
    <w:rsid w:val="00684105"/>
    <w:rsid w:val="006843E1"/>
    <w:rsid w:val="00684929"/>
    <w:rsid w:val="00684CE5"/>
    <w:rsid w:val="00685AC3"/>
    <w:rsid w:val="006866F5"/>
    <w:rsid w:val="00686B43"/>
    <w:rsid w:val="00686DED"/>
    <w:rsid w:val="00686EDB"/>
    <w:rsid w:val="00687A1E"/>
    <w:rsid w:val="00687D13"/>
    <w:rsid w:val="00687F34"/>
    <w:rsid w:val="00687F54"/>
    <w:rsid w:val="00690915"/>
    <w:rsid w:val="0069293D"/>
    <w:rsid w:val="00692C35"/>
    <w:rsid w:val="006930A7"/>
    <w:rsid w:val="006938CF"/>
    <w:rsid w:val="00693B40"/>
    <w:rsid w:val="00693D15"/>
    <w:rsid w:val="00694B62"/>
    <w:rsid w:val="006955A6"/>
    <w:rsid w:val="00695E47"/>
    <w:rsid w:val="006961DF"/>
    <w:rsid w:val="0069629C"/>
    <w:rsid w:val="006A00C8"/>
    <w:rsid w:val="006A022A"/>
    <w:rsid w:val="006A3251"/>
    <w:rsid w:val="006A3260"/>
    <w:rsid w:val="006A45BD"/>
    <w:rsid w:val="006A4F17"/>
    <w:rsid w:val="006A54FE"/>
    <w:rsid w:val="006A5B9A"/>
    <w:rsid w:val="006A5FE6"/>
    <w:rsid w:val="006A684C"/>
    <w:rsid w:val="006A69BF"/>
    <w:rsid w:val="006A70EF"/>
    <w:rsid w:val="006A75F9"/>
    <w:rsid w:val="006A7DF4"/>
    <w:rsid w:val="006B0275"/>
    <w:rsid w:val="006B06EB"/>
    <w:rsid w:val="006B0C96"/>
    <w:rsid w:val="006B0DF8"/>
    <w:rsid w:val="006B1409"/>
    <w:rsid w:val="006B1730"/>
    <w:rsid w:val="006B1F6A"/>
    <w:rsid w:val="006B237C"/>
    <w:rsid w:val="006B27EE"/>
    <w:rsid w:val="006B3168"/>
    <w:rsid w:val="006B3D0A"/>
    <w:rsid w:val="006B5780"/>
    <w:rsid w:val="006B5B62"/>
    <w:rsid w:val="006B6B72"/>
    <w:rsid w:val="006B79E0"/>
    <w:rsid w:val="006B7A30"/>
    <w:rsid w:val="006B7BF1"/>
    <w:rsid w:val="006C04A2"/>
    <w:rsid w:val="006C0914"/>
    <w:rsid w:val="006C0D89"/>
    <w:rsid w:val="006C0F1E"/>
    <w:rsid w:val="006C24C6"/>
    <w:rsid w:val="006C2D1F"/>
    <w:rsid w:val="006C2D3A"/>
    <w:rsid w:val="006C3418"/>
    <w:rsid w:val="006C3574"/>
    <w:rsid w:val="006C3E00"/>
    <w:rsid w:val="006C44BD"/>
    <w:rsid w:val="006C46B3"/>
    <w:rsid w:val="006C52B6"/>
    <w:rsid w:val="006C57BF"/>
    <w:rsid w:val="006C609A"/>
    <w:rsid w:val="006D08F4"/>
    <w:rsid w:val="006D10B4"/>
    <w:rsid w:val="006D131F"/>
    <w:rsid w:val="006D1A24"/>
    <w:rsid w:val="006D2C2E"/>
    <w:rsid w:val="006D2F19"/>
    <w:rsid w:val="006D3137"/>
    <w:rsid w:val="006D3255"/>
    <w:rsid w:val="006D37CD"/>
    <w:rsid w:val="006D3DFA"/>
    <w:rsid w:val="006D3F66"/>
    <w:rsid w:val="006D42C6"/>
    <w:rsid w:val="006D4537"/>
    <w:rsid w:val="006D5B2B"/>
    <w:rsid w:val="006D6CAF"/>
    <w:rsid w:val="006D6E74"/>
    <w:rsid w:val="006D7C49"/>
    <w:rsid w:val="006E14E5"/>
    <w:rsid w:val="006E1C74"/>
    <w:rsid w:val="006E1C7C"/>
    <w:rsid w:val="006E1E76"/>
    <w:rsid w:val="006E22B9"/>
    <w:rsid w:val="006E29C9"/>
    <w:rsid w:val="006E2DDA"/>
    <w:rsid w:val="006E2F80"/>
    <w:rsid w:val="006E36E2"/>
    <w:rsid w:val="006E4265"/>
    <w:rsid w:val="006E5362"/>
    <w:rsid w:val="006E54AF"/>
    <w:rsid w:val="006E568B"/>
    <w:rsid w:val="006E650D"/>
    <w:rsid w:val="006E68D8"/>
    <w:rsid w:val="006F02E0"/>
    <w:rsid w:val="006F058F"/>
    <w:rsid w:val="006F1072"/>
    <w:rsid w:val="006F1762"/>
    <w:rsid w:val="006F191B"/>
    <w:rsid w:val="006F1FF9"/>
    <w:rsid w:val="006F20AB"/>
    <w:rsid w:val="006F2761"/>
    <w:rsid w:val="006F2A75"/>
    <w:rsid w:val="006F33D5"/>
    <w:rsid w:val="006F3AFF"/>
    <w:rsid w:val="006F3B94"/>
    <w:rsid w:val="006F3CB3"/>
    <w:rsid w:val="006F3D15"/>
    <w:rsid w:val="006F3E50"/>
    <w:rsid w:val="006F4002"/>
    <w:rsid w:val="006F58BF"/>
    <w:rsid w:val="006F5D78"/>
    <w:rsid w:val="006F687C"/>
    <w:rsid w:val="006F7489"/>
    <w:rsid w:val="006F7A5A"/>
    <w:rsid w:val="0070025E"/>
    <w:rsid w:val="00700F1F"/>
    <w:rsid w:val="00701703"/>
    <w:rsid w:val="00702049"/>
    <w:rsid w:val="00702672"/>
    <w:rsid w:val="00702941"/>
    <w:rsid w:val="00702E5A"/>
    <w:rsid w:val="00703681"/>
    <w:rsid w:val="0070414C"/>
    <w:rsid w:val="00705720"/>
    <w:rsid w:val="00707588"/>
    <w:rsid w:val="007100AB"/>
    <w:rsid w:val="007103C1"/>
    <w:rsid w:val="00710FFF"/>
    <w:rsid w:val="00711155"/>
    <w:rsid w:val="0071157E"/>
    <w:rsid w:val="00713389"/>
    <w:rsid w:val="00713C31"/>
    <w:rsid w:val="0071472D"/>
    <w:rsid w:val="0071553E"/>
    <w:rsid w:val="0071555C"/>
    <w:rsid w:val="00715D8F"/>
    <w:rsid w:val="00715F32"/>
    <w:rsid w:val="0071618F"/>
    <w:rsid w:val="00716257"/>
    <w:rsid w:val="00716FEE"/>
    <w:rsid w:val="00720CAA"/>
    <w:rsid w:val="00721BEE"/>
    <w:rsid w:val="00721C35"/>
    <w:rsid w:val="00721ECD"/>
    <w:rsid w:val="0072282F"/>
    <w:rsid w:val="0072325B"/>
    <w:rsid w:val="0072409C"/>
    <w:rsid w:val="00724D86"/>
    <w:rsid w:val="00724EA9"/>
    <w:rsid w:val="00724FAD"/>
    <w:rsid w:val="00725436"/>
    <w:rsid w:val="00725870"/>
    <w:rsid w:val="00725AEB"/>
    <w:rsid w:val="00726709"/>
    <w:rsid w:val="007268A5"/>
    <w:rsid w:val="00730482"/>
    <w:rsid w:val="0073052D"/>
    <w:rsid w:val="00730617"/>
    <w:rsid w:val="00731548"/>
    <w:rsid w:val="00731CC0"/>
    <w:rsid w:val="0073251B"/>
    <w:rsid w:val="00732A72"/>
    <w:rsid w:val="00732B6E"/>
    <w:rsid w:val="00732C14"/>
    <w:rsid w:val="007333A7"/>
    <w:rsid w:val="0073396D"/>
    <w:rsid w:val="007346AA"/>
    <w:rsid w:val="00736241"/>
    <w:rsid w:val="007368FE"/>
    <w:rsid w:val="00737A72"/>
    <w:rsid w:val="00737FFC"/>
    <w:rsid w:val="00740065"/>
    <w:rsid w:val="00740DCB"/>
    <w:rsid w:val="00740E51"/>
    <w:rsid w:val="00741CCC"/>
    <w:rsid w:val="00741EA7"/>
    <w:rsid w:val="00742470"/>
    <w:rsid w:val="0074281A"/>
    <w:rsid w:val="00743ADC"/>
    <w:rsid w:val="00743DE5"/>
    <w:rsid w:val="00744C8F"/>
    <w:rsid w:val="00745B5F"/>
    <w:rsid w:val="007477C3"/>
    <w:rsid w:val="00747BEB"/>
    <w:rsid w:val="0075015B"/>
    <w:rsid w:val="00750CBA"/>
    <w:rsid w:val="00751BAE"/>
    <w:rsid w:val="00751F2A"/>
    <w:rsid w:val="0075306D"/>
    <w:rsid w:val="007536AD"/>
    <w:rsid w:val="00753FD2"/>
    <w:rsid w:val="00754572"/>
    <w:rsid w:val="0075526D"/>
    <w:rsid w:val="00755ED1"/>
    <w:rsid w:val="0075631D"/>
    <w:rsid w:val="00756460"/>
    <w:rsid w:val="00756D5F"/>
    <w:rsid w:val="007604AE"/>
    <w:rsid w:val="00760529"/>
    <w:rsid w:val="007613FE"/>
    <w:rsid w:val="007615CA"/>
    <w:rsid w:val="00761878"/>
    <w:rsid w:val="00761A1D"/>
    <w:rsid w:val="0076231E"/>
    <w:rsid w:val="00762C80"/>
    <w:rsid w:val="007630F0"/>
    <w:rsid w:val="00763983"/>
    <w:rsid w:val="00763D15"/>
    <w:rsid w:val="00763EDC"/>
    <w:rsid w:val="00764452"/>
    <w:rsid w:val="00765F39"/>
    <w:rsid w:val="007665C2"/>
    <w:rsid w:val="00766BEB"/>
    <w:rsid w:val="00766E5C"/>
    <w:rsid w:val="007677B5"/>
    <w:rsid w:val="00767C85"/>
    <w:rsid w:val="00770959"/>
    <w:rsid w:val="00771130"/>
    <w:rsid w:val="00771953"/>
    <w:rsid w:val="00771E5C"/>
    <w:rsid w:val="00773C86"/>
    <w:rsid w:val="00773CA5"/>
    <w:rsid w:val="00773CDD"/>
    <w:rsid w:val="00774033"/>
    <w:rsid w:val="00774CE7"/>
    <w:rsid w:val="0077505A"/>
    <w:rsid w:val="00775973"/>
    <w:rsid w:val="00775C1E"/>
    <w:rsid w:val="00776969"/>
    <w:rsid w:val="00776D0F"/>
    <w:rsid w:val="0077718A"/>
    <w:rsid w:val="007772D3"/>
    <w:rsid w:val="00777C07"/>
    <w:rsid w:val="00777FA3"/>
    <w:rsid w:val="0078010D"/>
    <w:rsid w:val="007803EF"/>
    <w:rsid w:val="0078054A"/>
    <w:rsid w:val="0078087A"/>
    <w:rsid w:val="007811A8"/>
    <w:rsid w:val="007812EC"/>
    <w:rsid w:val="00782044"/>
    <w:rsid w:val="007826E7"/>
    <w:rsid w:val="00783A1E"/>
    <w:rsid w:val="00783DE4"/>
    <w:rsid w:val="00784133"/>
    <w:rsid w:val="0078435E"/>
    <w:rsid w:val="007847D7"/>
    <w:rsid w:val="00784897"/>
    <w:rsid w:val="00784A83"/>
    <w:rsid w:val="0078598D"/>
    <w:rsid w:val="007873E7"/>
    <w:rsid w:val="00787AF4"/>
    <w:rsid w:val="00787C62"/>
    <w:rsid w:val="0079006C"/>
    <w:rsid w:val="00790172"/>
    <w:rsid w:val="00790FF3"/>
    <w:rsid w:val="007918BC"/>
    <w:rsid w:val="007923B5"/>
    <w:rsid w:val="007924A3"/>
    <w:rsid w:val="007926B7"/>
    <w:rsid w:val="00792828"/>
    <w:rsid w:val="0079286C"/>
    <w:rsid w:val="00793170"/>
    <w:rsid w:val="0079341A"/>
    <w:rsid w:val="007937DE"/>
    <w:rsid w:val="00794C95"/>
    <w:rsid w:val="00795145"/>
    <w:rsid w:val="00796A99"/>
    <w:rsid w:val="0079716E"/>
    <w:rsid w:val="007A3B2B"/>
    <w:rsid w:val="007A3CCD"/>
    <w:rsid w:val="007A4C5E"/>
    <w:rsid w:val="007A4EA0"/>
    <w:rsid w:val="007A5337"/>
    <w:rsid w:val="007A557D"/>
    <w:rsid w:val="007A5A33"/>
    <w:rsid w:val="007A5DF0"/>
    <w:rsid w:val="007A604D"/>
    <w:rsid w:val="007A636A"/>
    <w:rsid w:val="007A708D"/>
    <w:rsid w:val="007A779F"/>
    <w:rsid w:val="007B03DF"/>
    <w:rsid w:val="007B114E"/>
    <w:rsid w:val="007B1938"/>
    <w:rsid w:val="007B2184"/>
    <w:rsid w:val="007B22A6"/>
    <w:rsid w:val="007B2C76"/>
    <w:rsid w:val="007B4255"/>
    <w:rsid w:val="007B46E1"/>
    <w:rsid w:val="007B4CCB"/>
    <w:rsid w:val="007B587A"/>
    <w:rsid w:val="007B6392"/>
    <w:rsid w:val="007B68CE"/>
    <w:rsid w:val="007B79CA"/>
    <w:rsid w:val="007C063B"/>
    <w:rsid w:val="007C0B08"/>
    <w:rsid w:val="007C0C40"/>
    <w:rsid w:val="007C2E4E"/>
    <w:rsid w:val="007C33AC"/>
    <w:rsid w:val="007C3677"/>
    <w:rsid w:val="007C4626"/>
    <w:rsid w:val="007C54F8"/>
    <w:rsid w:val="007C554C"/>
    <w:rsid w:val="007C5BD5"/>
    <w:rsid w:val="007C5C3D"/>
    <w:rsid w:val="007C6F50"/>
    <w:rsid w:val="007C7437"/>
    <w:rsid w:val="007D0163"/>
    <w:rsid w:val="007D02E3"/>
    <w:rsid w:val="007D0EDB"/>
    <w:rsid w:val="007D1E57"/>
    <w:rsid w:val="007D21AF"/>
    <w:rsid w:val="007D285A"/>
    <w:rsid w:val="007D2B00"/>
    <w:rsid w:val="007D2F46"/>
    <w:rsid w:val="007D3FCE"/>
    <w:rsid w:val="007D490F"/>
    <w:rsid w:val="007D4EB1"/>
    <w:rsid w:val="007D5418"/>
    <w:rsid w:val="007D6B4E"/>
    <w:rsid w:val="007D7CBD"/>
    <w:rsid w:val="007E057B"/>
    <w:rsid w:val="007E09BB"/>
    <w:rsid w:val="007E09F9"/>
    <w:rsid w:val="007E0E93"/>
    <w:rsid w:val="007E1002"/>
    <w:rsid w:val="007E1C5E"/>
    <w:rsid w:val="007E2499"/>
    <w:rsid w:val="007E2BBC"/>
    <w:rsid w:val="007E2EB9"/>
    <w:rsid w:val="007E3002"/>
    <w:rsid w:val="007E3705"/>
    <w:rsid w:val="007E3C30"/>
    <w:rsid w:val="007E3D5F"/>
    <w:rsid w:val="007E43E1"/>
    <w:rsid w:val="007E5F3F"/>
    <w:rsid w:val="007E60C7"/>
    <w:rsid w:val="007E73DB"/>
    <w:rsid w:val="007E752D"/>
    <w:rsid w:val="007E771F"/>
    <w:rsid w:val="007F11C0"/>
    <w:rsid w:val="007F1D88"/>
    <w:rsid w:val="007F1E52"/>
    <w:rsid w:val="007F2597"/>
    <w:rsid w:val="007F2864"/>
    <w:rsid w:val="007F2F21"/>
    <w:rsid w:val="007F2F2A"/>
    <w:rsid w:val="007F3192"/>
    <w:rsid w:val="007F35EE"/>
    <w:rsid w:val="007F4843"/>
    <w:rsid w:val="007F5674"/>
    <w:rsid w:val="007F5959"/>
    <w:rsid w:val="007F5CC6"/>
    <w:rsid w:val="007F6BF5"/>
    <w:rsid w:val="00800740"/>
    <w:rsid w:val="00800C8C"/>
    <w:rsid w:val="00802A5A"/>
    <w:rsid w:val="00803B92"/>
    <w:rsid w:val="00803D06"/>
    <w:rsid w:val="00803E58"/>
    <w:rsid w:val="00806E9C"/>
    <w:rsid w:val="0080737E"/>
    <w:rsid w:val="00807792"/>
    <w:rsid w:val="00807903"/>
    <w:rsid w:val="00810280"/>
    <w:rsid w:val="008102F2"/>
    <w:rsid w:val="00810718"/>
    <w:rsid w:val="00811A6D"/>
    <w:rsid w:val="0081218D"/>
    <w:rsid w:val="008122C5"/>
    <w:rsid w:val="008124C3"/>
    <w:rsid w:val="00812670"/>
    <w:rsid w:val="00813D11"/>
    <w:rsid w:val="008140E7"/>
    <w:rsid w:val="008143BD"/>
    <w:rsid w:val="00815178"/>
    <w:rsid w:val="008153DB"/>
    <w:rsid w:val="00815746"/>
    <w:rsid w:val="00820032"/>
    <w:rsid w:val="0082017F"/>
    <w:rsid w:val="0082248D"/>
    <w:rsid w:val="00823382"/>
    <w:rsid w:val="008233D0"/>
    <w:rsid w:val="00823B4E"/>
    <w:rsid w:val="00823D6F"/>
    <w:rsid w:val="008248A0"/>
    <w:rsid w:val="0082505A"/>
    <w:rsid w:val="0082680E"/>
    <w:rsid w:val="008268DC"/>
    <w:rsid w:val="00826D8F"/>
    <w:rsid w:val="00826EE5"/>
    <w:rsid w:val="00827FEB"/>
    <w:rsid w:val="008309D1"/>
    <w:rsid w:val="00830ACA"/>
    <w:rsid w:val="00830BF5"/>
    <w:rsid w:val="008314A1"/>
    <w:rsid w:val="00833060"/>
    <w:rsid w:val="008331BC"/>
    <w:rsid w:val="00833F9E"/>
    <w:rsid w:val="00834025"/>
    <w:rsid w:val="008346C9"/>
    <w:rsid w:val="00834D5E"/>
    <w:rsid w:val="00834FDC"/>
    <w:rsid w:val="00835527"/>
    <w:rsid w:val="0083764D"/>
    <w:rsid w:val="00837D9F"/>
    <w:rsid w:val="00840961"/>
    <w:rsid w:val="00841D7C"/>
    <w:rsid w:val="00842F1B"/>
    <w:rsid w:val="00843496"/>
    <w:rsid w:val="00844DB5"/>
    <w:rsid w:val="00844E14"/>
    <w:rsid w:val="00845785"/>
    <w:rsid w:val="00845C4E"/>
    <w:rsid w:val="00845DE0"/>
    <w:rsid w:val="008465AB"/>
    <w:rsid w:val="008466CE"/>
    <w:rsid w:val="00846A64"/>
    <w:rsid w:val="00846E2B"/>
    <w:rsid w:val="00847586"/>
    <w:rsid w:val="00847E3F"/>
    <w:rsid w:val="00850AFE"/>
    <w:rsid w:val="00850BAE"/>
    <w:rsid w:val="00851CC3"/>
    <w:rsid w:val="00851D7F"/>
    <w:rsid w:val="0085227D"/>
    <w:rsid w:val="0085250F"/>
    <w:rsid w:val="0085256C"/>
    <w:rsid w:val="00852822"/>
    <w:rsid w:val="00852C71"/>
    <w:rsid w:val="00853BD1"/>
    <w:rsid w:val="00853C81"/>
    <w:rsid w:val="00853F0B"/>
    <w:rsid w:val="0085487A"/>
    <w:rsid w:val="00854AC9"/>
    <w:rsid w:val="00855327"/>
    <w:rsid w:val="0085598D"/>
    <w:rsid w:val="00856369"/>
    <w:rsid w:val="008563FB"/>
    <w:rsid w:val="00856645"/>
    <w:rsid w:val="00857306"/>
    <w:rsid w:val="00857566"/>
    <w:rsid w:val="00857743"/>
    <w:rsid w:val="00857B85"/>
    <w:rsid w:val="0086097B"/>
    <w:rsid w:val="00860A96"/>
    <w:rsid w:val="008613F6"/>
    <w:rsid w:val="00861AF7"/>
    <w:rsid w:val="00861DCB"/>
    <w:rsid w:val="00862B7D"/>
    <w:rsid w:val="00862F64"/>
    <w:rsid w:val="00863753"/>
    <w:rsid w:val="00863874"/>
    <w:rsid w:val="0086389F"/>
    <w:rsid w:val="008639A2"/>
    <w:rsid w:val="00864576"/>
    <w:rsid w:val="00865391"/>
    <w:rsid w:val="00865C12"/>
    <w:rsid w:val="00865CAE"/>
    <w:rsid w:val="00865EB2"/>
    <w:rsid w:val="008662DE"/>
    <w:rsid w:val="00866435"/>
    <w:rsid w:val="00866786"/>
    <w:rsid w:val="00866919"/>
    <w:rsid w:val="00866E4F"/>
    <w:rsid w:val="0086743F"/>
    <w:rsid w:val="00867A76"/>
    <w:rsid w:val="00867B65"/>
    <w:rsid w:val="00870221"/>
    <w:rsid w:val="0087024B"/>
    <w:rsid w:val="0087028B"/>
    <w:rsid w:val="0087087E"/>
    <w:rsid w:val="00870A13"/>
    <w:rsid w:val="00871393"/>
    <w:rsid w:val="00872054"/>
    <w:rsid w:val="00872073"/>
    <w:rsid w:val="008725FA"/>
    <w:rsid w:val="0087341A"/>
    <w:rsid w:val="00873F20"/>
    <w:rsid w:val="00874135"/>
    <w:rsid w:val="008742C9"/>
    <w:rsid w:val="008747BE"/>
    <w:rsid w:val="00875C3D"/>
    <w:rsid w:val="00876BFF"/>
    <w:rsid w:val="00877B3B"/>
    <w:rsid w:val="008807A6"/>
    <w:rsid w:val="008817B5"/>
    <w:rsid w:val="00881C45"/>
    <w:rsid w:val="00881E23"/>
    <w:rsid w:val="0088230D"/>
    <w:rsid w:val="0088395F"/>
    <w:rsid w:val="0088438E"/>
    <w:rsid w:val="00884573"/>
    <w:rsid w:val="008847C8"/>
    <w:rsid w:val="0088558F"/>
    <w:rsid w:val="00885A45"/>
    <w:rsid w:val="008860EF"/>
    <w:rsid w:val="00886900"/>
    <w:rsid w:val="008873D4"/>
    <w:rsid w:val="00887D28"/>
    <w:rsid w:val="0089099C"/>
    <w:rsid w:val="00891155"/>
    <w:rsid w:val="00891CEA"/>
    <w:rsid w:val="00891FE1"/>
    <w:rsid w:val="00892374"/>
    <w:rsid w:val="0089338A"/>
    <w:rsid w:val="00893ED7"/>
    <w:rsid w:val="008955AE"/>
    <w:rsid w:val="008955CE"/>
    <w:rsid w:val="0089704E"/>
    <w:rsid w:val="00897110"/>
    <w:rsid w:val="008A12F8"/>
    <w:rsid w:val="008A1A42"/>
    <w:rsid w:val="008A23FF"/>
    <w:rsid w:val="008A28FD"/>
    <w:rsid w:val="008A29E0"/>
    <w:rsid w:val="008A35E9"/>
    <w:rsid w:val="008A3F60"/>
    <w:rsid w:val="008A53B5"/>
    <w:rsid w:val="008A5A44"/>
    <w:rsid w:val="008A5A4E"/>
    <w:rsid w:val="008A6F15"/>
    <w:rsid w:val="008A71B9"/>
    <w:rsid w:val="008A72ED"/>
    <w:rsid w:val="008A730E"/>
    <w:rsid w:val="008A7C1D"/>
    <w:rsid w:val="008B0A34"/>
    <w:rsid w:val="008B160C"/>
    <w:rsid w:val="008B1870"/>
    <w:rsid w:val="008B3A10"/>
    <w:rsid w:val="008B3F19"/>
    <w:rsid w:val="008B4264"/>
    <w:rsid w:val="008B4DEE"/>
    <w:rsid w:val="008B5301"/>
    <w:rsid w:val="008B59D7"/>
    <w:rsid w:val="008B5A9B"/>
    <w:rsid w:val="008B64A2"/>
    <w:rsid w:val="008B67B3"/>
    <w:rsid w:val="008B6E1F"/>
    <w:rsid w:val="008C0AD7"/>
    <w:rsid w:val="008C1584"/>
    <w:rsid w:val="008C167A"/>
    <w:rsid w:val="008C1DEB"/>
    <w:rsid w:val="008C2C17"/>
    <w:rsid w:val="008C3870"/>
    <w:rsid w:val="008C3980"/>
    <w:rsid w:val="008C3A42"/>
    <w:rsid w:val="008C3F8C"/>
    <w:rsid w:val="008C4C32"/>
    <w:rsid w:val="008C4DDE"/>
    <w:rsid w:val="008C5CD4"/>
    <w:rsid w:val="008C6BFE"/>
    <w:rsid w:val="008C7051"/>
    <w:rsid w:val="008C75CD"/>
    <w:rsid w:val="008C7B36"/>
    <w:rsid w:val="008C7D20"/>
    <w:rsid w:val="008D030D"/>
    <w:rsid w:val="008D07E8"/>
    <w:rsid w:val="008D0E43"/>
    <w:rsid w:val="008D1B84"/>
    <w:rsid w:val="008D2C58"/>
    <w:rsid w:val="008D3101"/>
    <w:rsid w:val="008D4504"/>
    <w:rsid w:val="008D4976"/>
    <w:rsid w:val="008D56C0"/>
    <w:rsid w:val="008D5A3B"/>
    <w:rsid w:val="008D5B56"/>
    <w:rsid w:val="008D5C0D"/>
    <w:rsid w:val="008D790E"/>
    <w:rsid w:val="008D7FC5"/>
    <w:rsid w:val="008E0818"/>
    <w:rsid w:val="008E0EB1"/>
    <w:rsid w:val="008E1B59"/>
    <w:rsid w:val="008E1D1A"/>
    <w:rsid w:val="008E1EF5"/>
    <w:rsid w:val="008E20E5"/>
    <w:rsid w:val="008E2371"/>
    <w:rsid w:val="008E2ACF"/>
    <w:rsid w:val="008E2BAC"/>
    <w:rsid w:val="008E3F98"/>
    <w:rsid w:val="008E42F0"/>
    <w:rsid w:val="008E4381"/>
    <w:rsid w:val="008E4391"/>
    <w:rsid w:val="008E499A"/>
    <w:rsid w:val="008E579A"/>
    <w:rsid w:val="008E57FE"/>
    <w:rsid w:val="008E599E"/>
    <w:rsid w:val="008E5AEA"/>
    <w:rsid w:val="008E5CD4"/>
    <w:rsid w:val="008E7AA4"/>
    <w:rsid w:val="008F0582"/>
    <w:rsid w:val="008F06F9"/>
    <w:rsid w:val="008F12AD"/>
    <w:rsid w:val="008F2C87"/>
    <w:rsid w:val="008F31B1"/>
    <w:rsid w:val="008F3291"/>
    <w:rsid w:val="008F372C"/>
    <w:rsid w:val="008F3B59"/>
    <w:rsid w:val="008F3BD9"/>
    <w:rsid w:val="008F4136"/>
    <w:rsid w:val="008F47DE"/>
    <w:rsid w:val="008F69F6"/>
    <w:rsid w:val="008F7687"/>
    <w:rsid w:val="00900409"/>
    <w:rsid w:val="009006C0"/>
    <w:rsid w:val="00900E23"/>
    <w:rsid w:val="009018B8"/>
    <w:rsid w:val="00901948"/>
    <w:rsid w:val="00901F44"/>
    <w:rsid w:val="0090235C"/>
    <w:rsid w:val="009037F1"/>
    <w:rsid w:val="00903B73"/>
    <w:rsid w:val="00903F4A"/>
    <w:rsid w:val="00904F9F"/>
    <w:rsid w:val="00905388"/>
    <w:rsid w:val="009053AC"/>
    <w:rsid w:val="00905E96"/>
    <w:rsid w:val="009061F0"/>
    <w:rsid w:val="00906584"/>
    <w:rsid w:val="00906C2C"/>
    <w:rsid w:val="0090708F"/>
    <w:rsid w:val="00907939"/>
    <w:rsid w:val="009102BA"/>
    <w:rsid w:val="00910382"/>
    <w:rsid w:val="0091051E"/>
    <w:rsid w:val="009108DC"/>
    <w:rsid w:val="00910EE1"/>
    <w:rsid w:val="00911AEA"/>
    <w:rsid w:val="00912D63"/>
    <w:rsid w:val="00913362"/>
    <w:rsid w:val="0091350D"/>
    <w:rsid w:val="009136F4"/>
    <w:rsid w:val="00913B02"/>
    <w:rsid w:val="00913DF6"/>
    <w:rsid w:val="009141EC"/>
    <w:rsid w:val="00914595"/>
    <w:rsid w:val="00914A26"/>
    <w:rsid w:val="00916F98"/>
    <w:rsid w:val="00917C2D"/>
    <w:rsid w:val="009200BC"/>
    <w:rsid w:val="00920707"/>
    <w:rsid w:val="0092162C"/>
    <w:rsid w:val="00922CC4"/>
    <w:rsid w:val="00924669"/>
    <w:rsid w:val="00924BCE"/>
    <w:rsid w:val="00925F42"/>
    <w:rsid w:val="00926072"/>
    <w:rsid w:val="009263BB"/>
    <w:rsid w:val="00926564"/>
    <w:rsid w:val="009274FB"/>
    <w:rsid w:val="00927D5C"/>
    <w:rsid w:val="00927E1F"/>
    <w:rsid w:val="00927F17"/>
    <w:rsid w:val="00927FC4"/>
    <w:rsid w:val="00931301"/>
    <w:rsid w:val="00931844"/>
    <w:rsid w:val="00932000"/>
    <w:rsid w:val="009330A0"/>
    <w:rsid w:val="009349B6"/>
    <w:rsid w:val="00935141"/>
    <w:rsid w:val="009354D3"/>
    <w:rsid w:val="00936A10"/>
    <w:rsid w:val="00936A7A"/>
    <w:rsid w:val="0093754C"/>
    <w:rsid w:val="00937C86"/>
    <w:rsid w:val="00940458"/>
    <w:rsid w:val="009433A6"/>
    <w:rsid w:val="00944808"/>
    <w:rsid w:val="00945041"/>
    <w:rsid w:val="0094548D"/>
    <w:rsid w:val="009461F0"/>
    <w:rsid w:val="009473DC"/>
    <w:rsid w:val="00947D06"/>
    <w:rsid w:val="00950E01"/>
    <w:rsid w:val="00951621"/>
    <w:rsid w:val="00951DC7"/>
    <w:rsid w:val="00952161"/>
    <w:rsid w:val="00952E11"/>
    <w:rsid w:val="009546A5"/>
    <w:rsid w:val="00954B1D"/>
    <w:rsid w:val="009553FB"/>
    <w:rsid w:val="009557EC"/>
    <w:rsid w:val="0095582B"/>
    <w:rsid w:val="00956B6C"/>
    <w:rsid w:val="009575FF"/>
    <w:rsid w:val="00960C9E"/>
    <w:rsid w:val="00962609"/>
    <w:rsid w:val="00962EC8"/>
    <w:rsid w:val="00963296"/>
    <w:rsid w:val="00963A06"/>
    <w:rsid w:val="00963BA5"/>
    <w:rsid w:val="00964722"/>
    <w:rsid w:val="00964A1C"/>
    <w:rsid w:val="009650E7"/>
    <w:rsid w:val="009652C6"/>
    <w:rsid w:val="00965C1A"/>
    <w:rsid w:val="0096615C"/>
    <w:rsid w:val="00967193"/>
    <w:rsid w:val="009671CB"/>
    <w:rsid w:val="00967A02"/>
    <w:rsid w:val="00970A26"/>
    <w:rsid w:val="00970B0F"/>
    <w:rsid w:val="00971222"/>
    <w:rsid w:val="0097135D"/>
    <w:rsid w:val="009716B1"/>
    <w:rsid w:val="00971EF5"/>
    <w:rsid w:val="00972833"/>
    <w:rsid w:val="00973016"/>
    <w:rsid w:val="00974AC2"/>
    <w:rsid w:val="0097719A"/>
    <w:rsid w:val="00977719"/>
    <w:rsid w:val="0098026C"/>
    <w:rsid w:val="00980B1B"/>
    <w:rsid w:val="00980B2E"/>
    <w:rsid w:val="00980CFB"/>
    <w:rsid w:val="00980F36"/>
    <w:rsid w:val="009810F2"/>
    <w:rsid w:val="009816D7"/>
    <w:rsid w:val="00981EFE"/>
    <w:rsid w:val="00981FEE"/>
    <w:rsid w:val="00982253"/>
    <w:rsid w:val="00982286"/>
    <w:rsid w:val="00983DE6"/>
    <w:rsid w:val="00985C7E"/>
    <w:rsid w:val="009862F6"/>
    <w:rsid w:val="009864F1"/>
    <w:rsid w:val="00986C0F"/>
    <w:rsid w:val="0098701C"/>
    <w:rsid w:val="00987325"/>
    <w:rsid w:val="0098733A"/>
    <w:rsid w:val="00987CE6"/>
    <w:rsid w:val="00987E41"/>
    <w:rsid w:val="00990650"/>
    <w:rsid w:val="00991193"/>
    <w:rsid w:val="009925C7"/>
    <w:rsid w:val="009926B2"/>
    <w:rsid w:val="00993AFD"/>
    <w:rsid w:val="00993E2C"/>
    <w:rsid w:val="00994432"/>
    <w:rsid w:val="009948B5"/>
    <w:rsid w:val="00995AFB"/>
    <w:rsid w:val="009964A3"/>
    <w:rsid w:val="00996728"/>
    <w:rsid w:val="00996F51"/>
    <w:rsid w:val="00996FFB"/>
    <w:rsid w:val="0099733C"/>
    <w:rsid w:val="009973F8"/>
    <w:rsid w:val="00997B29"/>
    <w:rsid w:val="00997BB4"/>
    <w:rsid w:val="00997EA1"/>
    <w:rsid w:val="00997FB7"/>
    <w:rsid w:val="009A0E45"/>
    <w:rsid w:val="009A1A71"/>
    <w:rsid w:val="009A1D55"/>
    <w:rsid w:val="009A2434"/>
    <w:rsid w:val="009A26C0"/>
    <w:rsid w:val="009A38CA"/>
    <w:rsid w:val="009A3CC4"/>
    <w:rsid w:val="009A3D8D"/>
    <w:rsid w:val="009A4014"/>
    <w:rsid w:val="009A596C"/>
    <w:rsid w:val="009A605E"/>
    <w:rsid w:val="009A653D"/>
    <w:rsid w:val="009A73C7"/>
    <w:rsid w:val="009A76B9"/>
    <w:rsid w:val="009A7E8B"/>
    <w:rsid w:val="009B00B6"/>
    <w:rsid w:val="009B1F65"/>
    <w:rsid w:val="009B26D3"/>
    <w:rsid w:val="009B41BC"/>
    <w:rsid w:val="009B4523"/>
    <w:rsid w:val="009B4E77"/>
    <w:rsid w:val="009B5AB1"/>
    <w:rsid w:val="009B607D"/>
    <w:rsid w:val="009B642D"/>
    <w:rsid w:val="009C075D"/>
    <w:rsid w:val="009C0C77"/>
    <w:rsid w:val="009C10EA"/>
    <w:rsid w:val="009C128F"/>
    <w:rsid w:val="009C12B1"/>
    <w:rsid w:val="009C16F6"/>
    <w:rsid w:val="009C1AE9"/>
    <w:rsid w:val="009C2613"/>
    <w:rsid w:val="009C28AC"/>
    <w:rsid w:val="009C2DCD"/>
    <w:rsid w:val="009C320C"/>
    <w:rsid w:val="009C4AFC"/>
    <w:rsid w:val="009C5392"/>
    <w:rsid w:val="009C663F"/>
    <w:rsid w:val="009C798B"/>
    <w:rsid w:val="009C7A01"/>
    <w:rsid w:val="009D02A6"/>
    <w:rsid w:val="009D07E4"/>
    <w:rsid w:val="009D1174"/>
    <w:rsid w:val="009D1B44"/>
    <w:rsid w:val="009D207F"/>
    <w:rsid w:val="009D23B2"/>
    <w:rsid w:val="009D369E"/>
    <w:rsid w:val="009D4215"/>
    <w:rsid w:val="009D4481"/>
    <w:rsid w:val="009D4791"/>
    <w:rsid w:val="009D4ED4"/>
    <w:rsid w:val="009D5E03"/>
    <w:rsid w:val="009D614D"/>
    <w:rsid w:val="009D6BF8"/>
    <w:rsid w:val="009D6CB4"/>
    <w:rsid w:val="009D6D3D"/>
    <w:rsid w:val="009D76DA"/>
    <w:rsid w:val="009E0234"/>
    <w:rsid w:val="009E03ED"/>
    <w:rsid w:val="009E0DBA"/>
    <w:rsid w:val="009E175A"/>
    <w:rsid w:val="009E17F7"/>
    <w:rsid w:val="009E1DA8"/>
    <w:rsid w:val="009E203B"/>
    <w:rsid w:val="009E2456"/>
    <w:rsid w:val="009E2F09"/>
    <w:rsid w:val="009E3666"/>
    <w:rsid w:val="009E3D73"/>
    <w:rsid w:val="009E3F8C"/>
    <w:rsid w:val="009E4210"/>
    <w:rsid w:val="009E5B05"/>
    <w:rsid w:val="009E5CF8"/>
    <w:rsid w:val="009E67F9"/>
    <w:rsid w:val="009E6AAB"/>
    <w:rsid w:val="009E6C19"/>
    <w:rsid w:val="009E7243"/>
    <w:rsid w:val="009E7956"/>
    <w:rsid w:val="009E7996"/>
    <w:rsid w:val="009F0783"/>
    <w:rsid w:val="009F08BB"/>
    <w:rsid w:val="009F0A32"/>
    <w:rsid w:val="009F1693"/>
    <w:rsid w:val="009F2D19"/>
    <w:rsid w:val="009F2E1A"/>
    <w:rsid w:val="009F3087"/>
    <w:rsid w:val="009F318A"/>
    <w:rsid w:val="009F4637"/>
    <w:rsid w:val="009F4BA2"/>
    <w:rsid w:val="009F4D4C"/>
    <w:rsid w:val="009F5619"/>
    <w:rsid w:val="009F5A96"/>
    <w:rsid w:val="00A0044E"/>
    <w:rsid w:val="00A00D8F"/>
    <w:rsid w:val="00A01CF1"/>
    <w:rsid w:val="00A02242"/>
    <w:rsid w:val="00A026CE"/>
    <w:rsid w:val="00A0278D"/>
    <w:rsid w:val="00A02DEF"/>
    <w:rsid w:val="00A0404E"/>
    <w:rsid w:val="00A0491A"/>
    <w:rsid w:val="00A05658"/>
    <w:rsid w:val="00A05E8B"/>
    <w:rsid w:val="00A06101"/>
    <w:rsid w:val="00A065E8"/>
    <w:rsid w:val="00A07AC9"/>
    <w:rsid w:val="00A07BA9"/>
    <w:rsid w:val="00A10293"/>
    <w:rsid w:val="00A10712"/>
    <w:rsid w:val="00A1094F"/>
    <w:rsid w:val="00A10991"/>
    <w:rsid w:val="00A10AFF"/>
    <w:rsid w:val="00A10B6A"/>
    <w:rsid w:val="00A12107"/>
    <w:rsid w:val="00A127FE"/>
    <w:rsid w:val="00A12893"/>
    <w:rsid w:val="00A12CD1"/>
    <w:rsid w:val="00A13C3B"/>
    <w:rsid w:val="00A143AA"/>
    <w:rsid w:val="00A1518B"/>
    <w:rsid w:val="00A1556C"/>
    <w:rsid w:val="00A15B9D"/>
    <w:rsid w:val="00A16506"/>
    <w:rsid w:val="00A202BB"/>
    <w:rsid w:val="00A208C1"/>
    <w:rsid w:val="00A208DF"/>
    <w:rsid w:val="00A20E6F"/>
    <w:rsid w:val="00A21009"/>
    <w:rsid w:val="00A21232"/>
    <w:rsid w:val="00A226F2"/>
    <w:rsid w:val="00A22AE6"/>
    <w:rsid w:val="00A23839"/>
    <w:rsid w:val="00A239EA"/>
    <w:rsid w:val="00A26AE2"/>
    <w:rsid w:val="00A271E1"/>
    <w:rsid w:val="00A27D03"/>
    <w:rsid w:val="00A30A2F"/>
    <w:rsid w:val="00A30F1D"/>
    <w:rsid w:val="00A3148D"/>
    <w:rsid w:val="00A317DD"/>
    <w:rsid w:val="00A32CB6"/>
    <w:rsid w:val="00A32D2A"/>
    <w:rsid w:val="00A332F6"/>
    <w:rsid w:val="00A34D20"/>
    <w:rsid w:val="00A3546A"/>
    <w:rsid w:val="00A35494"/>
    <w:rsid w:val="00A35D64"/>
    <w:rsid w:val="00A36034"/>
    <w:rsid w:val="00A3674C"/>
    <w:rsid w:val="00A37568"/>
    <w:rsid w:val="00A4012D"/>
    <w:rsid w:val="00A409D0"/>
    <w:rsid w:val="00A40C55"/>
    <w:rsid w:val="00A40E59"/>
    <w:rsid w:val="00A4231D"/>
    <w:rsid w:val="00A425F2"/>
    <w:rsid w:val="00A42C0A"/>
    <w:rsid w:val="00A42DB9"/>
    <w:rsid w:val="00A43D26"/>
    <w:rsid w:val="00A442EC"/>
    <w:rsid w:val="00A44F14"/>
    <w:rsid w:val="00A45C07"/>
    <w:rsid w:val="00A47D30"/>
    <w:rsid w:val="00A50311"/>
    <w:rsid w:val="00A5096B"/>
    <w:rsid w:val="00A50F55"/>
    <w:rsid w:val="00A51D0C"/>
    <w:rsid w:val="00A520B4"/>
    <w:rsid w:val="00A524C2"/>
    <w:rsid w:val="00A52E8E"/>
    <w:rsid w:val="00A53A2C"/>
    <w:rsid w:val="00A53B2F"/>
    <w:rsid w:val="00A54A88"/>
    <w:rsid w:val="00A550B4"/>
    <w:rsid w:val="00A55175"/>
    <w:rsid w:val="00A55702"/>
    <w:rsid w:val="00A55B29"/>
    <w:rsid w:val="00A55C70"/>
    <w:rsid w:val="00A563D1"/>
    <w:rsid w:val="00A56651"/>
    <w:rsid w:val="00A56A49"/>
    <w:rsid w:val="00A57114"/>
    <w:rsid w:val="00A574D0"/>
    <w:rsid w:val="00A61174"/>
    <w:rsid w:val="00A62315"/>
    <w:rsid w:val="00A63DE8"/>
    <w:rsid w:val="00A64631"/>
    <w:rsid w:val="00A64A0D"/>
    <w:rsid w:val="00A66757"/>
    <w:rsid w:val="00A67259"/>
    <w:rsid w:val="00A67349"/>
    <w:rsid w:val="00A6781B"/>
    <w:rsid w:val="00A67A21"/>
    <w:rsid w:val="00A700F3"/>
    <w:rsid w:val="00A7054E"/>
    <w:rsid w:val="00A70556"/>
    <w:rsid w:val="00A710E9"/>
    <w:rsid w:val="00A7332B"/>
    <w:rsid w:val="00A73988"/>
    <w:rsid w:val="00A739CF"/>
    <w:rsid w:val="00A73D7C"/>
    <w:rsid w:val="00A73F92"/>
    <w:rsid w:val="00A74179"/>
    <w:rsid w:val="00A7458C"/>
    <w:rsid w:val="00A74B9E"/>
    <w:rsid w:val="00A7539F"/>
    <w:rsid w:val="00A75747"/>
    <w:rsid w:val="00A75A56"/>
    <w:rsid w:val="00A75FCE"/>
    <w:rsid w:val="00A7686A"/>
    <w:rsid w:val="00A7689B"/>
    <w:rsid w:val="00A76B67"/>
    <w:rsid w:val="00A80286"/>
    <w:rsid w:val="00A802F2"/>
    <w:rsid w:val="00A80731"/>
    <w:rsid w:val="00A80BB5"/>
    <w:rsid w:val="00A81B6D"/>
    <w:rsid w:val="00A822CA"/>
    <w:rsid w:val="00A82416"/>
    <w:rsid w:val="00A82D19"/>
    <w:rsid w:val="00A82E02"/>
    <w:rsid w:val="00A864D0"/>
    <w:rsid w:val="00A86E88"/>
    <w:rsid w:val="00A86EB1"/>
    <w:rsid w:val="00A871F3"/>
    <w:rsid w:val="00A90C24"/>
    <w:rsid w:val="00A919BA"/>
    <w:rsid w:val="00A91EFF"/>
    <w:rsid w:val="00A92417"/>
    <w:rsid w:val="00A93925"/>
    <w:rsid w:val="00A93B2F"/>
    <w:rsid w:val="00A940B2"/>
    <w:rsid w:val="00A942BE"/>
    <w:rsid w:val="00A9435F"/>
    <w:rsid w:val="00A94C00"/>
    <w:rsid w:val="00A950E2"/>
    <w:rsid w:val="00A95C5C"/>
    <w:rsid w:val="00A95EE2"/>
    <w:rsid w:val="00A9651A"/>
    <w:rsid w:val="00A96800"/>
    <w:rsid w:val="00A9694E"/>
    <w:rsid w:val="00A97968"/>
    <w:rsid w:val="00AA020A"/>
    <w:rsid w:val="00AA1381"/>
    <w:rsid w:val="00AA1CD5"/>
    <w:rsid w:val="00AA1D33"/>
    <w:rsid w:val="00AA1F44"/>
    <w:rsid w:val="00AA2B5C"/>
    <w:rsid w:val="00AA3206"/>
    <w:rsid w:val="00AA42DD"/>
    <w:rsid w:val="00AA568F"/>
    <w:rsid w:val="00AA5A74"/>
    <w:rsid w:val="00AA6891"/>
    <w:rsid w:val="00AA71D6"/>
    <w:rsid w:val="00AA72F4"/>
    <w:rsid w:val="00AA78F4"/>
    <w:rsid w:val="00AB0C12"/>
    <w:rsid w:val="00AB1D53"/>
    <w:rsid w:val="00AB2A9E"/>
    <w:rsid w:val="00AB2BD7"/>
    <w:rsid w:val="00AB416C"/>
    <w:rsid w:val="00AB46B4"/>
    <w:rsid w:val="00AB620D"/>
    <w:rsid w:val="00AB622E"/>
    <w:rsid w:val="00AB655E"/>
    <w:rsid w:val="00AC008E"/>
    <w:rsid w:val="00AC0CFB"/>
    <w:rsid w:val="00AC201E"/>
    <w:rsid w:val="00AC2580"/>
    <w:rsid w:val="00AC3435"/>
    <w:rsid w:val="00AC3F66"/>
    <w:rsid w:val="00AC4C00"/>
    <w:rsid w:val="00AC5E70"/>
    <w:rsid w:val="00AC606E"/>
    <w:rsid w:val="00AC6B7A"/>
    <w:rsid w:val="00AC6DDB"/>
    <w:rsid w:val="00AC6E10"/>
    <w:rsid w:val="00AC78D6"/>
    <w:rsid w:val="00AD0CBE"/>
    <w:rsid w:val="00AD0DD5"/>
    <w:rsid w:val="00AD126F"/>
    <w:rsid w:val="00AD136C"/>
    <w:rsid w:val="00AD161E"/>
    <w:rsid w:val="00AD1A45"/>
    <w:rsid w:val="00AD2546"/>
    <w:rsid w:val="00AD2A9B"/>
    <w:rsid w:val="00AD2C1E"/>
    <w:rsid w:val="00AD332B"/>
    <w:rsid w:val="00AD3917"/>
    <w:rsid w:val="00AD3EA8"/>
    <w:rsid w:val="00AD47B6"/>
    <w:rsid w:val="00AD59F5"/>
    <w:rsid w:val="00AD69FF"/>
    <w:rsid w:val="00AD6DBC"/>
    <w:rsid w:val="00AD7C78"/>
    <w:rsid w:val="00AE10FB"/>
    <w:rsid w:val="00AE1802"/>
    <w:rsid w:val="00AE1A22"/>
    <w:rsid w:val="00AE3E25"/>
    <w:rsid w:val="00AE4D99"/>
    <w:rsid w:val="00AE64C0"/>
    <w:rsid w:val="00AE69FC"/>
    <w:rsid w:val="00AE6E48"/>
    <w:rsid w:val="00AE7E1B"/>
    <w:rsid w:val="00AE7EEB"/>
    <w:rsid w:val="00AF0406"/>
    <w:rsid w:val="00AF0F3F"/>
    <w:rsid w:val="00AF18ED"/>
    <w:rsid w:val="00AF2637"/>
    <w:rsid w:val="00AF29B9"/>
    <w:rsid w:val="00AF2CA6"/>
    <w:rsid w:val="00AF5829"/>
    <w:rsid w:val="00AF781D"/>
    <w:rsid w:val="00B00B9D"/>
    <w:rsid w:val="00B01B6C"/>
    <w:rsid w:val="00B02AE5"/>
    <w:rsid w:val="00B02BB7"/>
    <w:rsid w:val="00B03458"/>
    <w:rsid w:val="00B03738"/>
    <w:rsid w:val="00B04DEF"/>
    <w:rsid w:val="00B05203"/>
    <w:rsid w:val="00B0573B"/>
    <w:rsid w:val="00B06956"/>
    <w:rsid w:val="00B07C5E"/>
    <w:rsid w:val="00B07F84"/>
    <w:rsid w:val="00B102AE"/>
    <w:rsid w:val="00B10F3B"/>
    <w:rsid w:val="00B120C7"/>
    <w:rsid w:val="00B123C3"/>
    <w:rsid w:val="00B12C4A"/>
    <w:rsid w:val="00B13F5F"/>
    <w:rsid w:val="00B142FB"/>
    <w:rsid w:val="00B1438D"/>
    <w:rsid w:val="00B15214"/>
    <w:rsid w:val="00B1527E"/>
    <w:rsid w:val="00B16C7D"/>
    <w:rsid w:val="00B1747A"/>
    <w:rsid w:val="00B177D4"/>
    <w:rsid w:val="00B17F27"/>
    <w:rsid w:val="00B206DB"/>
    <w:rsid w:val="00B20D69"/>
    <w:rsid w:val="00B21E76"/>
    <w:rsid w:val="00B2267A"/>
    <w:rsid w:val="00B22A22"/>
    <w:rsid w:val="00B234D5"/>
    <w:rsid w:val="00B23643"/>
    <w:rsid w:val="00B242F2"/>
    <w:rsid w:val="00B24AE0"/>
    <w:rsid w:val="00B254DC"/>
    <w:rsid w:val="00B25729"/>
    <w:rsid w:val="00B25F34"/>
    <w:rsid w:val="00B269A8"/>
    <w:rsid w:val="00B302FA"/>
    <w:rsid w:val="00B304E7"/>
    <w:rsid w:val="00B3075D"/>
    <w:rsid w:val="00B3100D"/>
    <w:rsid w:val="00B31F91"/>
    <w:rsid w:val="00B322AB"/>
    <w:rsid w:val="00B3248A"/>
    <w:rsid w:val="00B3341A"/>
    <w:rsid w:val="00B33467"/>
    <w:rsid w:val="00B33C90"/>
    <w:rsid w:val="00B33CC3"/>
    <w:rsid w:val="00B33E16"/>
    <w:rsid w:val="00B34DA4"/>
    <w:rsid w:val="00B34DD0"/>
    <w:rsid w:val="00B358C2"/>
    <w:rsid w:val="00B3754C"/>
    <w:rsid w:val="00B37B09"/>
    <w:rsid w:val="00B41381"/>
    <w:rsid w:val="00B41C16"/>
    <w:rsid w:val="00B42FC1"/>
    <w:rsid w:val="00B43B18"/>
    <w:rsid w:val="00B44103"/>
    <w:rsid w:val="00B4442C"/>
    <w:rsid w:val="00B45B02"/>
    <w:rsid w:val="00B45CE9"/>
    <w:rsid w:val="00B463DA"/>
    <w:rsid w:val="00B46AA3"/>
    <w:rsid w:val="00B47DD1"/>
    <w:rsid w:val="00B47EBB"/>
    <w:rsid w:val="00B50A49"/>
    <w:rsid w:val="00B51063"/>
    <w:rsid w:val="00B5116E"/>
    <w:rsid w:val="00B519D2"/>
    <w:rsid w:val="00B52750"/>
    <w:rsid w:val="00B54512"/>
    <w:rsid w:val="00B549DF"/>
    <w:rsid w:val="00B54C31"/>
    <w:rsid w:val="00B54D61"/>
    <w:rsid w:val="00B56144"/>
    <w:rsid w:val="00B564BF"/>
    <w:rsid w:val="00B5676E"/>
    <w:rsid w:val="00B56B28"/>
    <w:rsid w:val="00B57EFD"/>
    <w:rsid w:val="00B60F03"/>
    <w:rsid w:val="00B6120D"/>
    <w:rsid w:val="00B6146E"/>
    <w:rsid w:val="00B61641"/>
    <w:rsid w:val="00B61DDB"/>
    <w:rsid w:val="00B6222A"/>
    <w:rsid w:val="00B622EF"/>
    <w:rsid w:val="00B623EB"/>
    <w:rsid w:val="00B62727"/>
    <w:rsid w:val="00B6281C"/>
    <w:rsid w:val="00B63698"/>
    <w:rsid w:val="00B64C1D"/>
    <w:rsid w:val="00B64DE2"/>
    <w:rsid w:val="00B64F3A"/>
    <w:rsid w:val="00B6501D"/>
    <w:rsid w:val="00B6507E"/>
    <w:rsid w:val="00B6569F"/>
    <w:rsid w:val="00B66158"/>
    <w:rsid w:val="00B66AEF"/>
    <w:rsid w:val="00B66B9D"/>
    <w:rsid w:val="00B66EDC"/>
    <w:rsid w:val="00B6724C"/>
    <w:rsid w:val="00B70A90"/>
    <w:rsid w:val="00B7118B"/>
    <w:rsid w:val="00B728D9"/>
    <w:rsid w:val="00B72C38"/>
    <w:rsid w:val="00B72D68"/>
    <w:rsid w:val="00B73957"/>
    <w:rsid w:val="00B742B5"/>
    <w:rsid w:val="00B745D4"/>
    <w:rsid w:val="00B746F6"/>
    <w:rsid w:val="00B74EDD"/>
    <w:rsid w:val="00B754BC"/>
    <w:rsid w:val="00B755B8"/>
    <w:rsid w:val="00B7565A"/>
    <w:rsid w:val="00B76CA6"/>
    <w:rsid w:val="00B76F6B"/>
    <w:rsid w:val="00B801E4"/>
    <w:rsid w:val="00B81791"/>
    <w:rsid w:val="00B81838"/>
    <w:rsid w:val="00B81C90"/>
    <w:rsid w:val="00B8227B"/>
    <w:rsid w:val="00B823E7"/>
    <w:rsid w:val="00B83AD7"/>
    <w:rsid w:val="00B8449C"/>
    <w:rsid w:val="00B84661"/>
    <w:rsid w:val="00B8514C"/>
    <w:rsid w:val="00B8598F"/>
    <w:rsid w:val="00B85F88"/>
    <w:rsid w:val="00B86CB1"/>
    <w:rsid w:val="00B86DB4"/>
    <w:rsid w:val="00B87BB1"/>
    <w:rsid w:val="00B87D75"/>
    <w:rsid w:val="00B90C34"/>
    <w:rsid w:val="00B91079"/>
    <w:rsid w:val="00B91BB9"/>
    <w:rsid w:val="00B91DCC"/>
    <w:rsid w:val="00B9277A"/>
    <w:rsid w:val="00B92D70"/>
    <w:rsid w:val="00B93637"/>
    <w:rsid w:val="00B95376"/>
    <w:rsid w:val="00B95908"/>
    <w:rsid w:val="00B95B63"/>
    <w:rsid w:val="00B95C6D"/>
    <w:rsid w:val="00B963F3"/>
    <w:rsid w:val="00B96522"/>
    <w:rsid w:val="00B97018"/>
    <w:rsid w:val="00B97DB8"/>
    <w:rsid w:val="00BA055C"/>
    <w:rsid w:val="00BA08B5"/>
    <w:rsid w:val="00BA0BE7"/>
    <w:rsid w:val="00BA10C4"/>
    <w:rsid w:val="00BA130F"/>
    <w:rsid w:val="00BA1756"/>
    <w:rsid w:val="00BA1E4F"/>
    <w:rsid w:val="00BA3FC8"/>
    <w:rsid w:val="00BA4108"/>
    <w:rsid w:val="00BA550D"/>
    <w:rsid w:val="00BA56B4"/>
    <w:rsid w:val="00BA6836"/>
    <w:rsid w:val="00BA6F01"/>
    <w:rsid w:val="00BA70AC"/>
    <w:rsid w:val="00BA7E9E"/>
    <w:rsid w:val="00BB0181"/>
    <w:rsid w:val="00BB02B2"/>
    <w:rsid w:val="00BB03A6"/>
    <w:rsid w:val="00BB0E2C"/>
    <w:rsid w:val="00BB11F0"/>
    <w:rsid w:val="00BB1993"/>
    <w:rsid w:val="00BB1B76"/>
    <w:rsid w:val="00BB2196"/>
    <w:rsid w:val="00BB21CB"/>
    <w:rsid w:val="00BB2558"/>
    <w:rsid w:val="00BB2A86"/>
    <w:rsid w:val="00BB2C38"/>
    <w:rsid w:val="00BB3491"/>
    <w:rsid w:val="00BB4AC3"/>
    <w:rsid w:val="00BB4C5C"/>
    <w:rsid w:val="00BB532B"/>
    <w:rsid w:val="00BB5369"/>
    <w:rsid w:val="00BB54A4"/>
    <w:rsid w:val="00BB6069"/>
    <w:rsid w:val="00BB753B"/>
    <w:rsid w:val="00BC13E7"/>
    <w:rsid w:val="00BC1745"/>
    <w:rsid w:val="00BC18B4"/>
    <w:rsid w:val="00BC198A"/>
    <w:rsid w:val="00BC2826"/>
    <w:rsid w:val="00BC2CD3"/>
    <w:rsid w:val="00BC3161"/>
    <w:rsid w:val="00BC464C"/>
    <w:rsid w:val="00BC4D0B"/>
    <w:rsid w:val="00BC6BA7"/>
    <w:rsid w:val="00BC6C1B"/>
    <w:rsid w:val="00BC72D8"/>
    <w:rsid w:val="00BC7A24"/>
    <w:rsid w:val="00BD0577"/>
    <w:rsid w:val="00BD09D9"/>
    <w:rsid w:val="00BD1996"/>
    <w:rsid w:val="00BD1BCD"/>
    <w:rsid w:val="00BD2348"/>
    <w:rsid w:val="00BD23E5"/>
    <w:rsid w:val="00BD38A4"/>
    <w:rsid w:val="00BD65BE"/>
    <w:rsid w:val="00BD6FBE"/>
    <w:rsid w:val="00BD7BC1"/>
    <w:rsid w:val="00BE26AE"/>
    <w:rsid w:val="00BE2E02"/>
    <w:rsid w:val="00BE364F"/>
    <w:rsid w:val="00BE3EF1"/>
    <w:rsid w:val="00BE41AB"/>
    <w:rsid w:val="00BE505F"/>
    <w:rsid w:val="00BE5C55"/>
    <w:rsid w:val="00BE5D80"/>
    <w:rsid w:val="00BE614E"/>
    <w:rsid w:val="00BE660C"/>
    <w:rsid w:val="00BE7C28"/>
    <w:rsid w:val="00BF0144"/>
    <w:rsid w:val="00BF0D26"/>
    <w:rsid w:val="00BF251C"/>
    <w:rsid w:val="00BF2A95"/>
    <w:rsid w:val="00BF2BA2"/>
    <w:rsid w:val="00BF3717"/>
    <w:rsid w:val="00BF3AC7"/>
    <w:rsid w:val="00BF3D12"/>
    <w:rsid w:val="00BF4D20"/>
    <w:rsid w:val="00BF5396"/>
    <w:rsid w:val="00BF55B0"/>
    <w:rsid w:val="00BF5E5A"/>
    <w:rsid w:val="00BF6058"/>
    <w:rsid w:val="00BF789A"/>
    <w:rsid w:val="00BF7B05"/>
    <w:rsid w:val="00C00BBB"/>
    <w:rsid w:val="00C00EDE"/>
    <w:rsid w:val="00C01569"/>
    <w:rsid w:val="00C01937"/>
    <w:rsid w:val="00C01B11"/>
    <w:rsid w:val="00C01C50"/>
    <w:rsid w:val="00C0208D"/>
    <w:rsid w:val="00C02617"/>
    <w:rsid w:val="00C02EAA"/>
    <w:rsid w:val="00C02FDA"/>
    <w:rsid w:val="00C0361B"/>
    <w:rsid w:val="00C04067"/>
    <w:rsid w:val="00C0415B"/>
    <w:rsid w:val="00C046C4"/>
    <w:rsid w:val="00C05BF6"/>
    <w:rsid w:val="00C05CE8"/>
    <w:rsid w:val="00C061CA"/>
    <w:rsid w:val="00C06DEF"/>
    <w:rsid w:val="00C07664"/>
    <w:rsid w:val="00C07BC0"/>
    <w:rsid w:val="00C10557"/>
    <w:rsid w:val="00C11E50"/>
    <w:rsid w:val="00C1237E"/>
    <w:rsid w:val="00C12BF0"/>
    <w:rsid w:val="00C12E13"/>
    <w:rsid w:val="00C13532"/>
    <w:rsid w:val="00C136AB"/>
    <w:rsid w:val="00C138EE"/>
    <w:rsid w:val="00C13B7C"/>
    <w:rsid w:val="00C141A9"/>
    <w:rsid w:val="00C146DB"/>
    <w:rsid w:val="00C147B4"/>
    <w:rsid w:val="00C15677"/>
    <w:rsid w:val="00C15747"/>
    <w:rsid w:val="00C158E6"/>
    <w:rsid w:val="00C16701"/>
    <w:rsid w:val="00C1760F"/>
    <w:rsid w:val="00C17C70"/>
    <w:rsid w:val="00C17F78"/>
    <w:rsid w:val="00C17F82"/>
    <w:rsid w:val="00C20607"/>
    <w:rsid w:val="00C20972"/>
    <w:rsid w:val="00C21168"/>
    <w:rsid w:val="00C222B1"/>
    <w:rsid w:val="00C226C8"/>
    <w:rsid w:val="00C22DE2"/>
    <w:rsid w:val="00C22F0C"/>
    <w:rsid w:val="00C23516"/>
    <w:rsid w:val="00C2351C"/>
    <w:rsid w:val="00C23749"/>
    <w:rsid w:val="00C23D69"/>
    <w:rsid w:val="00C251A0"/>
    <w:rsid w:val="00C2700D"/>
    <w:rsid w:val="00C270C9"/>
    <w:rsid w:val="00C2782F"/>
    <w:rsid w:val="00C3142E"/>
    <w:rsid w:val="00C318D8"/>
    <w:rsid w:val="00C31B6C"/>
    <w:rsid w:val="00C31B7C"/>
    <w:rsid w:val="00C32191"/>
    <w:rsid w:val="00C331D7"/>
    <w:rsid w:val="00C33329"/>
    <w:rsid w:val="00C33366"/>
    <w:rsid w:val="00C3353C"/>
    <w:rsid w:val="00C33D3E"/>
    <w:rsid w:val="00C34300"/>
    <w:rsid w:val="00C35002"/>
    <w:rsid w:val="00C35375"/>
    <w:rsid w:val="00C36156"/>
    <w:rsid w:val="00C363F3"/>
    <w:rsid w:val="00C369AD"/>
    <w:rsid w:val="00C370E4"/>
    <w:rsid w:val="00C37635"/>
    <w:rsid w:val="00C37F3C"/>
    <w:rsid w:val="00C4076B"/>
    <w:rsid w:val="00C419F1"/>
    <w:rsid w:val="00C42858"/>
    <w:rsid w:val="00C42F4D"/>
    <w:rsid w:val="00C441E6"/>
    <w:rsid w:val="00C4457D"/>
    <w:rsid w:val="00C44C9F"/>
    <w:rsid w:val="00C44DAA"/>
    <w:rsid w:val="00C45ACF"/>
    <w:rsid w:val="00C45C01"/>
    <w:rsid w:val="00C46BB1"/>
    <w:rsid w:val="00C4765A"/>
    <w:rsid w:val="00C50BBA"/>
    <w:rsid w:val="00C51720"/>
    <w:rsid w:val="00C51BA9"/>
    <w:rsid w:val="00C51E1E"/>
    <w:rsid w:val="00C526C3"/>
    <w:rsid w:val="00C52D21"/>
    <w:rsid w:val="00C52EE9"/>
    <w:rsid w:val="00C53BC1"/>
    <w:rsid w:val="00C53E10"/>
    <w:rsid w:val="00C54EF0"/>
    <w:rsid w:val="00C55203"/>
    <w:rsid w:val="00C56101"/>
    <w:rsid w:val="00C6019F"/>
    <w:rsid w:val="00C60A06"/>
    <w:rsid w:val="00C60B44"/>
    <w:rsid w:val="00C60E14"/>
    <w:rsid w:val="00C614CA"/>
    <w:rsid w:val="00C61956"/>
    <w:rsid w:val="00C65815"/>
    <w:rsid w:val="00C6615A"/>
    <w:rsid w:val="00C6635F"/>
    <w:rsid w:val="00C66A8F"/>
    <w:rsid w:val="00C6727A"/>
    <w:rsid w:val="00C70D3D"/>
    <w:rsid w:val="00C70F97"/>
    <w:rsid w:val="00C71593"/>
    <w:rsid w:val="00C7254C"/>
    <w:rsid w:val="00C72611"/>
    <w:rsid w:val="00C733AE"/>
    <w:rsid w:val="00C736CA"/>
    <w:rsid w:val="00C74ADC"/>
    <w:rsid w:val="00C74CD8"/>
    <w:rsid w:val="00C75A75"/>
    <w:rsid w:val="00C7606D"/>
    <w:rsid w:val="00C76215"/>
    <w:rsid w:val="00C80038"/>
    <w:rsid w:val="00C806B5"/>
    <w:rsid w:val="00C8191A"/>
    <w:rsid w:val="00C82571"/>
    <w:rsid w:val="00C839D5"/>
    <w:rsid w:val="00C83F9C"/>
    <w:rsid w:val="00C85536"/>
    <w:rsid w:val="00C85D0B"/>
    <w:rsid w:val="00C8609E"/>
    <w:rsid w:val="00C86A64"/>
    <w:rsid w:val="00C8755F"/>
    <w:rsid w:val="00C87952"/>
    <w:rsid w:val="00C900FD"/>
    <w:rsid w:val="00C90481"/>
    <w:rsid w:val="00C90ADF"/>
    <w:rsid w:val="00C90B05"/>
    <w:rsid w:val="00C91314"/>
    <w:rsid w:val="00C9168D"/>
    <w:rsid w:val="00C92A3E"/>
    <w:rsid w:val="00C92B66"/>
    <w:rsid w:val="00C93916"/>
    <w:rsid w:val="00C93990"/>
    <w:rsid w:val="00C93A5B"/>
    <w:rsid w:val="00C9402F"/>
    <w:rsid w:val="00C944C4"/>
    <w:rsid w:val="00C957CD"/>
    <w:rsid w:val="00C9685C"/>
    <w:rsid w:val="00C9752C"/>
    <w:rsid w:val="00C97CCB"/>
    <w:rsid w:val="00CA0384"/>
    <w:rsid w:val="00CA0CD8"/>
    <w:rsid w:val="00CA1392"/>
    <w:rsid w:val="00CA1867"/>
    <w:rsid w:val="00CA18EB"/>
    <w:rsid w:val="00CA1A5A"/>
    <w:rsid w:val="00CA217D"/>
    <w:rsid w:val="00CA22E0"/>
    <w:rsid w:val="00CA2511"/>
    <w:rsid w:val="00CA2757"/>
    <w:rsid w:val="00CA2D96"/>
    <w:rsid w:val="00CA4232"/>
    <w:rsid w:val="00CA45B2"/>
    <w:rsid w:val="00CA4CA6"/>
    <w:rsid w:val="00CA5012"/>
    <w:rsid w:val="00CA54C8"/>
    <w:rsid w:val="00CA5F71"/>
    <w:rsid w:val="00CA618F"/>
    <w:rsid w:val="00CA6D5E"/>
    <w:rsid w:val="00CA742B"/>
    <w:rsid w:val="00CA7936"/>
    <w:rsid w:val="00CA7C75"/>
    <w:rsid w:val="00CB1CC6"/>
    <w:rsid w:val="00CB279A"/>
    <w:rsid w:val="00CB3FFA"/>
    <w:rsid w:val="00CB4AF2"/>
    <w:rsid w:val="00CB5731"/>
    <w:rsid w:val="00CB5765"/>
    <w:rsid w:val="00CB5C37"/>
    <w:rsid w:val="00CB691E"/>
    <w:rsid w:val="00CB6D24"/>
    <w:rsid w:val="00CB79B0"/>
    <w:rsid w:val="00CB7CEA"/>
    <w:rsid w:val="00CC03C8"/>
    <w:rsid w:val="00CC0606"/>
    <w:rsid w:val="00CC21F3"/>
    <w:rsid w:val="00CC2666"/>
    <w:rsid w:val="00CC2EA9"/>
    <w:rsid w:val="00CC3191"/>
    <w:rsid w:val="00CC48BA"/>
    <w:rsid w:val="00CC4B68"/>
    <w:rsid w:val="00CC5825"/>
    <w:rsid w:val="00CC5DFF"/>
    <w:rsid w:val="00CC5EA6"/>
    <w:rsid w:val="00CC5F18"/>
    <w:rsid w:val="00CC6E16"/>
    <w:rsid w:val="00CC72FE"/>
    <w:rsid w:val="00CC7938"/>
    <w:rsid w:val="00CD014A"/>
    <w:rsid w:val="00CD0A66"/>
    <w:rsid w:val="00CD1123"/>
    <w:rsid w:val="00CD11D3"/>
    <w:rsid w:val="00CD12BB"/>
    <w:rsid w:val="00CD2411"/>
    <w:rsid w:val="00CD2743"/>
    <w:rsid w:val="00CD2950"/>
    <w:rsid w:val="00CD2CE3"/>
    <w:rsid w:val="00CD32F0"/>
    <w:rsid w:val="00CD3ED6"/>
    <w:rsid w:val="00CD4312"/>
    <w:rsid w:val="00CD463D"/>
    <w:rsid w:val="00CD478D"/>
    <w:rsid w:val="00CD4999"/>
    <w:rsid w:val="00CD4D32"/>
    <w:rsid w:val="00CD5226"/>
    <w:rsid w:val="00CD52C7"/>
    <w:rsid w:val="00CD59C3"/>
    <w:rsid w:val="00CD5A26"/>
    <w:rsid w:val="00CD611F"/>
    <w:rsid w:val="00CD6A52"/>
    <w:rsid w:val="00CD70B8"/>
    <w:rsid w:val="00CD7818"/>
    <w:rsid w:val="00CE0000"/>
    <w:rsid w:val="00CE01E2"/>
    <w:rsid w:val="00CE0509"/>
    <w:rsid w:val="00CE0B71"/>
    <w:rsid w:val="00CE20C2"/>
    <w:rsid w:val="00CE2890"/>
    <w:rsid w:val="00CE2FC2"/>
    <w:rsid w:val="00CE2FF6"/>
    <w:rsid w:val="00CE30AB"/>
    <w:rsid w:val="00CE4914"/>
    <w:rsid w:val="00CE52E0"/>
    <w:rsid w:val="00CE60B1"/>
    <w:rsid w:val="00CE60C1"/>
    <w:rsid w:val="00CE7A32"/>
    <w:rsid w:val="00CE7FAA"/>
    <w:rsid w:val="00CF0614"/>
    <w:rsid w:val="00CF1138"/>
    <w:rsid w:val="00CF155C"/>
    <w:rsid w:val="00CF1D4F"/>
    <w:rsid w:val="00CF1F56"/>
    <w:rsid w:val="00CF1FA4"/>
    <w:rsid w:val="00CF2002"/>
    <w:rsid w:val="00CF2202"/>
    <w:rsid w:val="00CF2A48"/>
    <w:rsid w:val="00CF2DF4"/>
    <w:rsid w:val="00CF2F4A"/>
    <w:rsid w:val="00CF349E"/>
    <w:rsid w:val="00CF3594"/>
    <w:rsid w:val="00CF41E7"/>
    <w:rsid w:val="00CF431C"/>
    <w:rsid w:val="00CF57DC"/>
    <w:rsid w:val="00CF69F8"/>
    <w:rsid w:val="00CF6B93"/>
    <w:rsid w:val="00CF71AB"/>
    <w:rsid w:val="00CF75E4"/>
    <w:rsid w:val="00D00331"/>
    <w:rsid w:val="00D003A9"/>
    <w:rsid w:val="00D01ACF"/>
    <w:rsid w:val="00D02CF0"/>
    <w:rsid w:val="00D0457C"/>
    <w:rsid w:val="00D05195"/>
    <w:rsid w:val="00D0522A"/>
    <w:rsid w:val="00D05452"/>
    <w:rsid w:val="00D0594C"/>
    <w:rsid w:val="00D0635F"/>
    <w:rsid w:val="00D063DD"/>
    <w:rsid w:val="00D06D2E"/>
    <w:rsid w:val="00D071D4"/>
    <w:rsid w:val="00D07287"/>
    <w:rsid w:val="00D07985"/>
    <w:rsid w:val="00D0D9B4"/>
    <w:rsid w:val="00D10191"/>
    <w:rsid w:val="00D10560"/>
    <w:rsid w:val="00D113EB"/>
    <w:rsid w:val="00D11C9F"/>
    <w:rsid w:val="00D11DF8"/>
    <w:rsid w:val="00D12278"/>
    <w:rsid w:val="00D129B6"/>
    <w:rsid w:val="00D135E6"/>
    <w:rsid w:val="00D13CE3"/>
    <w:rsid w:val="00D14236"/>
    <w:rsid w:val="00D14E74"/>
    <w:rsid w:val="00D1526E"/>
    <w:rsid w:val="00D17765"/>
    <w:rsid w:val="00D17C40"/>
    <w:rsid w:val="00D20206"/>
    <w:rsid w:val="00D20424"/>
    <w:rsid w:val="00D20C64"/>
    <w:rsid w:val="00D20E88"/>
    <w:rsid w:val="00D20F10"/>
    <w:rsid w:val="00D212DA"/>
    <w:rsid w:val="00D21628"/>
    <w:rsid w:val="00D223AA"/>
    <w:rsid w:val="00D23054"/>
    <w:rsid w:val="00D23160"/>
    <w:rsid w:val="00D2414A"/>
    <w:rsid w:val="00D2450F"/>
    <w:rsid w:val="00D2487E"/>
    <w:rsid w:val="00D250BF"/>
    <w:rsid w:val="00D255DE"/>
    <w:rsid w:val="00D2658C"/>
    <w:rsid w:val="00D27187"/>
    <w:rsid w:val="00D3079B"/>
    <w:rsid w:val="00D31C92"/>
    <w:rsid w:val="00D32D63"/>
    <w:rsid w:val="00D33B90"/>
    <w:rsid w:val="00D34596"/>
    <w:rsid w:val="00D37ACE"/>
    <w:rsid w:val="00D37B4B"/>
    <w:rsid w:val="00D405A0"/>
    <w:rsid w:val="00D40681"/>
    <w:rsid w:val="00D4159C"/>
    <w:rsid w:val="00D41784"/>
    <w:rsid w:val="00D4206B"/>
    <w:rsid w:val="00D42406"/>
    <w:rsid w:val="00D42BC9"/>
    <w:rsid w:val="00D42F5D"/>
    <w:rsid w:val="00D42FB5"/>
    <w:rsid w:val="00D43609"/>
    <w:rsid w:val="00D44395"/>
    <w:rsid w:val="00D44B52"/>
    <w:rsid w:val="00D44D27"/>
    <w:rsid w:val="00D44ED3"/>
    <w:rsid w:val="00D451BA"/>
    <w:rsid w:val="00D45573"/>
    <w:rsid w:val="00D45E63"/>
    <w:rsid w:val="00D46281"/>
    <w:rsid w:val="00D4682C"/>
    <w:rsid w:val="00D46DCD"/>
    <w:rsid w:val="00D5089A"/>
    <w:rsid w:val="00D509CD"/>
    <w:rsid w:val="00D50BB8"/>
    <w:rsid w:val="00D51A59"/>
    <w:rsid w:val="00D51FA6"/>
    <w:rsid w:val="00D52822"/>
    <w:rsid w:val="00D548B6"/>
    <w:rsid w:val="00D550FD"/>
    <w:rsid w:val="00D55317"/>
    <w:rsid w:val="00D56094"/>
    <w:rsid w:val="00D56BAD"/>
    <w:rsid w:val="00D56C64"/>
    <w:rsid w:val="00D571CB"/>
    <w:rsid w:val="00D57EAC"/>
    <w:rsid w:val="00D602CF"/>
    <w:rsid w:val="00D60EA9"/>
    <w:rsid w:val="00D61278"/>
    <w:rsid w:val="00D61CE5"/>
    <w:rsid w:val="00D61F9A"/>
    <w:rsid w:val="00D62A53"/>
    <w:rsid w:val="00D62FC3"/>
    <w:rsid w:val="00D63A27"/>
    <w:rsid w:val="00D6421B"/>
    <w:rsid w:val="00D64363"/>
    <w:rsid w:val="00D64C49"/>
    <w:rsid w:val="00D65DD0"/>
    <w:rsid w:val="00D66A45"/>
    <w:rsid w:val="00D6740C"/>
    <w:rsid w:val="00D67D39"/>
    <w:rsid w:val="00D7064A"/>
    <w:rsid w:val="00D7064D"/>
    <w:rsid w:val="00D7087F"/>
    <w:rsid w:val="00D70E04"/>
    <w:rsid w:val="00D71878"/>
    <w:rsid w:val="00D71CE7"/>
    <w:rsid w:val="00D72AA8"/>
    <w:rsid w:val="00D73D2F"/>
    <w:rsid w:val="00D73DC1"/>
    <w:rsid w:val="00D74398"/>
    <w:rsid w:val="00D747D2"/>
    <w:rsid w:val="00D755DE"/>
    <w:rsid w:val="00D755EF"/>
    <w:rsid w:val="00D75DBD"/>
    <w:rsid w:val="00D76C10"/>
    <w:rsid w:val="00D779B7"/>
    <w:rsid w:val="00D80D68"/>
    <w:rsid w:val="00D80FD8"/>
    <w:rsid w:val="00D812CA"/>
    <w:rsid w:val="00D81347"/>
    <w:rsid w:val="00D81464"/>
    <w:rsid w:val="00D81596"/>
    <w:rsid w:val="00D8167F"/>
    <w:rsid w:val="00D816CE"/>
    <w:rsid w:val="00D81CD1"/>
    <w:rsid w:val="00D82826"/>
    <w:rsid w:val="00D82877"/>
    <w:rsid w:val="00D82992"/>
    <w:rsid w:val="00D85074"/>
    <w:rsid w:val="00D851C1"/>
    <w:rsid w:val="00D8535A"/>
    <w:rsid w:val="00D85A39"/>
    <w:rsid w:val="00D85A77"/>
    <w:rsid w:val="00D86722"/>
    <w:rsid w:val="00D870A8"/>
    <w:rsid w:val="00D9170E"/>
    <w:rsid w:val="00D920D5"/>
    <w:rsid w:val="00D925C1"/>
    <w:rsid w:val="00D926D3"/>
    <w:rsid w:val="00D9444C"/>
    <w:rsid w:val="00D947CB"/>
    <w:rsid w:val="00D94E5D"/>
    <w:rsid w:val="00D95114"/>
    <w:rsid w:val="00D95426"/>
    <w:rsid w:val="00D97014"/>
    <w:rsid w:val="00D9798D"/>
    <w:rsid w:val="00DA02BC"/>
    <w:rsid w:val="00DA0461"/>
    <w:rsid w:val="00DA08F4"/>
    <w:rsid w:val="00DA0903"/>
    <w:rsid w:val="00DA1548"/>
    <w:rsid w:val="00DA1E87"/>
    <w:rsid w:val="00DA2301"/>
    <w:rsid w:val="00DA240F"/>
    <w:rsid w:val="00DA26A2"/>
    <w:rsid w:val="00DA2F11"/>
    <w:rsid w:val="00DA3754"/>
    <w:rsid w:val="00DA401C"/>
    <w:rsid w:val="00DA4848"/>
    <w:rsid w:val="00DA5B34"/>
    <w:rsid w:val="00DA6152"/>
    <w:rsid w:val="00DA6519"/>
    <w:rsid w:val="00DA6FBB"/>
    <w:rsid w:val="00DA7B75"/>
    <w:rsid w:val="00DA7FE5"/>
    <w:rsid w:val="00DB137B"/>
    <w:rsid w:val="00DB19C1"/>
    <w:rsid w:val="00DB26D3"/>
    <w:rsid w:val="00DB35B5"/>
    <w:rsid w:val="00DB493F"/>
    <w:rsid w:val="00DB4B42"/>
    <w:rsid w:val="00DB4F94"/>
    <w:rsid w:val="00DB50ED"/>
    <w:rsid w:val="00DB57CC"/>
    <w:rsid w:val="00DB62A1"/>
    <w:rsid w:val="00DB657C"/>
    <w:rsid w:val="00DB688A"/>
    <w:rsid w:val="00DB68DE"/>
    <w:rsid w:val="00DB69CB"/>
    <w:rsid w:val="00DB737F"/>
    <w:rsid w:val="00DB7D2F"/>
    <w:rsid w:val="00DC0CC9"/>
    <w:rsid w:val="00DC1262"/>
    <w:rsid w:val="00DC171F"/>
    <w:rsid w:val="00DC18B8"/>
    <w:rsid w:val="00DC22DB"/>
    <w:rsid w:val="00DC2D4B"/>
    <w:rsid w:val="00DC30DE"/>
    <w:rsid w:val="00DC32CC"/>
    <w:rsid w:val="00DC3560"/>
    <w:rsid w:val="00DC42F2"/>
    <w:rsid w:val="00DC4CF5"/>
    <w:rsid w:val="00DC6578"/>
    <w:rsid w:val="00DC697B"/>
    <w:rsid w:val="00DC733B"/>
    <w:rsid w:val="00DC7DA1"/>
    <w:rsid w:val="00DD10D5"/>
    <w:rsid w:val="00DD1574"/>
    <w:rsid w:val="00DD2078"/>
    <w:rsid w:val="00DD2658"/>
    <w:rsid w:val="00DD3611"/>
    <w:rsid w:val="00DD3CBB"/>
    <w:rsid w:val="00DD40FF"/>
    <w:rsid w:val="00DD4140"/>
    <w:rsid w:val="00DD45C9"/>
    <w:rsid w:val="00DD7694"/>
    <w:rsid w:val="00DD7F3F"/>
    <w:rsid w:val="00DE0501"/>
    <w:rsid w:val="00DE0863"/>
    <w:rsid w:val="00DE087F"/>
    <w:rsid w:val="00DE0E1D"/>
    <w:rsid w:val="00DE12EC"/>
    <w:rsid w:val="00DE2B09"/>
    <w:rsid w:val="00DE3A4B"/>
    <w:rsid w:val="00DE52AC"/>
    <w:rsid w:val="00DE5429"/>
    <w:rsid w:val="00DE5916"/>
    <w:rsid w:val="00DE67AB"/>
    <w:rsid w:val="00DE69F7"/>
    <w:rsid w:val="00DE6A6A"/>
    <w:rsid w:val="00DE6CEB"/>
    <w:rsid w:val="00DE6D32"/>
    <w:rsid w:val="00DE7D80"/>
    <w:rsid w:val="00DF015D"/>
    <w:rsid w:val="00DF028D"/>
    <w:rsid w:val="00DF1171"/>
    <w:rsid w:val="00DF1A3F"/>
    <w:rsid w:val="00DF1B59"/>
    <w:rsid w:val="00DF1CC8"/>
    <w:rsid w:val="00DF260A"/>
    <w:rsid w:val="00DF3348"/>
    <w:rsid w:val="00DF384C"/>
    <w:rsid w:val="00DF3C4E"/>
    <w:rsid w:val="00DF41C6"/>
    <w:rsid w:val="00DF4482"/>
    <w:rsid w:val="00DF48D5"/>
    <w:rsid w:val="00DF4E5A"/>
    <w:rsid w:val="00DF5241"/>
    <w:rsid w:val="00DF543C"/>
    <w:rsid w:val="00DF571F"/>
    <w:rsid w:val="00DF5CC4"/>
    <w:rsid w:val="00DF5FF9"/>
    <w:rsid w:val="00DF6535"/>
    <w:rsid w:val="00E014B8"/>
    <w:rsid w:val="00E0212F"/>
    <w:rsid w:val="00E028FE"/>
    <w:rsid w:val="00E0328C"/>
    <w:rsid w:val="00E03BDB"/>
    <w:rsid w:val="00E03FCE"/>
    <w:rsid w:val="00E05047"/>
    <w:rsid w:val="00E05B13"/>
    <w:rsid w:val="00E06565"/>
    <w:rsid w:val="00E06729"/>
    <w:rsid w:val="00E06C83"/>
    <w:rsid w:val="00E07484"/>
    <w:rsid w:val="00E07962"/>
    <w:rsid w:val="00E07A4E"/>
    <w:rsid w:val="00E07B03"/>
    <w:rsid w:val="00E07F7D"/>
    <w:rsid w:val="00E10614"/>
    <w:rsid w:val="00E10621"/>
    <w:rsid w:val="00E11121"/>
    <w:rsid w:val="00E112E9"/>
    <w:rsid w:val="00E11864"/>
    <w:rsid w:val="00E13290"/>
    <w:rsid w:val="00E13CF0"/>
    <w:rsid w:val="00E13E76"/>
    <w:rsid w:val="00E14180"/>
    <w:rsid w:val="00E14857"/>
    <w:rsid w:val="00E148AB"/>
    <w:rsid w:val="00E148BA"/>
    <w:rsid w:val="00E15051"/>
    <w:rsid w:val="00E156EF"/>
    <w:rsid w:val="00E16AC2"/>
    <w:rsid w:val="00E16BC8"/>
    <w:rsid w:val="00E16CEB"/>
    <w:rsid w:val="00E16DD1"/>
    <w:rsid w:val="00E16EF7"/>
    <w:rsid w:val="00E17182"/>
    <w:rsid w:val="00E17C13"/>
    <w:rsid w:val="00E17DC4"/>
    <w:rsid w:val="00E17FD3"/>
    <w:rsid w:val="00E20AEA"/>
    <w:rsid w:val="00E210F8"/>
    <w:rsid w:val="00E21BC2"/>
    <w:rsid w:val="00E21DB5"/>
    <w:rsid w:val="00E2271D"/>
    <w:rsid w:val="00E22A67"/>
    <w:rsid w:val="00E23161"/>
    <w:rsid w:val="00E231CC"/>
    <w:rsid w:val="00E2322B"/>
    <w:rsid w:val="00E239C5"/>
    <w:rsid w:val="00E23AB9"/>
    <w:rsid w:val="00E24455"/>
    <w:rsid w:val="00E24483"/>
    <w:rsid w:val="00E24605"/>
    <w:rsid w:val="00E25958"/>
    <w:rsid w:val="00E262EA"/>
    <w:rsid w:val="00E2668B"/>
    <w:rsid w:val="00E302F1"/>
    <w:rsid w:val="00E306F5"/>
    <w:rsid w:val="00E30C58"/>
    <w:rsid w:val="00E30F15"/>
    <w:rsid w:val="00E3185B"/>
    <w:rsid w:val="00E31B87"/>
    <w:rsid w:val="00E329EA"/>
    <w:rsid w:val="00E33190"/>
    <w:rsid w:val="00E349CE"/>
    <w:rsid w:val="00E35E29"/>
    <w:rsid w:val="00E36B96"/>
    <w:rsid w:val="00E3713F"/>
    <w:rsid w:val="00E372EB"/>
    <w:rsid w:val="00E373EE"/>
    <w:rsid w:val="00E40619"/>
    <w:rsid w:val="00E406C3"/>
    <w:rsid w:val="00E40CE8"/>
    <w:rsid w:val="00E4108A"/>
    <w:rsid w:val="00E41167"/>
    <w:rsid w:val="00E435B0"/>
    <w:rsid w:val="00E43DCB"/>
    <w:rsid w:val="00E443C3"/>
    <w:rsid w:val="00E446F5"/>
    <w:rsid w:val="00E453A5"/>
    <w:rsid w:val="00E45804"/>
    <w:rsid w:val="00E45846"/>
    <w:rsid w:val="00E4634D"/>
    <w:rsid w:val="00E501F1"/>
    <w:rsid w:val="00E51A3E"/>
    <w:rsid w:val="00E51C75"/>
    <w:rsid w:val="00E51C91"/>
    <w:rsid w:val="00E51FF9"/>
    <w:rsid w:val="00E52126"/>
    <w:rsid w:val="00E528CA"/>
    <w:rsid w:val="00E536F8"/>
    <w:rsid w:val="00E543FB"/>
    <w:rsid w:val="00E5478F"/>
    <w:rsid w:val="00E56670"/>
    <w:rsid w:val="00E5668C"/>
    <w:rsid w:val="00E56729"/>
    <w:rsid w:val="00E60712"/>
    <w:rsid w:val="00E60B1C"/>
    <w:rsid w:val="00E60F02"/>
    <w:rsid w:val="00E6128D"/>
    <w:rsid w:val="00E6160E"/>
    <w:rsid w:val="00E6250F"/>
    <w:rsid w:val="00E62652"/>
    <w:rsid w:val="00E62950"/>
    <w:rsid w:val="00E62BD1"/>
    <w:rsid w:val="00E632D4"/>
    <w:rsid w:val="00E6347B"/>
    <w:rsid w:val="00E63A04"/>
    <w:rsid w:val="00E63A3F"/>
    <w:rsid w:val="00E64477"/>
    <w:rsid w:val="00E649B5"/>
    <w:rsid w:val="00E6551E"/>
    <w:rsid w:val="00E65B63"/>
    <w:rsid w:val="00E65CA4"/>
    <w:rsid w:val="00E65D07"/>
    <w:rsid w:val="00E65F80"/>
    <w:rsid w:val="00E66990"/>
    <w:rsid w:val="00E671A6"/>
    <w:rsid w:val="00E6721E"/>
    <w:rsid w:val="00E70785"/>
    <w:rsid w:val="00E70B43"/>
    <w:rsid w:val="00E70BEA"/>
    <w:rsid w:val="00E71AFF"/>
    <w:rsid w:val="00E71D34"/>
    <w:rsid w:val="00E71F63"/>
    <w:rsid w:val="00E721A4"/>
    <w:rsid w:val="00E72A22"/>
    <w:rsid w:val="00E73382"/>
    <w:rsid w:val="00E73BEB"/>
    <w:rsid w:val="00E7547B"/>
    <w:rsid w:val="00E75C47"/>
    <w:rsid w:val="00E75C8A"/>
    <w:rsid w:val="00E75D46"/>
    <w:rsid w:val="00E7638C"/>
    <w:rsid w:val="00E76731"/>
    <w:rsid w:val="00E76E15"/>
    <w:rsid w:val="00E76F97"/>
    <w:rsid w:val="00E80252"/>
    <w:rsid w:val="00E80E93"/>
    <w:rsid w:val="00E81186"/>
    <w:rsid w:val="00E82065"/>
    <w:rsid w:val="00E82851"/>
    <w:rsid w:val="00E82CB7"/>
    <w:rsid w:val="00E83605"/>
    <w:rsid w:val="00E83BD1"/>
    <w:rsid w:val="00E83D52"/>
    <w:rsid w:val="00E83E09"/>
    <w:rsid w:val="00E83FFD"/>
    <w:rsid w:val="00E85244"/>
    <w:rsid w:val="00E85EE0"/>
    <w:rsid w:val="00E86228"/>
    <w:rsid w:val="00E86DB3"/>
    <w:rsid w:val="00E87918"/>
    <w:rsid w:val="00E90A56"/>
    <w:rsid w:val="00E90EFB"/>
    <w:rsid w:val="00E91D4F"/>
    <w:rsid w:val="00E92544"/>
    <w:rsid w:val="00E93216"/>
    <w:rsid w:val="00E9338F"/>
    <w:rsid w:val="00E93BBD"/>
    <w:rsid w:val="00E940EC"/>
    <w:rsid w:val="00E950C5"/>
    <w:rsid w:val="00E95787"/>
    <w:rsid w:val="00E96385"/>
    <w:rsid w:val="00E968CB"/>
    <w:rsid w:val="00E96ECE"/>
    <w:rsid w:val="00E97739"/>
    <w:rsid w:val="00E97AB0"/>
    <w:rsid w:val="00EA06C9"/>
    <w:rsid w:val="00EA0C79"/>
    <w:rsid w:val="00EA0E61"/>
    <w:rsid w:val="00EA1081"/>
    <w:rsid w:val="00EA1AE3"/>
    <w:rsid w:val="00EA20CF"/>
    <w:rsid w:val="00EA29E6"/>
    <w:rsid w:val="00EA2EBD"/>
    <w:rsid w:val="00EA3528"/>
    <w:rsid w:val="00EA46BA"/>
    <w:rsid w:val="00EA6096"/>
    <w:rsid w:val="00EA6114"/>
    <w:rsid w:val="00EA6825"/>
    <w:rsid w:val="00EA71FE"/>
    <w:rsid w:val="00EA7FEF"/>
    <w:rsid w:val="00EB04C7"/>
    <w:rsid w:val="00EB0537"/>
    <w:rsid w:val="00EB08CC"/>
    <w:rsid w:val="00EB0D21"/>
    <w:rsid w:val="00EB1538"/>
    <w:rsid w:val="00EB1B46"/>
    <w:rsid w:val="00EB239A"/>
    <w:rsid w:val="00EB24B7"/>
    <w:rsid w:val="00EB2BDB"/>
    <w:rsid w:val="00EB3195"/>
    <w:rsid w:val="00EB447A"/>
    <w:rsid w:val="00EB4822"/>
    <w:rsid w:val="00EB5832"/>
    <w:rsid w:val="00EB59FA"/>
    <w:rsid w:val="00EB5AE1"/>
    <w:rsid w:val="00EC01EF"/>
    <w:rsid w:val="00EC1BE8"/>
    <w:rsid w:val="00EC2051"/>
    <w:rsid w:val="00EC22B7"/>
    <w:rsid w:val="00EC4687"/>
    <w:rsid w:val="00EC582E"/>
    <w:rsid w:val="00EC689B"/>
    <w:rsid w:val="00EC7A70"/>
    <w:rsid w:val="00EC7BAB"/>
    <w:rsid w:val="00EC7C5C"/>
    <w:rsid w:val="00ED23BE"/>
    <w:rsid w:val="00ED23D9"/>
    <w:rsid w:val="00ED2936"/>
    <w:rsid w:val="00ED29F5"/>
    <w:rsid w:val="00ED319D"/>
    <w:rsid w:val="00ED44E7"/>
    <w:rsid w:val="00ED5021"/>
    <w:rsid w:val="00ED5A92"/>
    <w:rsid w:val="00ED6719"/>
    <w:rsid w:val="00ED67BC"/>
    <w:rsid w:val="00EE0368"/>
    <w:rsid w:val="00EE0893"/>
    <w:rsid w:val="00EE1393"/>
    <w:rsid w:val="00EE1634"/>
    <w:rsid w:val="00EE2701"/>
    <w:rsid w:val="00EE2B9D"/>
    <w:rsid w:val="00EE5D54"/>
    <w:rsid w:val="00EE5F63"/>
    <w:rsid w:val="00EE600F"/>
    <w:rsid w:val="00EE6BC2"/>
    <w:rsid w:val="00EE72EF"/>
    <w:rsid w:val="00EE746C"/>
    <w:rsid w:val="00EE77FD"/>
    <w:rsid w:val="00EE7E4D"/>
    <w:rsid w:val="00EF1BFA"/>
    <w:rsid w:val="00EF2704"/>
    <w:rsid w:val="00EF30A4"/>
    <w:rsid w:val="00EF4B22"/>
    <w:rsid w:val="00EF4D02"/>
    <w:rsid w:val="00EF4FC0"/>
    <w:rsid w:val="00EF574E"/>
    <w:rsid w:val="00EF5FCE"/>
    <w:rsid w:val="00EF6341"/>
    <w:rsid w:val="00EF7270"/>
    <w:rsid w:val="00EF738F"/>
    <w:rsid w:val="00F005E0"/>
    <w:rsid w:val="00F008DA"/>
    <w:rsid w:val="00F00D3E"/>
    <w:rsid w:val="00F00F26"/>
    <w:rsid w:val="00F01317"/>
    <w:rsid w:val="00F013C9"/>
    <w:rsid w:val="00F01C9F"/>
    <w:rsid w:val="00F02A7D"/>
    <w:rsid w:val="00F02B2B"/>
    <w:rsid w:val="00F03011"/>
    <w:rsid w:val="00F045F3"/>
    <w:rsid w:val="00F046FC"/>
    <w:rsid w:val="00F049E3"/>
    <w:rsid w:val="00F059DA"/>
    <w:rsid w:val="00F07316"/>
    <w:rsid w:val="00F07415"/>
    <w:rsid w:val="00F0762E"/>
    <w:rsid w:val="00F0790C"/>
    <w:rsid w:val="00F103E7"/>
    <w:rsid w:val="00F1076C"/>
    <w:rsid w:val="00F10944"/>
    <w:rsid w:val="00F11538"/>
    <w:rsid w:val="00F117F2"/>
    <w:rsid w:val="00F118FB"/>
    <w:rsid w:val="00F12127"/>
    <w:rsid w:val="00F13091"/>
    <w:rsid w:val="00F131D5"/>
    <w:rsid w:val="00F139F1"/>
    <w:rsid w:val="00F13CA8"/>
    <w:rsid w:val="00F13FA3"/>
    <w:rsid w:val="00F143BD"/>
    <w:rsid w:val="00F14DD6"/>
    <w:rsid w:val="00F151BE"/>
    <w:rsid w:val="00F160F5"/>
    <w:rsid w:val="00F164A1"/>
    <w:rsid w:val="00F16AAD"/>
    <w:rsid w:val="00F16B74"/>
    <w:rsid w:val="00F16BBE"/>
    <w:rsid w:val="00F17584"/>
    <w:rsid w:val="00F20322"/>
    <w:rsid w:val="00F20B2E"/>
    <w:rsid w:val="00F216B6"/>
    <w:rsid w:val="00F218FF"/>
    <w:rsid w:val="00F221AA"/>
    <w:rsid w:val="00F22485"/>
    <w:rsid w:val="00F23265"/>
    <w:rsid w:val="00F238DE"/>
    <w:rsid w:val="00F23BF9"/>
    <w:rsid w:val="00F23F19"/>
    <w:rsid w:val="00F24553"/>
    <w:rsid w:val="00F25F8B"/>
    <w:rsid w:val="00F261C7"/>
    <w:rsid w:val="00F264CA"/>
    <w:rsid w:val="00F26964"/>
    <w:rsid w:val="00F26B31"/>
    <w:rsid w:val="00F26F46"/>
    <w:rsid w:val="00F274A9"/>
    <w:rsid w:val="00F275D5"/>
    <w:rsid w:val="00F27839"/>
    <w:rsid w:val="00F27E2A"/>
    <w:rsid w:val="00F27E36"/>
    <w:rsid w:val="00F30162"/>
    <w:rsid w:val="00F30E04"/>
    <w:rsid w:val="00F32A96"/>
    <w:rsid w:val="00F33BA0"/>
    <w:rsid w:val="00F34036"/>
    <w:rsid w:val="00F34261"/>
    <w:rsid w:val="00F3454E"/>
    <w:rsid w:val="00F34BEC"/>
    <w:rsid w:val="00F35418"/>
    <w:rsid w:val="00F37455"/>
    <w:rsid w:val="00F37607"/>
    <w:rsid w:val="00F40390"/>
    <w:rsid w:val="00F40533"/>
    <w:rsid w:val="00F407A2"/>
    <w:rsid w:val="00F40C04"/>
    <w:rsid w:val="00F40D49"/>
    <w:rsid w:val="00F417C4"/>
    <w:rsid w:val="00F42CF6"/>
    <w:rsid w:val="00F42F73"/>
    <w:rsid w:val="00F432FD"/>
    <w:rsid w:val="00F43634"/>
    <w:rsid w:val="00F4429F"/>
    <w:rsid w:val="00F446E5"/>
    <w:rsid w:val="00F448DD"/>
    <w:rsid w:val="00F44A14"/>
    <w:rsid w:val="00F45203"/>
    <w:rsid w:val="00F4545C"/>
    <w:rsid w:val="00F45B6B"/>
    <w:rsid w:val="00F45C00"/>
    <w:rsid w:val="00F46010"/>
    <w:rsid w:val="00F47032"/>
    <w:rsid w:val="00F47196"/>
    <w:rsid w:val="00F4737A"/>
    <w:rsid w:val="00F478EB"/>
    <w:rsid w:val="00F47A07"/>
    <w:rsid w:val="00F51794"/>
    <w:rsid w:val="00F51B45"/>
    <w:rsid w:val="00F523D5"/>
    <w:rsid w:val="00F52B4A"/>
    <w:rsid w:val="00F530A7"/>
    <w:rsid w:val="00F536AA"/>
    <w:rsid w:val="00F53F80"/>
    <w:rsid w:val="00F546F0"/>
    <w:rsid w:val="00F5547B"/>
    <w:rsid w:val="00F55A71"/>
    <w:rsid w:val="00F56164"/>
    <w:rsid w:val="00F5650C"/>
    <w:rsid w:val="00F57E6C"/>
    <w:rsid w:val="00F607FF"/>
    <w:rsid w:val="00F60A4E"/>
    <w:rsid w:val="00F6146D"/>
    <w:rsid w:val="00F6229E"/>
    <w:rsid w:val="00F62DC7"/>
    <w:rsid w:val="00F62E52"/>
    <w:rsid w:val="00F6300A"/>
    <w:rsid w:val="00F63898"/>
    <w:rsid w:val="00F63C55"/>
    <w:rsid w:val="00F63DAF"/>
    <w:rsid w:val="00F66E21"/>
    <w:rsid w:val="00F675AA"/>
    <w:rsid w:val="00F71DB3"/>
    <w:rsid w:val="00F7209F"/>
    <w:rsid w:val="00F7232E"/>
    <w:rsid w:val="00F72AB1"/>
    <w:rsid w:val="00F72B5E"/>
    <w:rsid w:val="00F7384E"/>
    <w:rsid w:val="00F739E3"/>
    <w:rsid w:val="00F74B2F"/>
    <w:rsid w:val="00F76348"/>
    <w:rsid w:val="00F76CF5"/>
    <w:rsid w:val="00F77207"/>
    <w:rsid w:val="00F778E2"/>
    <w:rsid w:val="00F77D9F"/>
    <w:rsid w:val="00F80129"/>
    <w:rsid w:val="00F808C0"/>
    <w:rsid w:val="00F81052"/>
    <w:rsid w:val="00F8141D"/>
    <w:rsid w:val="00F815E2"/>
    <w:rsid w:val="00F81F9F"/>
    <w:rsid w:val="00F82795"/>
    <w:rsid w:val="00F831DF"/>
    <w:rsid w:val="00F83B00"/>
    <w:rsid w:val="00F84500"/>
    <w:rsid w:val="00F85786"/>
    <w:rsid w:val="00F858A3"/>
    <w:rsid w:val="00F85C1E"/>
    <w:rsid w:val="00F85C8A"/>
    <w:rsid w:val="00F876AA"/>
    <w:rsid w:val="00F907C1"/>
    <w:rsid w:val="00F91380"/>
    <w:rsid w:val="00F91407"/>
    <w:rsid w:val="00F9238A"/>
    <w:rsid w:val="00F92671"/>
    <w:rsid w:val="00F92AA2"/>
    <w:rsid w:val="00F94ADA"/>
    <w:rsid w:val="00F94C26"/>
    <w:rsid w:val="00F9530E"/>
    <w:rsid w:val="00F95527"/>
    <w:rsid w:val="00F96E6C"/>
    <w:rsid w:val="00F97951"/>
    <w:rsid w:val="00F9B5D3"/>
    <w:rsid w:val="00FA0A44"/>
    <w:rsid w:val="00FA235F"/>
    <w:rsid w:val="00FA2DA2"/>
    <w:rsid w:val="00FA330F"/>
    <w:rsid w:val="00FA37E9"/>
    <w:rsid w:val="00FA3C49"/>
    <w:rsid w:val="00FA406B"/>
    <w:rsid w:val="00FA4740"/>
    <w:rsid w:val="00FA4CF1"/>
    <w:rsid w:val="00FA575E"/>
    <w:rsid w:val="00FA5D00"/>
    <w:rsid w:val="00FA5EC4"/>
    <w:rsid w:val="00FA6996"/>
    <w:rsid w:val="00FA6C5D"/>
    <w:rsid w:val="00FA7AB6"/>
    <w:rsid w:val="00FA7CA4"/>
    <w:rsid w:val="00FB00D1"/>
    <w:rsid w:val="00FB028C"/>
    <w:rsid w:val="00FB07D2"/>
    <w:rsid w:val="00FB0AE6"/>
    <w:rsid w:val="00FB1276"/>
    <w:rsid w:val="00FB1717"/>
    <w:rsid w:val="00FB19CA"/>
    <w:rsid w:val="00FB2579"/>
    <w:rsid w:val="00FB2739"/>
    <w:rsid w:val="00FB28FF"/>
    <w:rsid w:val="00FB3156"/>
    <w:rsid w:val="00FB35C9"/>
    <w:rsid w:val="00FB3763"/>
    <w:rsid w:val="00FB39BB"/>
    <w:rsid w:val="00FB3C9D"/>
    <w:rsid w:val="00FB5CF6"/>
    <w:rsid w:val="00FB6092"/>
    <w:rsid w:val="00FB66A8"/>
    <w:rsid w:val="00FB68E0"/>
    <w:rsid w:val="00FB793F"/>
    <w:rsid w:val="00FC0383"/>
    <w:rsid w:val="00FC0E49"/>
    <w:rsid w:val="00FC136B"/>
    <w:rsid w:val="00FC1CA8"/>
    <w:rsid w:val="00FC1E3F"/>
    <w:rsid w:val="00FC28D2"/>
    <w:rsid w:val="00FC2D38"/>
    <w:rsid w:val="00FC3BB2"/>
    <w:rsid w:val="00FC3D68"/>
    <w:rsid w:val="00FC48A9"/>
    <w:rsid w:val="00FC538D"/>
    <w:rsid w:val="00FC5FE7"/>
    <w:rsid w:val="00FC61B3"/>
    <w:rsid w:val="00FC69FB"/>
    <w:rsid w:val="00FC6B14"/>
    <w:rsid w:val="00FC7339"/>
    <w:rsid w:val="00FC7EB8"/>
    <w:rsid w:val="00FD0336"/>
    <w:rsid w:val="00FD117B"/>
    <w:rsid w:val="00FD14B1"/>
    <w:rsid w:val="00FD1518"/>
    <w:rsid w:val="00FD244C"/>
    <w:rsid w:val="00FD3848"/>
    <w:rsid w:val="00FD509D"/>
    <w:rsid w:val="00FD608F"/>
    <w:rsid w:val="00FD62AE"/>
    <w:rsid w:val="00FD7367"/>
    <w:rsid w:val="00FD7428"/>
    <w:rsid w:val="00FD788C"/>
    <w:rsid w:val="00FD7EC3"/>
    <w:rsid w:val="00FE0084"/>
    <w:rsid w:val="00FE13BA"/>
    <w:rsid w:val="00FE214F"/>
    <w:rsid w:val="00FE339B"/>
    <w:rsid w:val="00FE3841"/>
    <w:rsid w:val="00FE4FE9"/>
    <w:rsid w:val="00FE5891"/>
    <w:rsid w:val="00FE64B2"/>
    <w:rsid w:val="00FE75FF"/>
    <w:rsid w:val="00FF04F6"/>
    <w:rsid w:val="00FF089E"/>
    <w:rsid w:val="00FF0D59"/>
    <w:rsid w:val="00FF1221"/>
    <w:rsid w:val="00FF2591"/>
    <w:rsid w:val="00FF29A8"/>
    <w:rsid w:val="00FF2AD3"/>
    <w:rsid w:val="00FF3620"/>
    <w:rsid w:val="00FF5012"/>
    <w:rsid w:val="00FF5184"/>
    <w:rsid w:val="00FF6146"/>
    <w:rsid w:val="00FF6C81"/>
    <w:rsid w:val="00FF6E4B"/>
    <w:rsid w:val="00FF6EF0"/>
    <w:rsid w:val="00FF72A0"/>
    <w:rsid w:val="0147F25F"/>
    <w:rsid w:val="01C06516"/>
    <w:rsid w:val="027AD768"/>
    <w:rsid w:val="029DB79B"/>
    <w:rsid w:val="02AACA93"/>
    <w:rsid w:val="02B23065"/>
    <w:rsid w:val="02BE726A"/>
    <w:rsid w:val="02E277F6"/>
    <w:rsid w:val="02F2343E"/>
    <w:rsid w:val="02FE76E7"/>
    <w:rsid w:val="03840DF8"/>
    <w:rsid w:val="03AA6C54"/>
    <w:rsid w:val="03FF5A51"/>
    <w:rsid w:val="048A45E0"/>
    <w:rsid w:val="04BA213D"/>
    <w:rsid w:val="056B2AF8"/>
    <w:rsid w:val="0585C6C3"/>
    <w:rsid w:val="06CC8D66"/>
    <w:rsid w:val="070C6F52"/>
    <w:rsid w:val="072AC318"/>
    <w:rsid w:val="073831CD"/>
    <w:rsid w:val="073B8D48"/>
    <w:rsid w:val="078922A5"/>
    <w:rsid w:val="07DBC6CF"/>
    <w:rsid w:val="0890BBB5"/>
    <w:rsid w:val="09978A1C"/>
    <w:rsid w:val="09D69781"/>
    <w:rsid w:val="09D8908A"/>
    <w:rsid w:val="09E86D28"/>
    <w:rsid w:val="0A5ECA73"/>
    <w:rsid w:val="0AF04A5D"/>
    <w:rsid w:val="0B13D014"/>
    <w:rsid w:val="0CB686DF"/>
    <w:rsid w:val="0CC81EBF"/>
    <w:rsid w:val="0D063503"/>
    <w:rsid w:val="0D3D555C"/>
    <w:rsid w:val="0D4E4720"/>
    <w:rsid w:val="0EBE7420"/>
    <w:rsid w:val="0EEC4FE8"/>
    <w:rsid w:val="0FB0E21C"/>
    <w:rsid w:val="10078442"/>
    <w:rsid w:val="1008DF1C"/>
    <w:rsid w:val="1048C2B7"/>
    <w:rsid w:val="117927DD"/>
    <w:rsid w:val="11B90A97"/>
    <w:rsid w:val="11D13EA7"/>
    <w:rsid w:val="125B28B7"/>
    <w:rsid w:val="12946324"/>
    <w:rsid w:val="12C2E501"/>
    <w:rsid w:val="12C40145"/>
    <w:rsid w:val="12FABD70"/>
    <w:rsid w:val="138BA745"/>
    <w:rsid w:val="13BDE5C4"/>
    <w:rsid w:val="14299B03"/>
    <w:rsid w:val="143FD103"/>
    <w:rsid w:val="16233EFE"/>
    <w:rsid w:val="16D612A0"/>
    <w:rsid w:val="17785715"/>
    <w:rsid w:val="17DFCB92"/>
    <w:rsid w:val="17FB7392"/>
    <w:rsid w:val="1818ED4C"/>
    <w:rsid w:val="18715FC8"/>
    <w:rsid w:val="18980B03"/>
    <w:rsid w:val="18D2523E"/>
    <w:rsid w:val="18D39AFF"/>
    <w:rsid w:val="19783296"/>
    <w:rsid w:val="1B3C17CF"/>
    <w:rsid w:val="1C5501F5"/>
    <w:rsid w:val="1CBBDD48"/>
    <w:rsid w:val="1CCE0590"/>
    <w:rsid w:val="1D0FCB6C"/>
    <w:rsid w:val="1D225DC3"/>
    <w:rsid w:val="1DE9CCCC"/>
    <w:rsid w:val="1EB05490"/>
    <w:rsid w:val="1F38D7AD"/>
    <w:rsid w:val="1FF27F27"/>
    <w:rsid w:val="1FFDEF79"/>
    <w:rsid w:val="20115824"/>
    <w:rsid w:val="2020EE98"/>
    <w:rsid w:val="205C19A3"/>
    <w:rsid w:val="20C5DE60"/>
    <w:rsid w:val="210B45BF"/>
    <w:rsid w:val="219AC829"/>
    <w:rsid w:val="21AC3D19"/>
    <w:rsid w:val="21EEA301"/>
    <w:rsid w:val="238112F7"/>
    <w:rsid w:val="23B08BE6"/>
    <w:rsid w:val="241B8E1B"/>
    <w:rsid w:val="24DBDB94"/>
    <w:rsid w:val="25A84BF2"/>
    <w:rsid w:val="25F657BE"/>
    <w:rsid w:val="26635F01"/>
    <w:rsid w:val="269494AC"/>
    <w:rsid w:val="27665B7A"/>
    <w:rsid w:val="27E38C5D"/>
    <w:rsid w:val="28519052"/>
    <w:rsid w:val="28AFE5BE"/>
    <w:rsid w:val="28CD852B"/>
    <w:rsid w:val="28DB60C4"/>
    <w:rsid w:val="28F336CF"/>
    <w:rsid w:val="29476987"/>
    <w:rsid w:val="298B1326"/>
    <w:rsid w:val="29A66854"/>
    <w:rsid w:val="29DE4E37"/>
    <w:rsid w:val="29F33F5C"/>
    <w:rsid w:val="2A0E48BF"/>
    <w:rsid w:val="2A28B823"/>
    <w:rsid w:val="2A5CA659"/>
    <w:rsid w:val="2A6E82E4"/>
    <w:rsid w:val="2AB63368"/>
    <w:rsid w:val="2AC7A2B3"/>
    <w:rsid w:val="2BA807FF"/>
    <w:rsid w:val="2BB2DDFC"/>
    <w:rsid w:val="2C395065"/>
    <w:rsid w:val="2CF1A36F"/>
    <w:rsid w:val="2D82AB88"/>
    <w:rsid w:val="2DD133DE"/>
    <w:rsid w:val="2F3244BD"/>
    <w:rsid w:val="2F4DFBEB"/>
    <w:rsid w:val="2FE6F717"/>
    <w:rsid w:val="30BD40E4"/>
    <w:rsid w:val="31A55FDA"/>
    <w:rsid w:val="31B6B162"/>
    <w:rsid w:val="31C5E02E"/>
    <w:rsid w:val="32043060"/>
    <w:rsid w:val="32094494"/>
    <w:rsid w:val="320C2B5D"/>
    <w:rsid w:val="322AC257"/>
    <w:rsid w:val="325988B3"/>
    <w:rsid w:val="32A7345B"/>
    <w:rsid w:val="33C324C5"/>
    <w:rsid w:val="33FA3BAB"/>
    <w:rsid w:val="34228874"/>
    <w:rsid w:val="345370C0"/>
    <w:rsid w:val="34B7A589"/>
    <w:rsid w:val="34CEE986"/>
    <w:rsid w:val="35CFC138"/>
    <w:rsid w:val="362AA204"/>
    <w:rsid w:val="3665D1E2"/>
    <w:rsid w:val="366F8F9D"/>
    <w:rsid w:val="36ADCAFD"/>
    <w:rsid w:val="36C0CE9A"/>
    <w:rsid w:val="36CAFEC0"/>
    <w:rsid w:val="37127654"/>
    <w:rsid w:val="37EBEF0F"/>
    <w:rsid w:val="37F0C876"/>
    <w:rsid w:val="37F5A808"/>
    <w:rsid w:val="380EE878"/>
    <w:rsid w:val="381A3D8A"/>
    <w:rsid w:val="3820CB9D"/>
    <w:rsid w:val="38F97452"/>
    <w:rsid w:val="392D948E"/>
    <w:rsid w:val="393547DC"/>
    <w:rsid w:val="394D98D3"/>
    <w:rsid w:val="398F47B4"/>
    <w:rsid w:val="3990C33B"/>
    <w:rsid w:val="39CF2C4D"/>
    <w:rsid w:val="3A1A48CD"/>
    <w:rsid w:val="3A81F56C"/>
    <w:rsid w:val="3AA581D2"/>
    <w:rsid w:val="3B450362"/>
    <w:rsid w:val="3B5E93A1"/>
    <w:rsid w:val="3B9708C2"/>
    <w:rsid w:val="3C9A584E"/>
    <w:rsid w:val="3CABC0C1"/>
    <w:rsid w:val="3CE252C7"/>
    <w:rsid w:val="3D2B73C6"/>
    <w:rsid w:val="3D88C1AA"/>
    <w:rsid w:val="3D8E1D5C"/>
    <w:rsid w:val="3D97C826"/>
    <w:rsid w:val="3E13BEDB"/>
    <w:rsid w:val="3E2E2BE0"/>
    <w:rsid w:val="3E91A541"/>
    <w:rsid w:val="3E962C4B"/>
    <w:rsid w:val="3EBC7C84"/>
    <w:rsid w:val="3EC9DF53"/>
    <w:rsid w:val="3F2E48AB"/>
    <w:rsid w:val="3FC085D0"/>
    <w:rsid w:val="3FCEDE52"/>
    <w:rsid w:val="404F3845"/>
    <w:rsid w:val="4056820E"/>
    <w:rsid w:val="411C0F38"/>
    <w:rsid w:val="419AF673"/>
    <w:rsid w:val="425622FF"/>
    <w:rsid w:val="4269C6A4"/>
    <w:rsid w:val="42865F10"/>
    <w:rsid w:val="4295DC47"/>
    <w:rsid w:val="43145663"/>
    <w:rsid w:val="43815FFC"/>
    <w:rsid w:val="43ACE53A"/>
    <w:rsid w:val="43CA44AE"/>
    <w:rsid w:val="43F5359F"/>
    <w:rsid w:val="44509317"/>
    <w:rsid w:val="44FDF690"/>
    <w:rsid w:val="450C29A5"/>
    <w:rsid w:val="46D9181B"/>
    <w:rsid w:val="470C27CB"/>
    <w:rsid w:val="476F190C"/>
    <w:rsid w:val="4785C37A"/>
    <w:rsid w:val="48DDD1CD"/>
    <w:rsid w:val="4A177558"/>
    <w:rsid w:val="4A1793A9"/>
    <w:rsid w:val="4AB19C86"/>
    <w:rsid w:val="4BC3F207"/>
    <w:rsid w:val="4BE98360"/>
    <w:rsid w:val="4C265E23"/>
    <w:rsid w:val="4C444DE6"/>
    <w:rsid w:val="4C50F82C"/>
    <w:rsid w:val="4C5117B6"/>
    <w:rsid w:val="4C6CA0B7"/>
    <w:rsid w:val="4CBCC1E9"/>
    <w:rsid w:val="4CF4CBD1"/>
    <w:rsid w:val="4DB13BAE"/>
    <w:rsid w:val="4DBDDA41"/>
    <w:rsid w:val="4E847687"/>
    <w:rsid w:val="4F1A19FD"/>
    <w:rsid w:val="4F294CD4"/>
    <w:rsid w:val="4F460DB7"/>
    <w:rsid w:val="4F4F21EE"/>
    <w:rsid w:val="4F6731F3"/>
    <w:rsid w:val="50269259"/>
    <w:rsid w:val="50725669"/>
    <w:rsid w:val="509D8020"/>
    <w:rsid w:val="50D405D1"/>
    <w:rsid w:val="50F31B48"/>
    <w:rsid w:val="51C69A0D"/>
    <w:rsid w:val="52161F9B"/>
    <w:rsid w:val="5257A679"/>
    <w:rsid w:val="52A39812"/>
    <w:rsid w:val="52CD50C4"/>
    <w:rsid w:val="52D18761"/>
    <w:rsid w:val="5362AEA2"/>
    <w:rsid w:val="539F69BA"/>
    <w:rsid w:val="53E1C139"/>
    <w:rsid w:val="54702240"/>
    <w:rsid w:val="55175DCA"/>
    <w:rsid w:val="55189FC4"/>
    <w:rsid w:val="55208747"/>
    <w:rsid w:val="557BF0A9"/>
    <w:rsid w:val="55971F0C"/>
    <w:rsid w:val="559FE096"/>
    <w:rsid w:val="55C44653"/>
    <w:rsid w:val="56051C64"/>
    <w:rsid w:val="56480854"/>
    <w:rsid w:val="567C5FE8"/>
    <w:rsid w:val="56824041"/>
    <w:rsid w:val="56BD66E6"/>
    <w:rsid w:val="570DEFCB"/>
    <w:rsid w:val="5710B97D"/>
    <w:rsid w:val="573CBFFA"/>
    <w:rsid w:val="5791FD50"/>
    <w:rsid w:val="579F1F52"/>
    <w:rsid w:val="5810E4EC"/>
    <w:rsid w:val="5849EAC2"/>
    <w:rsid w:val="587CA344"/>
    <w:rsid w:val="58A07422"/>
    <w:rsid w:val="58E5C49E"/>
    <w:rsid w:val="5955C63C"/>
    <w:rsid w:val="59767877"/>
    <w:rsid w:val="59966C53"/>
    <w:rsid w:val="599C30CB"/>
    <w:rsid w:val="5A238B2A"/>
    <w:rsid w:val="5ACB99C0"/>
    <w:rsid w:val="5AE4CEB7"/>
    <w:rsid w:val="5C54D2C8"/>
    <w:rsid w:val="5C8A05B3"/>
    <w:rsid w:val="5CFC1D4D"/>
    <w:rsid w:val="5D141143"/>
    <w:rsid w:val="5D5B5020"/>
    <w:rsid w:val="5D75BBFA"/>
    <w:rsid w:val="5D96AD0E"/>
    <w:rsid w:val="5D99989C"/>
    <w:rsid w:val="5E4445CE"/>
    <w:rsid w:val="5E6005C9"/>
    <w:rsid w:val="5ED94234"/>
    <w:rsid w:val="5EFDDF1C"/>
    <w:rsid w:val="5F2FFD4A"/>
    <w:rsid w:val="5FEB4814"/>
    <w:rsid w:val="60283DFE"/>
    <w:rsid w:val="604B129A"/>
    <w:rsid w:val="608A5383"/>
    <w:rsid w:val="60A9CA08"/>
    <w:rsid w:val="60F3BE92"/>
    <w:rsid w:val="612AFA16"/>
    <w:rsid w:val="6163D6BE"/>
    <w:rsid w:val="619B3152"/>
    <w:rsid w:val="627B55FC"/>
    <w:rsid w:val="62CF3D26"/>
    <w:rsid w:val="630D9F72"/>
    <w:rsid w:val="635CD905"/>
    <w:rsid w:val="6364599A"/>
    <w:rsid w:val="63CE20F5"/>
    <w:rsid w:val="6486E1F8"/>
    <w:rsid w:val="64904C8E"/>
    <w:rsid w:val="64FB8469"/>
    <w:rsid w:val="65512B5B"/>
    <w:rsid w:val="658AABD6"/>
    <w:rsid w:val="659D9A3E"/>
    <w:rsid w:val="65A4F647"/>
    <w:rsid w:val="65B02766"/>
    <w:rsid w:val="65CD1901"/>
    <w:rsid w:val="65FEC4E8"/>
    <w:rsid w:val="6628187A"/>
    <w:rsid w:val="663CEB55"/>
    <w:rsid w:val="66437E26"/>
    <w:rsid w:val="6797D5B8"/>
    <w:rsid w:val="679FE962"/>
    <w:rsid w:val="67C86BD2"/>
    <w:rsid w:val="67D85802"/>
    <w:rsid w:val="682C881A"/>
    <w:rsid w:val="6890DD68"/>
    <w:rsid w:val="68D81577"/>
    <w:rsid w:val="6912AB5D"/>
    <w:rsid w:val="6963993C"/>
    <w:rsid w:val="69C0A32D"/>
    <w:rsid w:val="6AD959BE"/>
    <w:rsid w:val="6B7851D7"/>
    <w:rsid w:val="6BF226EF"/>
    <w:rsid w:val="6C3D454E"/>
    <w:rsid w:val="6CAD8724"/>
    <w:rsid w:val="6D28ED88"/>
    <w:rsid w:val="6D5901DA"/>
    <w:rsid w:val="6D6952F5"/>
    <w:rsid w:val="6D799E1A"/>
    <w:rsid w:val="6D814C62"/>
    <w:rsid w:val="6DE9639B"/>
    <w:rsid w:val="6E41A8E5"/>
    <w:rsid w:val="6EC1376A"/>
    <w:rsid w:val="6EE5C9DF"/>
    <w:rsid w:val="6F11515B"/>
    <w:rsid w:val="6F5A070A"/>
    <w:rsid w:val="6F96263D"/>
    <w:rsid w:val="6F963183"/>
    <w:rsid w:val="702F582D"/>
    <w:rsid w:val="7042BE69"/>
    <w:rsid w:val="70910080"/>
    <w:rsid w:val="70A6508C"/>
    <w:rsid w:val="714B1540"/>
    <w:rsid w:val="714D2262"/>
    <w:rsid w:val="716A4399"/>
    <w:rsid w:val="71C730EE"/>
    <w:rsid w:val="71FC8424"/>
    <w:rsid w:val="720365F5"/>
    <w:rsid w:val="72301E41"/>
    <w:rsid w:val="7233F94A"/>
    <w:rsid w:val="72482783"/>
    <w:rsid w:val="729413E5"/>
    <w:rsid w:val="72969BD1"/>
    <w:rsid w:val="7306454B"/>
    <w:rsid w:val="73CF0B28"/>
    <w:rsid w:val="7419C699"/>
    <w:rsid w:val="742A52B5"/>
    <w:rsid w:val="74787902"/>
    <w:rsid w:val="74E16BC8"/>
    <w:rsid w:val="75526016"/>
    <w:rsid w:val="755F1E1A"/>
    <w:rsid w:val="76930D2C"/>
    <w:rsid w:val="76F9479A"/>
    <w:rsid w:val="7824385F"/>
    <w:rsid w:val="78563893"/>
    <w:rsid w:val="78725CC0"/>
    <w:rsid w:val="78AA0F82"/>
    <w:rsid w:val="78B61B31"/>
    <w:rsid w:val="7964669B"/>
    <w:rsid w:val="79DC762A"/>
    <w:rsid w:val="7A0A2850"/>
    <w:rsid w:val="7A5CC304"/>
    <w:rsid w:val="7A6276F1"/>
    <w:rsid w:val="7AA82C25"/>
    <w:rsid w:val="7AEAB5FA"/>
    <w:rsid w:val="7B5E8F90"/>
    <w:rsid w:val="7B7D0A09"/>
    <w:rsid w:val="7BBB8337"/>
    <w:rsid w:val="7BFD0208"/>
    <w:rsid w:val="7C1D9AA4"/>
    <w:rsid w:val="7C72E174"/>
    <w:rsid w:val="7CD3F66A"/>
    <w:rsid w:val="7D8F83CB"/>
    <w:rsid w:val="7DB001F9"/>
    <w:rsid w:val="7E88110A"/>
    <w:rsid w:val="7EACCFCF"/>
    <w:rsid w:val="7FACA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3A2DF"/>
  <w15:docId w15:val="{6D1523BB-A28A-4CD3-AF1D-30D700C64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</w:style>
  <w:style w:type="paragraph" w:styleId="Nagwek1">
    <w:name w:val="heading 1"/>
    <w:basedOn w:val="Normalny"/>
    <w:uiPriority w:val="1"/>
    <w:qFormat/>
    <w:pPr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D50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14B8"/>
    <w:rPr>
      <w:sz w:val="20"/>
      <w:szCs w:val="20"/>
    </w:rPr>
  </w:style>
  <w:style w:type="paragraph" w:styleId="Tekstpodstawowy">
    <w:name w:val="Body Text"/>
    <w:basedOn w:val="Normalny"/>
    <w:link w:val="TekstpodstawowyZnak"/>
    <w:uiPriority w:val="1"/>
    <w:qFormat/>
    <w:pPr>
      <w:ind w:left="810"/>
    </w:pPr>
    <w:rPr>
      <w:rFonts w:ascii="Times New Roman" w:eastAsia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character" w:styleId="Hipercze">
    <w:name w:val="Hyperlink"/>
    <w:basedOn w:val="Domylnaczcionkaakapitu"/>
    <w:uiPriority w:val="99"/>
    <w:unhideWhenUsed/>
    <w:rsid w:val="00484EFF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F014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F014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A7D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A7DF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A7D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A7D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A7DF4"/>
    <w:rPr>
      <w:b/>
      <w:bCs/>
      <w:sz w:val="20"/>
      <w:szCs w:val="20"/>
    </w:rPr>
  </w:style>
  <w:style w:type="table" w:customStyle="1" w:styleId="NormalTable0">
    <w:name w:val="Normal Table0"/>
    <w:uiPriority w:val="2"/>
    <w:semiHidden/>
    <w:unhideWhenUsed/>
    <w:qFormat/>
    <w:rsid w:val="00964A1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14B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14B8"/>
    <w:rPr>
      <w:vertAlign w:val="superscript"/>
    </w:rPr>
  </w:style>
  <w:style w:type="paragraph" w:styleId="Poprawka">
    <w:name w:val="Revision"/>
    <w:hidden/>
    <w:uiPriority w:val="99"/>
    <w:semiHidden/>
    <w:rsid w:val="00D17C40"/>
    <w:pPr>
      <w:widowControl/>
    </w:pPr>
  </w:style>
  <w:style w:type="paragraph" w:styleId="Nagwek">
    <w:name w:val="header"/>
    <w:basedOn w:val="Normalny"/>
    <w:link w:val="NagwekZnak"/>
    <w:uiPriority w:val="99"/>
    <w:semiHidden/>
    <w:unhideWhenUsed/>
    <w:rsid w:val="00483E3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483E3F"/>
  </w:style>
  <w:style w:type="paragraph" w:styleId="Stopka">
    <w:name w:val="footer"/>
    <w:basedOn w:val="Normalny"/>
    <w:link w:val="StopkaZnak"/>
    <w:uiPriority w:val="99"/>
    <w:semiHidden/>
    <w:unhideWhenUsed/>
    <w:rsid w:val="00483E3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483E3F"/>
  </w:style>
  <w:style w:type="character" w:customStyle="1" w:styleId="TekstpodstawowyZnak">
    <w:name w:val="Tekst podstawowy Znak"/>
    <w:basedOn w:val="Domylnaczcionkaakapitu"/>
    <w:link w:val="Tekstpodstawowy"/>
    <w:uiPriority w:val="1"/>
    <w:rsid w:val="009D6CB4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9D6CB4"/>
    <w:pPr>
      <w:widowControl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C3F9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C3F9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C3F94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C201E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FD50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Tekstzastpczy">
    <w:name w:val="Placeholder Text"/>
    <w:basedOn w:val="Domylnaczcionkaakapitu"/>
    <w:uiPriority w:val="99"/>
    <w:semiHidden/>
    <w:rsid w:val="00402FDE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7E73D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Default">
    <w:name w:val="Default"/>
    <w:rsid w:val="00475B43"/>
    <w:pPr>
      <w:widowControl/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  <w:lang w:val="pl-PL"/>
    </w:rPr>
  </w:style>
  <w:style w:type="character" w:customStyle="1" w:styleId="normaltextrun">
    <w:name w:val="normaltextrun"/>
    <w:basedOn w:val="Domylnaczcionkaakapitu"/>
    <w:rsid w:val="007E057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D65BE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64167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536D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8352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46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2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0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1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4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9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7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6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4708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9002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4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71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142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6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0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74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846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9926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AFA8C57931C94D8314C88E9CBCEECF" ma:contentTypeVersion="13" ma:contentTypeDescription="Utwórz nowy dokument." ma:contentTypeScope="" ma:versionID="df8ce18441cafcaa145734e72aa3a6c2">
  <xsd:schema xmlns:xsd="http://www.w3.org/2001/XMLSchema" xmlns:xs="http://www.w3.org/2001/XMLSchema" xmlns:p="http://schemas.microsoft.com/office/2006/metadata/properties" xmlns:ns2="579f4927-b157-46f5-a209-2109b1797b94" xmlns:ns3="91f7050c-bf9b-450b-b255-8087edeb65c4" targetNamespace="http://schemas.microsoft.com/office/2006/metadata/properties" ma:root="true" ma:fieldsID="66cc9629c49c83d1063931a0797b501b" ns2:_="" ns3:_="">
    <xsd:import namespace="579f4927-b157-46f5-a209-2109b1797b94"/>
    <xsd:import namespace="91f7050c-bf9b-450b-b255-8087edeb65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f4927-b157-46f5-a209-2109b1797b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7050c-bf9b-450b-b255-8087edeb65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3C0A16-078E-49B4-BB76-C48BF57376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A43FF3-65F2-46BF-877B-099AE84827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39D74B-073E-45E4-B389-303223D78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D39116-560D-41F2-BDD6-FD0A3C4015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f4927-b157-46f5-a209-2109b1797b94"/>
    <ds:schemaRef ds:uri="91f7050c-bf9b-450b-b255-8087edeb65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800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</Company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wszedniak</dc:creator>
  <cp:keywords/>
  <cp:lastModifiedBy>Michał Powszedniak</cp:lastModifiedBy>
  <cp:revision>120</cp:revision>
  <cp:lastPrinted>2022-03-22T09:29:00Z</cp:lastPrinted>
  <dcterms:created xsi:type="dcterms:W3CDTF">2022-04-25T13:19:00Z</dcterms:created>
  <dcterms:modified xsi:type="dcterms:W3CDTF">2022-05-1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08T00:00:00Z</vt:filetime>
  </property>
  <property fmtid="{D5CDD505-2E9C-101B-9397-08002B2CF9AE}" pid="3" name="LastSaved">
    <vt:filetime>2019-03-07T00:00:00Z</vt:filetime>
  </property>
  <property fmtid="{D5CDD505-2E9C-101B-9397-08002B2CF9AE}" pid="4" name="ContentTypeId">
    <vt:lpwstr>0x01010026AFA8C57931C94D8314C88E9CBCEECF</vt:lpwstr>
  </property>
</Properties>
</file>